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FBAA8" w14:textId="2ADEBC31" w:rsidR="00023D85" w:rsidRPr="002D6ADA" w:rsidRDefault="00023D85" w:rsidP="00F13EA0">
      <w:pPr>
        <w:spacing w:before="0" w:after="0" w:line="240" w:lineRule="auto"/>
        <w:jc w:val="center"/>
        <w:rPr>
          <w:rFonts w:ascii="Univers" w:hAnsi="Univers" w:cs="Arial"/>
          <w:b/>
          <w:u w:val="single"/>
        </w:rPr>
      </w:pPr>
      <w:r w:rsidRPr="002D6ADA">
        <w:rPr>
          <w:rFonts w:ascii="Univers" w:hAnsi="Univers" w:cs="Arial"/>
          <w:b/>
          <w:u w:val="single"/>
        </w:rPr>
        <w:t>Notes for Performance Review meetings</w:t>
      </w:r>
    </w:p>
    <w:p w14:paraId="261057AC" w14:textId="298DF8CF" w:rsidR="00551B9E" w:rsidRPr="002D6ADA" w:rsidRDefault="00551B9E" w:rsidP="00F13EA0">
      <w:pPr>
        <w:spacing w:before="0" w:after="0" w:line="240" w:lineRule="auto"/>
        <w:rPr>
          <w:rFonts w:ascii="Univers" w:hAnsi="Univers" w:cs="Arial"/>
          <w:b/>
          <w:u w:val="single"/>
        </w:rPr>
      </w:pPr>
    </w:p>
    <w:p w14:paraId="468EE7AE" w14:textId="37C228A2" w:rsidR="00F7498B" w:rsidRPr="002D6ADA" w:rsidRDefault="00F7498B" w:rsidP="00F13EA0">
      <w:pPr>
        <w:pStyle w:val="Heading1"/>
        <w:spacing w:before="0" w:line="240" w:lineRule="auto"/>
        <w:rPr>
          <w:rFonts w:ascii="Univers" w:hAnsi="Univers" w:cs="Arial"/>
          <w:sz w:val="20"/>
          <w:szCs w:val="20"/>
        </w:rPr>
      </w:pPr>
      <w:r w:rsidRPr="002D6ADA">
        <w:rPr>
          <w:rFonts w:ascii="Univers" w:hAnsi="Univers" w:cs="Arial"/>
          <w:sz w:val="20"/>
          <w:szCs w:val="20"/>
        </w:rPr>
        <w:t>5 August 2020</w:t>
      </w:r>
    </w:p>
    <w:p w14:paraId="5B146BAD" w14:textId="426035CA" w:rsidR="00574401" w:rsidRPr="002D6ADA" w:rsidRDefault="00574401"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Future goal – System’s Administrator</w:t>
      </w:r>
    </w:p>
    <w:p w14:paraId="2890759B" w14:textId="77777777" w:rsidR="00574401" w:rsidRPr="002D6ADA" w:rsidRDefault="00574401" w:rsidP="00F13EA0">
      <w:pPr>
        <w:pStyle w:val="ListParagraph"/>
        <w:spacing w:before="0" w:after="0" w:line="240" w:lineRule="auto"/>
        <w:ind w:left="0"/>
        <w:rPr>
          <w:rFonts w:ascii="Univers" w:hAnsi="Univers" w:cs="Arial"/>
        </w:rPr>
      </w:pPr>
    </w:p>
    <w:p w14:paraId="19D0FA0B" w14:textId="3973BFC3" w:rsidR="00AA6E0E" w:rsidRPr="002D6ADA" w:rsidRDefault="00AA6E0E"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 xml:space="preserve">Jordan Mckay – removing license for CodeMeter – </w:t>
      </w:r>
      <w:r w:rsidR="00F6463B" w:rsidRPr="002D6ADA">
        <w:rPr>
          <w:rFonts w:ascii="Univers" w:hAnsi="Univers" w:cs="Arial"/>
        </w:rPr>
        <w:t>couldn’t figure out how to remove old license</w:t>
      </w:r>
      <w:r w:rsidR="00383A5D" w:rsidRPr="002D6ADA">
        <w:rPr>
          <w:rFonts w:ascii="Univers" w:hAnsi="Univers" w:cs="Arial"/>
        </w:rPr>
        <w:t xml:space="preserve"> as the remove license option was greyed out. </w:t>
      </w:r>
      <w:r w:rsidR="006C2442" w:rsidRPr="002D6ADA">
        <w:rPr>
          <w:rFonts w:ascii="Univers" w:hAnsi="Univers" w:cs="Arial"/>
        </w:rPr>
        <w:t xml:space="preserve">Googled how to remove it - </w:t>
      </w:r>
      <w:r w:rsidRPr="002D6ADA">
        <w:rPr>
          <w:rFonts w:ascii="Univers" w:hAnsi="Univers" w:cs="Arial"/>
        </w:rPr>
        <w:t>success by removing from registry and license file on computer</w:t>
      </w:r>
      <w:r w:rsidR="00F6463B" w:rsidRPr="002D6ADA">
        <w:rPr>
          <w:rFonts w:ascii="Univers" w:hAnsi="Univers" w:cs="Arial"/>
        </w:rPr>
        <w:t xml:space="preserve">. </w:t>
      </w:r>
    </w:p>
    <w:p w14:paraId="7AB32AA0" w14:textId="77777777" w:rsidR="00702150" w:rsidRPr="002D6ADA" w:rsidRDefault="00702150" w:rsidP="00F13EA0">
      <w:pPr>
        <w:pStyle w:val="ListParagraph"/>
        <w:spacing w:before="0" w:after="0" w:line="240" w:lineRule="auto"/>
        <w:ind w:left="0"/>
        <w:rPr>
          <w:rFonts w:ascii="Univers" w:hAnsi="Univers" w:cs="Arial"/>
        </w:rPr>
      </w:pPr>
    </w:p>
    <w:p w14:paraId="0E7435D1" w14:textId="4CF0DFF8" w:rsidR="00702150" w:rsidRPr="002D6ADA" w:rsidRDefault="00665ECC"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S</w:t>
      </w:r>
      <w:r w:rsidR="00F1557A" w:rsidRPr="002D6ADA">
        <w:rPr>
          <w:rFonts w:ascii="Univers" w:hAnsi="Univers" w:cs="Arial"/>
        </w:rPr>
        <w:t>OS</w:t>
      </w:r>
      <w:r w:rsidRPr="002D6ADA">
        <w:rPr>
          <w:rFonts w:ascii="Univers" w:hAnsi="Univers" w:cs="Arial"/>
        </w:rPr>
        <w:t xml:space="preserve"> lab label printer setup</w:t>
      </w:r>
      <w:r w:rsidR="008D45E1" w:rsidRPr="002D6ADA">
        <w:rPr>
          <w:rFonts w:ascii="Univers" w:hAnsi="Univers" w:cs="Arial"/>
        </w:rPr>
        <w:t xml:space="preserve"> – figured it out by myself – first driver downloaded didn’t work – search for another one and found a different Toshiba website – driver worked – was able to setup the printer</w:t>
      </w:r>
    </w:p>
    <w:p w14:paraId="051FFECB" w14:textId="77777777" w:rsidR="00702150" w:rsidRPr="002D6ADA" w:rsidRDefault="00702150" w:rsidP="00F13EA0">
      <w:pPr>
        <w:spacing w:before="0" w:after="0" w:line="240" w:lineRule="auto"/>
        <w:rPr>
          <w:rFonts w:ascii="Univers" w:hAnsi="Univers" w:cs="Arial"/>
        </w:rPr>
      </w:pPr>
    </w:p>
    <w:p w14:paraId="3CF53583" w14:textId="232D5BA8" w:rsidR="00022049" w:rsidRPr="002D6ADA" w:rsidRDefault="00022049"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Have allocated times for catching up on tickets</w:t>
      </w:r>
    </w:p>
    <w:p w14:paraId="1E21F86D" w14:textId="77777777" w:rsidR="00702150" w:rsidRPr="002D6ADA" w:rsidRDefault="00702150" w:rsidP="00F13EA0">
      <w:pPr>
        <w:spacing w:before="0" w:after="0" w:line="240" w:lineRule="auto"/>
        <w:rPr>
          <w:rFonts w:ascii="Univers" w:hAnsi="Univers" w:cs="Arial"/>
        </w:rPr>
      </w:pPr>
    </w:p>
    <w:p w14:paraId="241308EC" w14:textId="5575DBB3" w:rsidR="0071042C" w:rsidRPr="002D6ADA" w:rsidRDefault="0071042C"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 xml:space="preserve">Nadine </w:t>
      </w:r>
      <w:r w:rsidR="00F1557A" w:rsidRPr="002D6ADA">
        <w:rPr>
          <w:rFonts w:ascii="Univers" w:hAnsi="Univers" w:cs="Arial"/>
        </w:rPr>
        <w:t>G</w:t>
      </w:r>
      <w:r w:rsidRPr="002D6ADA">
        <w:rPr>
          <w:rFonts w:ascii="Univers" w:hAnsi="Univers" w:cs="Arial"/>
        </w:rPr>
        <w:t xml:space="preserve">rady – not understanding what she was waffling on about </w:t>
      </w:r>
      <w:r w:rsidR="00E1071A" w:rsidRPr="002D6ADA">
        <w:rPr>
          <w:rFonts w:ascii="Univers" w:hAnsi="Univers" w:cs="Arial"/>
        </w:rPr>
        <w:t xml:space="preserve">and tried to tell her to email us with some photos of Ethan’s NAXT so we can see the difference – it was frustrating. Then she called back within 2 minutes which Jack got and she </w:t>
      </w:r>
      <w:r w:rsidR="00500B3B" w:rsidRPr="002D6ADA">
        <w:rPr>
          <w:rFonts w:ascii="Univers" w:hAnsi="Univers" w:cs="Arial"/>
        </w:rPr>
        <w:t>tried to argue with him</w:t>
      </w:r>
    </w:p>
    <w:p w14:paraId="5EB355AC" w14:textId="77777777" w:rsidR="00AA1B23" w:rsidRPr="002D6ADA" w:rsidRDefault="00AA1B23" w:rsidP="00F13EA0">
      <w:pPr>
        <w:pStyle w:val="ListParagraph"/>
        <w:spacing w:before="0" w:after="0" w:line="240" w:lineRule="auto"/>
        <w:ind w:left="0"/>
        <w:rPr>
          <w:rFonts w:ascii="Univers" w:hAnsi="Univers" w:cs="Arial"/>
        </w:rPr>
      </w:pPr>
    </w:p>
    <w:p w14:paraId="257A44EF" w14:textId="03EEF0D0" w:rsidR="00AA1B23" w:rsidRPr="002D6ADA" w:rsidRDefault="00AA1B23"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Setting up phones and sending them out – organising them</w:t>
      </w:r>
      <w:r w:rsidR="00F94D9C" w:rsidRPr="002D6ADA">
        <w:rPr>
          <w:rFonts w:ascii="Univers" w:hAnsi="Univers" w:cs="Arial"/>
        </w:rPr>
        <w:t xml:space="preserve"> into cities</w:t>
      </w:r>
    </w:p>
    <w:p w14:paraId="0D6F46F3" w14:textId="77777777" w:rsidR="00F94D9C" w:rsidRPr="002D6ADA" w:rsidRDefault="00F94D9C" w:rsidP="00F13EA0">
      <w:pPr>
        <w:pStyle w:val="ListParagraph"/>
        <w:spacing w:before="0" w:after="0" w:line="240" w:lineRule="auto"/>
        <w:ind w:left="0"/>
        <w:rPr>
          <w:rFonts w:ascii="Univers" w:hAnsi="Univers" w:cs="Arial"/>
        </w:rPr>
      </w:pPr>
    </w:p>
    <w:p w14:paraId="0099200D" w14:textId="2E9DA7CB" w:rsidR="00F94D9C" w:rsidRPr="002D6ADA" w:rsidRDefault="00FF665F" w:rsidP="00F13EA0">
      <w:pPr>
        <w:pStyle w:val="ListParagraph"/>
        <w:numPr>
          <w:ilvl w:val="0"/>
          <w:numId w:val="1"/>
        </w:numPr>
        <w:spacing w:before="0" w:after="0" w:line="240" w:lineRule="auto"/>
        <w:ind w:left="0"/>
        <w:rPr>
          <w:rFonts w:ascii="Univers" w:hAnsi="Univers" w:cs="Arial"/>
        </w:rPr>
      </w:pPr>
      <w:r w:rsidRPr="002D6ADA">
        <w:rPr>
          <w:rFonts w:ascii="Univers" w:hAnsi="Univers" w:cs="Arial"/>
        </w:rPr>
        <w:t>Sue has been helpful – showing me how to do things in NAXT when I get stuck</w:t>
      </w:r>
    </w:p>
    <w:p w14:paraId="7AEAB628" w14:textId="77777777" w:rsidR="00F7498B" w:rsidRPr="002D6ADA" w:rsidRDefault="00F7498B" w:rsidP="00F13EA0">
      <w:pPr>
        <w:pStyle w:val="ListParagraph"/>
        <w:spacing w:before="0" w:after="0" w:line="240" w:lineRule="auto"/>
        <w:ind w:left="0"/>
        <w:rPr>
          <w:rFonts w:ascii="Univers" w:hAnsi="Univers" w:cs="Arial"/>
        </w:rPr>
      </w:pPr>
    </w:p>
    <w:p w14:paraId="713AE186" w14:textId="067BBC55" w:rsidR="00F7498B" w:rsidRPr="002D6ADA" w:rsidRDefault="00F7498B" w:rsidP="00F13EA0">
      <w:pPr>
        <w:spacing w:before="0" w:after="0" w:line="240" w:lineRule="auto"/>
        <w:rPr>
          <w:rFonts w:ascii="Univers" w:hAnsi="Univers" w:cs="Arial"/>
        </w:rPr>
      </w:pPr>
      <w:r w:rsidRPr="002D6ADA">
        <w:rPr>
          <w:rFonts w:ascii="Univers" w:hAnsi="Univers" w:cs="Arial"/>
          <w:noProof/>
        </w:rPr>
        <w:drawing>
          <wp:inline distT="0" distB="0" distL="0" distR="0" wp14:anchorId="6F3E243A" wp14:editId="33ACC7DA">
            <wp:extent cx="6645910" cy="28568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2856865"/>
                    </a:xfrm>
                    <a:prstGeom prst="rect">
                      <a:avLst/>
                    </a:prstGeom>
                  </pic:spPr>
                </pic:pic>
              </a:graphicData>
            </a:graphic>
          </wp:inline>
        </w:drawing>
      </w:r>
    </w:p>
    <w:p w14:paraId="53F4BCF4" w14:textId="0CD4BC28" w:rsidR="00F7498B" w:rsidRPr="002D6ADA" w:rsidRDefault="00F7498B" w:rsidP="00F13EA0">
      <w:pPr>
        <w:spacing w:before="0" w:after="0" w:line="240" w:lineRule="auto"/>
        <w:rPr>
          <w:rFonts w:ascii="Univers" w:hAnsi="Univers" w:cs="Arial"/>
        </w:rPr>
      </w:pPr>
    </w:p>
    <w:p w14:paraId="5842F098" w14:textId="1B14DB8D" w:rsidR="00502E95" w:rsidRPr="002D6ADA" w:rsidRDefault="00502E95" w:rsidP="00F13EA0">
      <w:pPr>
        <w:spacing w:before="0" w:after="0" w:line="240" w:lineRule="auto"/>
        <w:rPr>
          <w:rFonts w:ascii="Univers" w:hAnsi="Univers" w:cs="Arial"/>
        </w:rPr>
      </w:pPr>
    </w:p>
    <w:p w14:paraId="0A376C05" w14:textId="0B37AD59" w:rsidR="00502E95" w:rsidRPr="002D6ADA" w:rsidRDefault="00502E95" w:rsidP="00F13EA0">
      <w:pPr>
        <w:spacing w:before="0" w:after="0" w:line="240" w:lineRule="auto"/>
        <w:rPr>
          <w:rFonts w:ascii="Univers" w:hAnsi="Univers" w:cs="Arial"/>
        </w:rPr>
      </w:pPr>
    </w:p>
    <w:p w14:paraId="7201E547" w14:textId="4DC5CC9A" w:rsidR="00502E95" w:rsidRPr="002D6ADA" w:rsidRDefault="00502E95" w:rsidP="00F13EA0">
      <w:pPr>
        <w:spacing w:before="0" w:after="0" w:line="240" w:lineRule="auto"/>
        <w:rPr>
          <w:rFonts w:ascii="Univers" w:hAnsi="Univers" w:cs="Arial"/>
        </w:rPr>
      </w:pPr>
    </w:p>
    <w:p w14:paraId="38471ADE" w14:textId="1ADE9835" w:rsidR="00502E95" w:rsidRPr="002D6ADA" w:rsidRDefault="00502E95" w:rsidP="00F13EA0">
      <w:pPr>
        <w:spacing w:before="0" w:after="0" w:line="240" w:lineRule="auto"/>
        <w:rPr>
          <w:rFonts w:ascii="Univers" w:hAnsi="Univers" w:cs="Arial"/>
        </w:rPr>
      </w:pPr>
    </w:p>
    <w:p w14:paraId="6881EFC2" w14:textId="5BD7E2C1" w:rsidR="00502E95" w:rsidRPr="002D6ADA" w:rsidRDefault="00502E95" w:rsidP="00F13EA0">
      <w:pPr>
        <w:spacing w:before="0" w:after="0" w:line="240" w:lineRule="auto"/>
        <w:rPr>
          <w:rFonts w:ascii="Univers" w:hAnsi="Univers" w:cs="Arial"/>
        </w:rPr>
      </w:pPr>
    </w:p>
    <w:p w14:paraId="0422FAEE" w14:textId="77777777" w:rsidR="00502E95" w:rsidRPr="002D6ADA" w:rsidRDefault="00502E95" w:rsidP="00F13EA0">
      <w:pPr>
        <w:spacing w:before="0" w:after="0" w:line="240" w:lineRule="auto"/>
        <w:rPr>
          <w:rFonts w:ascii="Univers" w:hAnsi="Univers" w:cs="Arial"/>
        </w:rPr>
      </w:pPr>
    </w:p>
    <w:p w14:paraId="782CADDA" w14:textId="43FC8509" w:rsidR="009079CB" w:rsidRPr="002D6ADA" w:rsidRDefault="009079CB" w:rsidP="00F13EA0">
      <w:pPr>
        <w:pStyle w:val="Heading1"/>
        <w:spacing w:before="0" w:line="240" w:lineRule="auto"/>
        <w:rPr>
          <w:rFonts w:ascii="Univers" w:hAnsi="Univers" w:cs="Arial"/>
          <w:sz w:val="20"/>
          <w:szCs w:val="20"/>
        </w:rPr>
      </w:pPr>
      <w:r w:rsidRPr="002D6ADA">
        <w:rPr>
          <w:rFonts w:ascii="Univers" w:hAnsi="Univers" w:cs="Arial"/>
          <w:sz w:val="20"/>
          <w:szCs w:val="20"/>
        </w:rPr>
        <w:t>September</w:t>
      </w:r>
    </w:p>
    <w:p w14:paraId="49889485" w14:textId="33D991B9" w:rsidR="009079CB" w:rsidRPr="002D6ADA" w:rsidRDefault="009079CB" w:rsidP="00F13EA0">
      <w:pPr>
        <w:spacing w:before="0" w:after="0" w:line="240" w:lineRule="auto"/>
        <w:rPr>
          <w:rFonts w:ascii="Univers" w:hAnsi="Univers" w:cs="Arial"/>
        </w:rPr>
      </w:pPr>
      <w:r w:rsidRPr="002D6ADA">
        <w:rPr>
          <w:rFonts w:ascii="Univers" w:hAnsi="Univers" w:cs="Arial"/>
        </w:rPr>
        <w:t xml:space="preserve">Job at Allterra – was an awesome experience </w:t>
      </w:r>
      <w:r w:rsidR="009F7CC3" w:rsidRPr="002D6ADA">
        <w:rPr>
          <w:rFonts w:ascii="Univers" w:hAnsi="Univers" w:cs="Arial"/>
        </w:rPr>
        <w:t>–</w:t>
      </w:r>
      <w:r w:rsidRPr="002D6ADA">
        <w:rPr>
          <w:rFonts w:ascii="Univers" w:hAnsi="Univers" w:cs="Arial"/>
        </w:rPr>
        <w:t xml:space="preserve"> </w:t>
      </w:r>
      <w:r w:rsidR="009F7CC3" w:rsidRPr="002D6ADA">
        <w:rPr>
          <w:rFonts w:ascii="Univers" w:hAnsi="Univers" w:cs="Arial"/>
        </w:rPr>
        <w:t>working with Ciaran</w:t>
      </w:r>
      <w:r w:rsidR="00B109E0" w:rsidRPr="002D6ADA">
        <w:rPr>
          <w:rFonts w:ascii="Univers" w:hAnsi="Univers" w:cs="Arial"/>
        </w:rPr>
        <w:t xml:space="preserve"> – work relationship stronger</w:t>
      </w:r>
    </w:p>
    <w:p w14:paraId="3CB8229A" w14:textId="0E75CFF5" w:rsidR="0063189E" w:rsidRPr="002D6ADA" w:rsidRDefault="0063189E" w:rsidP="00F13EA0">
      <w:pPr>
        <w:spacing w:before="0" w:after="0" w:line="240" w:lineRule="auto"/>
        <w:rPr>
          <w:rFonts w:ascii="Univers" w:hAnsi="Univers" w:cs="Arial"/>
        </w:rPr>
      </w:pPr>
      <w:r w:rsidRPr="002D6ADA">
        <w:rPr>
          <w:rFonts w:ascii="Univers" w:hAnsi="Univers" w:cs="Arial"/>
        </w:rPr>
        <w:t>Stressful week last week – Divneil did some of my tickets and put notes on some</w:t>
      </w:r>
    </w:p>
    <w:p w14:paraId="58B7B561" w14:textId="7A985E89" w:rsidR="006A1086" w:rsidRPr="002D6ADA" w:rsidRDefault="004325E4" w:rsidP="00F13EA0">
      <w:pPr>
        <w:spacing w:before="0" w:after="0" w:line="240" w:lineRule="auto"/>
        <w:rPr>
          <w:rFonts w:ascii="Univers" w:hAnsi="Univers" w:cs="Arial"/>
        </w:rPr>
      </w:pPr>
      <w:r w:rsidRPr="002D6ADA">
        <w:rPr>
          <w:rFonts w:ascii="Univers" w:hAnsi="Univers" w:cs="Arial"/>
        </w:rPr>
        <w:t>Sending out all phones – trying to get them back – some people have said they have returned theirs but I personally haven’t seen them.</w:t>
      </w:r>
    </w:p>
    <w:p w14:paraId="77E88F3B" w14:textId="2D82C538" w:rsidR="00E23201" w:rsidRPr="002D6ADA" w:rsidRDefault="00881432" w:rsidP="00F13EA0">
      <w:pPr>
        <w:spacing w:before="0" w:after="0" w:line="240" w:lineRule="auto"/>
        <w:rPr>
          <w:rFonts w:ascii="Univers" w:hAnsi="Univers" w:cs="Arial"/>
        </w:rPr>
      </w:pPr>
      <w:r w:rsidRPr="002D6ADA">
        <w:rPr>
          <w:rFonts w:ascii="Univers" w:hAnsi="Univers" w:cs="Arial"/>
        </w:rPr>
        <w:t>Amanda toms laptop issues – office and citrix – registry key worked for outlook to license</w:t>
      </w:r>
    </w:p>
    <w:p w14:paraId="3812A1FF" w14:textId="243E1959" w:rsidR="00E23201" w:rsidRPr="002D6ADA" w:rsidRDefault="00E23201" w:rsidP="00F13EA0">
      <w:pPr>
        <w:spacing w:before="0" w:after="0" w:line="240" w:lineRule="auto"/>
        <w:rPr>
          <w:rFonts w:ascii="Univers" w:hAnsi="Univers" w:cs="Arial"/>
        </w:rPr>
      </w:pPr>
      <w:r w:rsidRPr="002D6ADA">
        <w:rPr>
          <w:rFonts w:ascii="Univers" w:hAnsi="Univers" w:cs="Arial"/>
        </w:rPr>
        <w:t>Dean blackler coming to me direct and calling me direct</w:t>
      </w:r>
    </w:p>
    <w:p w14:paraId="7D5F25FF" w14:textId="109B721D" w:rsidR="00E23201" w:rsidRPr="002D6ADA" w:rsidRDefault="00E23201" w:rsidP="00F13EA0">
      <w:pPr>
        <w:spacing w:before="0" w:after="0" w:line="240" w:lineRule="auto"/>
        <w:rPr>
          <w:rFonts w:ascii="Univers" w:hAnsi="Univers" w:cs="Arial"/>
        </w:rPr>
      </w:pPr>
      <w:r w:rsidRPr="002D6ADA">
        <w:rPr>
          <w:rFonts w:ascii="Univers" w:hAnsi="Univers" w:cs="Arial"/>
        </w:rPr>
        <w:t xml:space="preserve">Sonya </w:t>
      </w:r>
      <w:r w:rsidR="002C032E" w:rsidRPr="002D6ADA">
        <w:rPr>
          <w:rFonts w:ascii="Univers" w:hAnsi="Univers" w:cs="Arial"/>
        </w:rPr>
        <w:t>getting my help</w:t>
      </w:r>
    </w:p>
    <w:p w14:paraId="367575F0" w14:textId="51CEE099" w:rsidR="00A660A8" w:rsidRPr="002D6ADA" w:rsidRDefault="00A660A8" w:rsidP="00F13EA0">
      <w:pPr>
        <w:spacing w:before="0" w:after="0" w:line="240" w:lineRule="auto"/>
        <w:rPr>
          <w:rFonts w:ascii="Univers" w:hAnsi="Univers" w:cs="Arial"/>
        </w:rPr>
      </w:pPr>
      <w:r w:rsidRPr="002D6ADA">
        <w:rPr>
          <w:rFonts w:ascii="Univers" w:hAnsi="Univers" w:cs="Arial"/>
        </w:rPr>
        <w:t>Outlook needs password</w:t>
      </w:r>
      <w:r w:rsidR="004960E7" w:rsidRPr="002D6ADA">
        <w:rPr>
          <w:rFonts w:ascii="Univers" w:hAnsi="Univers" w:cs="Arial"/>
        </w:rPr>
        <w:t xml:space="preserve"> – add registry key</w:t>
      </w:r>
    </w:p>
    <w:p w14:paraId="34F9A30D" w14:textId="49C29037" w:rsidR="00C84D4D" w:rsidRPr="002D6ADA" w:rsidRDefault="00C84D4D" w:rsidP="00F13EA0">
      <w:pPr>
        <w:spacing w:before="0" w:after="0" w:line="240" w:lineRule="auto"/>
        <w:rPr>
          <w:rFonts w:ascii="Univers" w:hAnsi="Univers" w:cs="Arial"/>
        </w:rPr>
      </w:pPr>
      <w:r w:rsidRPr="002D6ADA">
        <w:rPr>
          <w:rFonts w:ascii="Univers" w:hAnsi="Univers" w:cs="Arial"/>
        </w:rPr>
        <w:t>Learning MDM</w:t>
      </w:r>
    </w:p>
    <w:p w14:paraId="1F66A419" w14:textId="22B84373" w:rsidR="003E3396" w:rsidRPr="002D6ADA" w:rsidRDefault="003E3396" w:rsidP="00F13EA0">
      <w:pPr>
        <w:spacing w:before="0" w:after="0" w:line="240" w:lineRule="auto"/>
        <w:rPr>
          <w:rFonts w:ascii="Univers" w:hAnsi="Univers" w:cs="Arial"/>
        </w:rPr>
      </w:pPr>
      <w:r w:rsidRPr="002D6ADA">
        <w:rPr>
          <w:rFonts w:ascii="Univers" w:hAnsi="Univers" w:cs="Arial"/>
        </w:rPr>
        <w:t>Bartender issue solved with Tim</w:t>
      </w:r>
    </w:p>
    <w:p w14:paraId="120050E5" w14:textId="312C2AEC" w:rsidR="007004FF" w:rsidRPr="002D6ADA" w:rsidRDefault="007004FF" w:rsidP="00F13EA0">
      <w:pPr>
        <w:spacing w:before="0" w:after="0" w:line="240" w:lineRule="auto"/>
        <w:rPr>
          <w:rFonts w:ascii="Univers" w:hAnsi="Univers" w:cs="Arial"/>
        </w:rPr>
      </w:pPr>
    </w:p>
    <w:p w14:paraId="06776F63" w14:textId="796A2739" w:rsidR="007004FF" w:rsidRPr="002D6ADA" w:rsidRDefault="007004FF" w:rsidP="00F13EA0">
      <w:pPr>
        <w:pStyle w:val="Heading1"/>
        <w:spacing w:before="0" w:line="240" w:lineRule="auto"/>
        <w:rPr>
          <w:rFonts w:ascii="Univers" w:hAnsi="Univers" w:cs="Arial"/>
          <w:sz w:val="20"/>
          <w:szCs w:val="20"/>
        </w:rPr>
      </w:pPr>
      <w:r w:rsidRPr="002D6ADA">
        <w:rPr>
          <w:rFonts w:ascii="Univers" w:hAnsi="Univers" w:cs="Arial"/>
          <w:sz w:val="20"/>
          <w:szCs w:val="20"/>
        </w:rPr>
        <w:lastRenderedPageBreak/>
        <w:t>November 2020</w:t>
      </w:r>
    </w:p>
    <w:p w14:paraId="786F9F5A" w14:textId="6D414464" w:rsidR="007004FF" w:rsidRPr="002D6ADA" w:rsidRDefault="007004FF" w:rsidP="00F13EA0">
      <w:pPr>
        <w:spacing w:before="0" w:after="0" w:line="240" w:lineRule="auto"/>
        <w:rPr>
          <w:rFonts w:ascii="Univers" w:hAnsi="Univers" w:cs="Arial"/>
        </w:rPr>
      </w:pPr>
    </w:p>
    <w:p w14:paraId="7BE9A48A" w14:textId="5D277D3F" w:rsidR="007004FF" w:rsidRPr="002D6ADA" w:rsidRDefault="007004FF" w:rsidP="00F13EA0">
      <w:pPr>
        <w:spacing w:before="0" w:after="0" w:line="240" w:lineRule="auto"/>
        <w:rPr>
          <w:rFonts w:ascii="Univers" w:hAnsi="Univers" w:cs="Arial"/>
        </w:rPr>
      </w:pPr>
      <w:r w:rsidRPr="002D6ADA">
        <w:rPr>
          <w:rFonts w:ascii="Univers" w:hAnsi="Univers" w:cs="Arial"/>
        </w:rPr>
        <w:t>Emailing Scott White to clear the air about switching around laptops</w:t>
      </w:r>
      <w:r w:rsidR="00FF6B38" w:rsidRPr="002D6ADA">
        <w:rPr>
          <w:rFonts w:ascii="Univers" w:hAnsi="Univers" w:cs="Arial"/>
        </w:rPr>
        <w:t xml:space="preserve"> – cleared the air</w:t>
      </w:r>
    </w:p>
    <w:p w14:paraId="4EFCCFE6" w14:textId="04D7AEC7" w:rsidR="00FF6B38" w:rsidRPr="002D6ADA" w:rsidRDefault="00FF6B38" w:rsidP="00F13EA0">
      <w:pPr>
        <w:spacing w:before="0" w:after="0" w:line="240" w:lineRule="auto"/>
        <w:rPr>
          <w:rFonts w:ascii="Univers" w:hAnsi="Univers" w:cs="Arial"/>
        </w:rPr>
      </w:pPr>
      <w:r w:rsidRPr="002D6ADA">
        <w:rPr>
          <w:rFonts w:ascii="Univers" w:hAnsi="Univers" w:cs="Arial"/>
        </w:rPr>
        <w:t>David Baillie – installing CAT software – Ciaran helped – have taken notes on it in case it ever happens again</w:t>
      </w:r>
    </w:p>
    <w:p w14:paraId="02818671" w14:textId="77777777" w:rsidR="00FF6B38" w:rsidRPr="002D6ADA" w:rsidRDefault="00FF6B38" w:rsidP="00F13EA0">
      <w:pPr>
        <w:spacing w:before="0" w:after="0" w:line="240" w:lineRule="auto"/>
        <w:rPr>
          <w:rFonts w:ascii="Univers" w:hAnsi="Univers" w:cs="Arial"/>
        </w:rPr>
      </w:pPr>
    </w:p>
    <w:p w14:paraId="16CAC5D9" w14:textId="6BEBD2E0" w:rsidR="007004FF" w:rsidRPr="002D6ADA" w:rsidRDefault="00494226" w:rsidP="00F13EA0">
      <w:pPr>
        <w:pStyle w:val="Heading1"/>
        <w:spacing w:before="0" w:line="240" w:lineRule="auto"/>
        <w:rPr>
          <w:rFonts w:ascii="Univers" w:hAnsi="Univers" w:cs="Arial"/>
          <w:sz w:val="20"/>
          <w:szCs w:val="20"/>
        </w:rPr>
      </w:pPr>
      <w:r w:rsidRPr="002D6ADA">
        <w:rPr>
          <w:rFonts w:ascii="Univers" w:hAnsi="Univers" w:cs="Arial"/>
          <w:sz w:val="20"/>
          <w:szCs w:val="20"/>
        </w:rPr>
        <w:t>December 2020</w:t>
      </w:r>
    </w:p>
    <w:p w14:paraId="5105C34D" w14:textId="65223869" w:rsidR="00494226" w:rsidRPr="002D6ADA" w:rsidRDefault="00494226" w:rsidP="00F13EA0">
      <w:pPr>
        <w:spacing w:before="0" w:after="0" w:line="240" w:lineRule="auto"/>
        <w:rPr>
          <w:rFonts w:ascii="Univers" w:hAnsi="Univers" w:cs="Arial"/>
        </w:rPr>
      </w:pPr>
    </w:p>
    <w:p w14:paraId="6CDB135F" w14:textId="1001AFBF" w:rsidR="00494226" w:rsidRPr="002D6ADA" w:rsidRDefault="00494226" w:rsidP="00F13EA0">
      <w:pPr>
        <w:spacing w:before="0" w:after="0" w:line="240" w:lineRule="auto"/>
        <w:rPr>
          <w:rFonts w:ascii="Univers" w:hAnsi="Univers" w:cs="Arial"/>
        </w:rPr>
      </w:pPr>
      <w:r w:rsidRPr="002D6ADA">
        <w:rPr>
          <w:rFonts w:ascii="Univers" w:hAnsi="Univers" w:cs="Arial"/>
          <w:b/>
          <w:bCs/>
        </w:rPr>
        <w:t>What went well</w:t>
      </w:r>
      <w:r w:rsidRPr="002D6ADA">
        <w:rPr>
          <w:rFonts w:ascii="Univers" w:hAnsi="Univers" w:cs="Arial"/>
        </w:rPr>
        <w:t>:</w:t>
      </w:r>
      <w:r w:rsidR="0075602D" w:rsidRPr="002D6ADA">
        <w:rPr>
          <w:rFonts w:ascii="Univers" w:hAnsi="Univers" w:cs="Arial"/>
        </w:rPr>
        <w:t xml:space="preserve"> </w:t>
      </w:r>
    </w:p>
    <w:p w14:paraId="2BBFFCF1" w14:textId="25DD0567" w:rsidR="004E2306" w:rsidRPr="002D6ADA" w:rsidRDefault="00C665C6" w:rsidP="00F13EA0">
      <w:pPr>
        <w:pStyle w:val="ListParagraph"/>
        <w:numPr>
          <w:ilvl w:val="0"/>
          <w:numId w:val="4"/>
        </w:numPr>
        <w:spacing w:before="0" w:after="0" w:line="240" w:lineRule="auto"/>
        <w:ind w:left="0"/>
        <w:rPr>
          <w:rFonts w:ascii="Univers" w:hAnsi="Univers" w:cs="Arial"/>
        </w:rPr>
      </w:pPr>
      <w:r w:rsidRPr="002D6ADA">
        <w:rPr>
          <w:rFonts w:ascii="Univers" w:hAnsi="Univers" w:cs="Arial"/>
        </w:rPr>
        <w:t>J</w:t>
      </w:r>
      <w:r w:rsidR="005A4335" w:rsidRPr="002D6ADA">
        <w:rPr>
          <w:rFonts w:ascii="Univers" w:hAnsi="Univers" w:cs="Arial"/>
        </w:rPr>
        <w:t>ack moved – not so distracting</w:t>
      </w:r>
    </w:p>
    <w:p w14:paraId="7B862D6B" w14:textId="65896358" w:rsidR="002653E0" w:rsidRPr="002D6ADA" w:rsidRDefault="002653E0" w:rsidP="00F13EA0">
      <w:pPr>
        <w:spacing w:before="0" w:after="0" w:line="240" w:lineRule="auto"/>
        <w:rPr>
          <w:rFonts w:ascii="Univers" w:hAnsi="Univers" w:cs="Arial"/>
        </w:rPr>
      </w:pPr>
    </w:p>
    <w:p w14:paraId="0AF62A74" w14:textId="77777777" w:rsidR="004E2306" w:rsidRPr="002D6ADA" w:rsidRDefault="002653E0" w:rsidP="00F13EA0">
      <w:pPr>
        <w:spacing w:before="0" w:after="0" w:line="240" w:lineRule="auto"/>
        <w:rPr>
          <w:rFonts w:ascii="Univers" w:hAnsi="Univers" w:cs="Arial"/>
        </w:rPr>
      </w:pPr>
      <w:r w:rsidRPr="002D6ADA">
        <w:rPr>
          <w:rFonts w:ascii="Univers" w:hAnsi="Univers" w:cs="Arial"/>
          <w:b/>
          <w:bCs/>
        </w:rPr>
        <w:t>What didn’t go well:</w:t>
      </w:r>
      <w:r w:rsidRPr="002D6ADA">
        <w:rPr>
          <w:rFonts w:ascii="Univers" w:hAnsi="Univers" w:cs="Arial"/>
        </w:rPr>
        <w:t xml:space="preserve"> </w:t>
      </w:r>
    </w:p>
    <w:p w14:paraId="62B52260" w14:textId="57524A38" w:rsidR="002653E0" w:rsidRPr="002D6ADA" w:rsidRDefault="002653E0" w:rsidP="00F13EA0">
      <w:pPr>
        <w:pStyle w:val="ListParagraph"/>
        <w:numPr>
          <w:ilvl w:val="0"/>
          <w:numId w:val="3"/>
        </w:numPr>
        <w:spacing w:before="0" w:after="0" w:line="240" w:lineRule="auto"/>
        <w:ind w:left="0"/>
        <w:rPr>
          <w:rFonts w:ascii="Univers" w:hAnsi="Univers" w:cs="Arial"/>
        </w:rPr>
      </w:pPr>
      <w:r w:rsidRPr="002D6ADA">
        <w:rPr>
          <w:rFonts w:ascii="Univers" w:hAnsi="Univers" w:cs="Arial"/>
        </w:rPr>
        <w:t xml:space="preserve">didn’t get to do </w:t>
      </w:r>
      <w:r w:rsidR="00250A75" w:rsidRPr="002D6ADA">
        <w:rPr>
          <w:rFonts w:ascii="Univers" w:hAnsi="Univers" w:cs="Arial"/>
        </w:rPr>
        <w:t>much</w:t>
      </w:r>
      <w:r w:rsidRPr="002D6ADA">
        <w:rPr>
          <w:rFonts w:ascii="Univers" w:hAnsi="Univers" w:cs="Arial"/>
        </w:rPr>
        <w:t xml:space="preserve"> pluralsight</w:t>
      </w:r>
      <w:r w:rsidR="00B06581" w:rsidRPr="002D6ADA">
        <w:rPr>
          <w:rFonts w:ascii="Univers" w:hAnsi="Univers" w:cs="Arial"/>
        </w:rPr>
        <w:t xml:space="preserve"> –</w:t>
      </w:r>
      <w:r w:rsidR="00250A75" w:rsidRPr="002D6ADA">
        <w:rPr>
          <w:rFonts w:ascii="Univers" w:hAnsi="Univers" w:cs="Arial"/>
        </w:rPr>
        <w:t xml:space="preserve"> only about 30mins -</w:t>
      </w:r>
      <w:r w:rsidR="00B06581" w:rsidRPr="002D6ADA">
        <w:rPr>
          <w:rFonts w:ascii="Univers" w:hAnsi="Univers" w:cs="Arial"/>
        </w:rPr>
        <w:t xml:space="preserve"> couldn’t seem to fit it in or </w:t>
      </w:r>
      <w:r w:rsidR="00391D19" w:rsidRPr="002D6ADA">
        <w:rPr>
          <w:rFonts w:ascii="Univers" w:hAnsi="Univers" w:cs="Arial"/>
        </w:rPr>
        <w:t>forgot about it by being too busy</w:t>
      </w:r>
    </w:p>
    <w:p w14:paraId="7684C436" w14:textId="5E6842AA" w:rsidR="00494226" w:rsidRPr="002D6ADA" w:rsidRDefault="00494226" w:rsidP="00F13EA0">
      <w:pPr>
        <w:spacing w:before="0" w:after="0" w:line="240" w:lineRule="auto"/>
        <w:rPr>
          <w:rFonts w:ascii="Univers" w:hAnsi="Univers" w:cs="Arial"/>
        </w:rPr>
      </w:pPr>
    </w:p>
    <w:p w14:paraId="31382DFE" w14:textId="77777777" w:rsidR="004E2306" w:rsidRPr="002D6ADA" w:rsidRDefault="00494226" w:rsidP="00F13EA0">
      <w:pPr>
        <w:spacing w:before="0" w:after="0" w:line="240" w:lineRule="auto"/>
        <w:rPr>
          <w:rFonts w:ascii="Univers" w:hAnsi="Univers" w:cs="Arial"/>
        </w:rPr>
      </w:pPr>
      <w:r w:rsidRPr="002D6ADA">
        <w:rPr>
          <w:rFonts w:ascii="Univers" w:hAnsi="Univers" w:cs="Arial"/>
          <w:b/>
          <w:bCs/>
        </w:rPr>
        <w:t>Challenges for next month</w:t>
      </w:r>
      <w:r w:rsidRPr="002D6ADA">
        <w:rPr>
          <w:rFonts w:ascii="Univers" w:hAnsi="Univers" w:cs="Arial"/>
        </w:rPr>
        <w:t>:</w:t>
      </w:r>
      <w:r w:rsidR="00D035FA" w:rsidRPr="002D6ADA">
        <w:rPr>
          <w:rFonts w:ascii="Univers" w:hAnsi="Univers" w:cs="Arial"/>
        </w:rPr>
        <w:t xml:space="preserve"> </w:t>
      </w:r>
    </w:p>
    <w:p w14:paraId="77519658" w14:textId="77777777" w:rsidR="004E2306" w:rsidRPr="002D6ADA" w:rsidRDefault="00D035FA" w:rsidP="00F13EA0">
      <w:pPr>
        <w:pStyle w:val="ListParagraph"/>
        <w:numPr>
          <w:ilvl w:val="0"/>
          <w:numId w:val="3"/>
        </w:numPr>
        <w:spacing w:before="0" w:after="0" w:line="240" w:lineRule="auto"/>
        <w:ind w:left="0"/>
        <w:rPr>
          <w:rFonts w:ascii="Univers" w:hAnsi="Univers" w:cs="Arial"/>
        </w:rPr>
      </w:pPr>
      <w:r w:rsidRPr="002D6ADA">
        <w:rPr>
          <w:rFonts w:ascii="Univers" w:hAnsi="Univers" w:cs="Arial"/>
        </w:rPr>
        <w:t>adjusting to Zendesk and how it works – hard to tell when someone has replied to a ticket as it doesn’t make the tile bold like Manage engine did</w:t>
      </w:r>
      <w:r w:rsidR="002653E0" w:rsidRPr="002D6ADA">
        <w:rPr>
          <w:rFonts w:ascii="Univers" w:hAnsi="Univers" w:cs="Arial"/>
        </w:rPr>
        <w:t>.</w:t>
      </w:r>
    </w:p>
    <w:p w14:paraId="64D34520" w14:textId="5412FBC5" w:rsidR="002653E0" w:rsidRPr="002D6ADA" w:rsidRDefault="002653E0" w:rsidP="00F13EA0">
      <w:pPr>
        <w:pStyle w:val="ListParagraph"/>
        <w:numPr>
          <w:ilvl w:val="0"/>
          <w:numId w:val="3"/>
        </w:numPr>
        <w:spacing w:before="0" w:after="0" w:line="240" w:lineRule="auto"/>
        <w:ind w:left="0"/>
        <w:rPr>
          <w:rFonts w:ascii="Univers" w:hAnsi="Univers" w:cs="Arial"/>
        </w:rPr>
      </w:pPr>
      <w:r w:rsidRPr="002D6ADA">
        <w:rPr>
          <w:rFonts w:ascii="Univers" w:hAnsi="Univers" w:cs="Arial"/>
        </w:rPr>
        <w:t>Do pluralsight course</w:t>
      </w:r>
    </w:p>
    <w:p w14:paraId="189097B3" w14:textId="1A712D5D" w:rsidR="00942A46" w:rsidRPr="002D6ADA" w:rsidRDefault="00942A46" w:rsidP="00F13EA0">
      <w:pPr>
        <w:pStyle w:val="Heading1"/>
        <w:spacing w:before="0" w:line="240" w:lineRule="auto"/>
        <w:rPr>
          <w:rFonts w:ascii="Univers" w:hAnsi="Univers" w:cs="Arial"/>
          <w:sz w:val="20"/>
          <w:szCs w:val="20"/>
        </w:rPr>
      </w:pPr>
      <w:r w:rsidRPr="002D6ADA">
        <w:rPr>
          <w:rFonts w:ascii="Univers" w:hAnsi="Univers" w:cs="Arial"/>
          <w:sz w:val="20"/>
          <w:szCs w:val="20"/>
        </w:rPr>
        <w:t>January 2021</w:t>
      </w:r>
    </w:p>
    <w:p w14:paraId="19D5EF3C" w14:textId="54B1941E" w:rsidR="00942A46" w:rsidRPr="002D6ADA" w:rsidRDefault="00942A46" w:rsidP="00F13EA0">
      <w:pPr>
        <w:spacing w:before="0" w:after="0" w:line="240" w:lineRule="auto"/>
        <w:rPr>
          <w:rFonts w:ascii="Univers" w:hAnsi="Univers" w:cs="Arial"/>
        </w:rPr>
      </w:pPr>
      <w:r w:rsidRPr="002D6ADA">
        <w:rPr>
          <w:rFonts w:ascii="Univers" w:hAnsi="Univers" w:cs="Arial"/>
        </w:rPr>
        <w:t>Sorting out BI servers in oncall week – getting help from Kunal, Matt, CCL, David</w:t>
      </w:r>
    </w:p>
    <w:p w14:paraId="37F6CA01" w14:textId="3D820400" w:rsidR="00923F5B" w:rsidRPr="002D6ADA" w:rsidRDefault="001B455A" w:rsidP="00F13EA0">
      <w:pPr>
        <w:spacing w:before="0" w:after="0" w:line="240" w:lineRule="auto"/>
        <w:rPr>
          <w:rFonts w:ascii="Univers" w:hAnsi="Univers" w:cs="Arial"/>
        </w:rPr>
      </w:pPr>
      <w:r w:rsidRPr="002D6ADA">
        <w:rPr>
          <w:rFonts w:ascii="Univers" w:hAnsi="Univers" w:cs="Arial"/>
        </w:rPr>
        <w:t>Wendy Whitelaw happy with my work</w:t>
      </w:r>
    </w:p>
    <w:p w14:paraId="3E5CE18E" w14:textId="5481789C" w:rsidR="00501F0E" w:rsidRPr="002D6ADA" w:rsidRDefault="00923F5B" w:rsidP="00F13EA0">
      <w:pPr>
        <w:spacing w:before="0" w:after="0" w:line="240" w:lineRule="auto"/>
        <w:rPr>
          <w:rFonts w:ascii="Univers" w:hAnsi="Univers" w:cs="Arial"/>
        </w:rPr>
      </w:pPr>
      <w:r w:rsidRPr="002D6ADA">
        <w:rPr>
          <w:rFonts w:ascii="Univers" w:hAnsi="Univers" w:cs="Arial"/>
        </w:rPr>
        <w:t>Been feeling quite stressed the past couple o</w:t>
      </w:r>
      <w:r w:rsidR="00501F0E" w:rsidRPr="002D6ADA">
        <w:rPr>
          <w:rFonts w:ascii="Univers" w:hAnsi="Univers" w:cs="Arial"/>
        </w:rPr>
        <w:t>f</w:t>
      </w:r>
      <w:r w:rsidRPr="002D6ADA">
        <w:rPr>
          <w:rFonts w:ascii="Univers" w:hAnsi="Univers" w:cs="Arial"/>
        </w:rPr>
        <w:t xml:space="preserve"> weeks with the work – laptops to set up </w:t>
      </w:r>
      <w:r w:rsidR="00501F0E" w:rsidRPr="002D6ADA">
        <w:rPr>
          <w:rFonts w:ascii="Univers" w:hAnsi="Univers" w:cs="Arial"/>
        </w:rPr>
        <w:t>–</w:t>
      </w:r>
      <w:r w:rsidRPr="002D6ADA">
        <w:rPr>
          <w:rFonts w:ascii="Univers" w:hAnsi="Univers" w:cs="Arial"/>
        </w:rPr>
        <w:t xml:space="preserve"> </w:t>
      </w:r>
    </w:p>
    <w:p w14:paraId="3569E53A" w14:textId="57E21C58" w:rsidR="00501F0E" w:rsidRPr="002D6ADA" w:rsidRDefault="00501F0E" w:rsidP="00F13EA0">
      <w:pPr>
        <w:spacing w:before="0" w:after="0" w:line="240" w:lineRule="auto"/>
        <w:rPr>
          <w:rFonts w:ascii="Univers" w:hAnsi="Univers" w:cs="Arial"/>
        </w:rPr>
      </w:pPr>
      <w:r w:rsidRPr="002D6ADA">
        <w:rPr>
          <w:rFonts w:ascii="Univers" w:hAnsi="Univers" w:cs="Arial"/>
        </w:rPr>
        <w:t>Been going to gym last 4 weeks – signed up with a personal trainer to keep me on track and to help with nutrition etc</w:t>
      </w:r>
    </w:p>
    <w:p w14:paraId="186648B1" w14:textId="26FF7748" w:rsidR="003048CD" w:rsidRPr="002D6ADA" w:rsidRDefault="003048CD" w:rsidP="00F13EA0">
      <w:pPr>
        <w:spacing w:before="0" w:after="0" w:line="240" w:lineRule="auto"/>
        <w:rPr>
          <w:rFonts w:ascii="Univers" w:hAnsi="Univers" w:cs="Arial"/>
        </w:rPr>
      </w:pPr>
    </w:p>
    <w:p w14:paraId="318FDBD9" w14:textId="76816DEA" w:rsidR="003048CD" w:rsidRPr="002D6ADA" w:rsidRDefault="003048CD" w:rsidP="00F13EA0">
      <w:pPr>
        <w:spacing w:before="0" w:after="0" w:line="240" w:lineRule="auto"/>
        <w:rPr>
          <w:rFonts w:ascii="Univers" w:hAnsi="Univers" w:cs="Arial"/>
        </w:rPr>
      </w:pPr>
      <w:r w:rsidRPr="002D6ADA">
        <w:rPr>
          <w:rFonts w:ascii="Univers" w:hAnsi="Univers" w:cs="Arial"/>
        </w:rPr>
        <w:t>2 hour of pluralsight in Portacom was good</w:t>
      </w:r>
    </w:p>
    <w:p w14:paraId="5E629DD8" w14:textId="084E60C8" w:rsidR="00715984" w:rsidRPr="002D6ADA" w:rsidRDefault="00715984" w:rsidP="00F13EA0">
      <w:pPr>
        <w:spacing w:before="0" w:after="0" w:line="240" w:lineRule="auto"/>
        <w:rPr>
          <w:rFonts w:ascii="Univers" w:hAnsi="Univers" w:cs="Arial"/>
        </w:rPr>
      </w:pPr>
    </w:p>
    <w:p w14:paraId="41E38F0E" w14:textId="40308318" w:rsidR="00715984" w:rsidRPr="002D6ADA" w:rsidRDefault="00715984" w:rsidP="00F13EA0">
      <w:pPr>
        <w:pStyle w:val="Heading1"/>
        <w:spacing w:before="0" w:line="240" w:lineRule="auto"/>
        <w:rPr>
          <w:rFonts w:ascii="Univers" w:hAnsi="Univers" w:cs="Arial"/>
          <w:sz w:val="20"/>
          <w:szCs w:val="20"/>
        </w:rPr>
      </w:pPr>
      <w:r w:rsidRPr="002D6ADA">
        <w:rPr>
          <w:rFonts w:ascii="Univers" w:hAnsi="Univers" w:cs="Arial"/>
          <w:sz w:val="20"/>
          <w:szCs w:val="20"/>
        </w:rPr>
        <w:t>February 2021</w:t>
      </w:r>
    </w:p>
    <w:p w14:paraId="64D6A244" w14:textId="77777777" w:rsidR="00715984" w:rsidRPr="002D6ADA" w:rsidRDefault="00715984" w:rsidP="00F13EA0">
      <w:pPr>
        <w:spacing w:before="0" w:after="0" w:line="240" w:lineRule="auto"/>
        <w:rPr>
          <w:rFonts w:ascii="Univers" w:hAnsi="Univers" w:cs="Arial"/>
        </w:rPr>
      </w:pPr>
    </w:p>
    <w:p w14:paraId="43FDDD2A" w14:textId="7D1A6EEB" w:rsidR="001F6828" w:rsidRPr="002D6ADA" w:rsidRDefault="001F6828" w:rsidP="00F13EA0">
      <w:pPr>
        <w:spacing w:before="0" w:after="0" w:line="240" w:lineRule="auto"/>
        <w:rPr>
          <w:rFonts w:ascii="Univers" w:hAnsi="Univers" w:cs="Arial"/>
        </w:rPr>
      </w:pPr>
    </w:p>
    <w:p w14:paraId="7A1E2554" w14:textId="1ACE46DE" w:rsidR="001F6828" w:rsidRPr="002D6ADA" w:rsidRDefault="00715984" w:rsidP="00F13EA0">
      <w:pPr>
        <w:pStyle w:val="Heading1"/>
        <w:spacing w:before="0" w:line="240" w:lineRule="auto"/>
        <w:rPr>
          <w:rFonts w:ascii="Univers" w:hAnsi="Univers" w:cs="Arial"/>
          <w:sz w:val="20"/>
          <w:szCs w:val="20"/>
        </w:rPr>
      </w:pPr>
      <w:r w:rsidRPr="002D6ADA">
        <w:rPr>
          <w:rFonts w:ascii="Univers" w:hAnsi="Univers" w:cs="Arial"/>
          <w:sz w:val="20"/>
          <w:szCs w:val="20"/>
        </w:rPr>
        <w:t>March 2021</w:t>
      </w:r>
    </w:p>
    <w:p w14:paraId="6CAFE39E" w14:textId="32BC0B93" w:rsidR="001F6828" w:rsidRPr="002D6ADA" w:rsidRDefault="001F6828" w:rsidP="00F13EA0">
      <w:pPr>
        <w:spacing w:before="0" w:after="0" w:line="240" w:lineRule="auto"/>
        <w:rPr>
          <w:rFonts w:ascii="Univers" w:hAnsi="Univers" w:cs="Arial"/>
        </w:rPr>
      </w:pPr>
    </w:p>
    <w:p w14:paraId="68961C66" w14:textId="77777777" w:rsidR="004168B5" w:rsidRPr="002D6ADA" w:rsidRDefault="001F6828" w:rsidP="00F13EA0">
      <w:pPr>
        <w:spacing w:before="0" w:after="0" w:line="240" w:lineRule="auto"/>
        <w:rPr>
          <w:rFonts w:ascii="Univers" w:hAnsi="Univers" w:cs="Arial"/>
        </w:rPr>
      </w:pPr>
      <w:r w:rsidRPr="002D6ADA">
        <w:rPr>
          <w:rFonts w:ascii="Univers" w:hAnsi="Univers" w:cs="Arial"/>
        </w:rPr>
        <w:t xml:space="preserve">What went well </w:t>
      </w:r>
    </w:p>
    <w:p w14:paraId="7314E4E2" w14:textId="07B17DA6" w:rsidR="001F6828" w:rsidRPr="002D6ADA" w:rsidRDefault="004978AC" w:rsidP="00F13EA0">
      <w:pPr>
        <w:pStyle w:val="ListParagraph"/>
        <w:numPr>
          <w:ilvl w:val="0"/>
          <w:numId w:val="3"/>
        </w:numPr>
        <w:spacing w:before="0" w:after="0" w:line="240" w:lineRule="auto"/>
        <w:rPr>
          <w:rFonts w:ascii="Univers" w:hAnsi="Univers" w:cs="Arial"/>
        </w:rPr>
      </w:pPr>
      <w:r w:rsidRPr="002D6ADA">
        <w:rPr>
          <w:rFonts w:ascii="Univers" w:hAnsi="Univers" w:cs="Arial"/>
        </w:rPr>
        <w:t>F</w:t>
      </w:r>
      <w:r w:rsidR="001F6828" w:rsidRPr="002D6ADA">
        <w:rPr>
          <w:rFonts w:ascii="Univers" w:hAnsi="Univers" w:cs="Arial"/>
        </w:rPr>
        <w:t xml:space="preserve">inding a network switch to be able to do multiple laptop builds at Jack’s old desk. Was able to smash out a few on a Friday that was super quiet and </w:t>
      </w:r>
      <w:r w:rsidRPr="002D6ADA">
        <w:rPr>
          <w:rFonts w:ascii="Univers" w:hAnsi="Univers" w:cs="Arial"/>
        </w:rPr>
        <w:t>continued</w:t>
      </w:r>
      <w:r w:rsidR="00966B9C" w:rsidRPr="002D6ADA">
        <w:rPr>
          <w:rFonts w:ascii="Univers" w:hAnsi="Univers" w:cs="Arial"/>
        </w:rPr>
        <w:t xml:space="preserve"> the following </w:t>
      </w:r>
      <w:r w:rsidR="004168B5" w:rsidRPr="002D6ADA">
        <w:rPr>
          <w:rFonts w:ascii="Univers" w:hAnsi="Univers" w:cs="Arial"/>
        </w:rPr>
        <w:t>M</w:t>
      </w:r>
      <w:r w:rsidR="00966B9C" w:rsidRPr="002D6ADA">
        <w:rPr>
          <w:rFonts w:ascii="Univers" w:hAnsi="Univers" w:cs="Arial"/>
        </w:rPr>
        <w:t>onday</w:t>
      </w:r>
    </w:p>
    <w:p w14:paraId="72749BEA" w14:textId="314BF066" w:rsidR="004168B5" w:rsidRPr="002D6ADA" w:rsidRDefault="00B35EA5" w:rsidP="00F13EA0">
      <w:pPr>
        <w:pStyle w:val="ListParagraph"/>
        <w:numPr>
          <w:ilvl w:val="0"/>
          <w:numId w:val="3"/>
        </w:numPr>
        <w:spacing w:before="0" w:after="0" w:line="240" w:lineRule="auto"/>
        <w:rPr>
          <w:rFonts w:ascii="Univers" w:hAnsi="Univers" w:cs="Arial"/>
        </w:rPr>
      </w:pPr>
      <w:r w:rsidRPr="002D6ADA">
        <w:rPr>
          <w:rFonts w:ascii="Univers" w:hAnsi="Univers" w:cs="Arial"/>
        </w:rPr>
        <w:t>Creating tags and views for “waiting for assistance”, “with internal support” etc so that I can easily filter out my tickets and have a clearer view of where I am at with each ticket seeing as we cant add more “ticket statuses”</w:t>
      </w:r>
    </w:p>
    <w:p w14:paraId="495242B5" w14:textId="5D40C957" w:rsidR="004978AC" w:rsidRPr="002D6ADA" w:rsidRDefault="004978AC" w:rsidP="00F13EA0">
      <w:pPr>
        <w:spacing w:before="0" w:after="0" w:line="240" w:lineRule="auto"/>
        <w:rPr>
          <w:rFonts w:ascii="Univers" w:hAnsi="Univers" w:cs="Arial"/>
        </w:rPr>
      </w:pPr>
    </w:p>
    <w:p w14:paraId="1978E560" w14:textId="0EDAB111" w:rsidR="004978AC" w:rsidRPr="002D6ADA" w:rsidRDefault="004978AC" w:rsidP="00F13EA0">
      <w:pPr>
        <w:spacing w:before="0" w:after="0" w:line="240" w:lineRule="auto"/>
        <w:rPr>
          <w:rFonts w:ascii="Univers" w:hAnsi="Univers" w:cs="Arial"/>
        </w:rPr>
      </w:pPr>
      <w:r w:rsidRPr="002D6ADA">
        <w:rPr>
          <w:rFonts w:ascii="Univers" w:hAnsi="Univers" w:cs="Arial"/>
        </w:rPr>
        <w:t>What didn’t go well</w:t>
      </w:r>
    </w:p>
    <w:p w14:paraId="6B9C9CE9" w14:textId="171F5F61" w:rsidR="004978AC" w:rsidRPr="002D6ADA" w:rsidRDefault="004978AC" w:rsidP="00F13EA0">
      <w:pPr>
        <w:spacing w:before="0" w:after="0" w:line="240" w:lineRule="auto"/>
        <w:rPr>
          <w:rFonts w:ascii="Univers" w:hAnsi="Univers" w:cs="Arial"/>
        </w:rPr>
      </w:pPr>
      <w:r w:rsidRPr="002D6ADA">
        <w:rPr>
          <w:rFonts w:ascii="Univers" w:hAnsi="Univers" w:cs="Arial"/>
        </w:rPr>
        <w:t>??</w:t>
      </w:r>
    </w:p>
    <w:p w14:paraId="3F7CC0AD" w14:textId="76C78814" w:rsidR="004168B5" w:rsidRPr="002D6ADA" w:rsidRDefault="004168B5" w:rsidP="00F13EA0">
      <w:pPr>
        <w:spacing w:before="0" w:after="0" w:line="240" w:lineRule="auto"/>
        <w:rPr>
          <w:rFonts w:ascii="Univers" w:hAnsi="Univers" w:cs="Arial"/>
        </w:rPr>
      </w:pPr>
    </w:p>
    <w:p w14:paraId="5FBC5C3A" w14:textId="62A64228" w:rsidR="004978AC" w:rsidRPr="002D6ADA" w:rsidRDefault="002C6DA9" w:rsidP="00F13EA0">
      <w:pPr>
        <w:spacing w:before="0" w:after="0" w:line="240" w:lineRule="auto"/>
        <w:rPr>
          <w:rFonts w:ascii="Univers" w:hAnsi="Univers" w:cs="Arial"/>
        </w:rPr>
      </w:pPr>
      <w:r w:rsidRPr="002D6ADA">
        <w:rPr>
          <w:rFonts w:ascii="Univers" w:hAnsi="Univers" w:cs="Arial"/>
        </w:rPr>
        <w:t>Next month</w:t>
      </w:r>
    </w:p>
    <w:p w14:paraId="1F44ED7F" w14:textId="76165CE0" w:rsidR="002C6DA9" w:rsidRPr="002D6ADA" w:rsidRDefault="002C6DA9" w:rsidP="00F13EA0">
      <w:pPr>
        <w:spacing w:before="0" w:after="0" w:line="240" w:lineRule="auto"/>
        <w:rPr>
          <w:rFonts w:ascii="Univers" w:hAnsi="Univers" w:cs="Arial"/>
        </w:rPr>
      </w:pPr>
      <w:r w:rsidRPr="002D6ADA">
        <w:rPr>
          <w:rFonts w:ascii="Univers" w:hAnsi="Univers" w:cs="Arial"/>
        </w:rPr>
        <w:t>??</w:t>
      </w:r>
    </w:p>
    <w:p w14:paraId="52F5EA78" w14:textId="3F30E96A" w:rsidR="00321465" w:rsidRPr="002D6ADA" w:rsidRDefault="00321465" w:rsidP="00F13EA0">
      <w:pPr>
        <w:spacing w:before="0" w:after="0" w:line="240" w:lineRule="auto"/>
        <w:rPr>
          <w:rFonts w:ascii="Univers" w:hAnsi="Univers" w:cs="Arial"/>
        </w:rPr>
      </w:pPr>
    </w:p>
    <w:p w14:paraId="52776FF5" w14:textId="77777777" w:rsidR="00321465" w:rsidRPr="002D6ADA" w:rsidRDefault="00321465" w:rsidP="00F13EA0">
      <w:pPr>
        <w:spacing w:before="0" w:after="0" w:line="240" w:lineRule="auto"/>
        <w:rPr>
          <w:rFonts w:ascii="Univers" w:hAnsi="Univers" w:cs="Arial"/>
        </w:rPr>
      </w:pPr>
    </w:p>
    <w:p w14:paraId="0926DA66" w14:textId="7E6BA070" w:rsidR="00693289" w:rsidRPr="002D6ADA" w:rsidRDefault="00C922D9" w:rsidP="00F13EA0">
      <w:pPr>
        <w:pStyle w:val="Heading1"/>
        <w:spacing w:before="0" w:line="240" w:lineRule="auto"/>
        <w:rPr>
          <w:rFonts w:ascii="Univers" w:hAnsi="Univers" w:cs="Arial"/>
          <w:sz w:val="20"/>
          <w:szCs w:val="20"/>
        </w:rPr>
      </w:pPr>
      <w:r w:rsidRPr="002D6ADA">
        <w:rPr>
          <w:rFonts w:ascii="Univers" w:hAnsi="Univers" w:cs="Arial"/>
          <w:sz w:val="20"/>
          <w:szCs w:val="20"/>
        </w:rPr>
        <w:t>April</w:t>
      </w:r>
      <w:r w:rsidR="002E6DFD" w:rsidRPr="002D6ADA">
        <w:rPr>
          <w:rFonts w:ascii="Univers" w:hAnsi="Univers" w:cs="Arial"/>
          <w:sz w:val="20"/>
          <w:szCs w:val="20"/>
        </w:rPr>
        <w:t xml:space="preserve"> 2021</w:t>
      </w:r>
    </w:p>
    <w:p w14:paraId="79AE1A6D" w14:textId="612A9C6F" w:rsidR="002E6DFD" w:rsidRPr="002D6ADA" w:rsidRDefault="00010F93" w:rsidP="00F13EA0">
      <w:pPr>
        <w:spacing w:before="0" w:after="0" w:line="240" w:lineRule="auto"/>
        <w:rPr>
          <w:rFonts w:ascii="Univers" w:hAnsi="Univers" w:cs="Arial"/>
        </w:rPr>
      </w:pPr>
      <w:r w:rsidRPr="002D6ADA">
        <w:rPr>
          <w:rFonts w:ascii="Univers" w:hAnsi="Univers" w:cs="Arial"/>
        </w:rPr>
        <w:t xml:space="preserve">Making up </w:t>
      </w:r>
      <w:r w:rsidR="00935D7C" w:rsidRPr="002D6ADA">
        <w:rPr>
          <w:rFonts w:ascii="Univers" w:hAnsi="Univers" w:cs="Arial"/>
        </w:rPr>
        <w:t>worktime from having appointments</w:t>
      </w:r>
      <w:r w:rsidR="006A11D2" w:rsidRPr="002D6ADA">
        <w:rPr>
          <w:rFonts w:ascii="Univers" w:hAnsi="Univers" w:cs="Arial"/>
        </w:rPr>
        <w:t xml:space="preserve"> – spreadsheet to keep track of time lost and made up</w:t>
      </w:r>
    </w:p>
    <w:p w14:paraId="0E40D75F" w14:textId="4EA61079" w:rsidR="00935D7C" w:rsidRPr="002D6ADA" w:rsidRDefault="00935D7C" w:rsidP="00F13EA0">
      <w:pPr>
        <w:spacing w:before="0" w:after="0" w:line="240" w:lineRule="auto"/>
        <w:rPr>
          <w:rFonts w:ascii="Univers" w:hAnsi="Univers" w:cs="Arial"/>
        </w:rPr>
      </w:pPr>
      <w:r w:rsidRPr="002D6ADA">
        <w:rPr>
          <w:rFonts w:ascii="Univers" w:hAnsi="Univers" w:cs="Arial"/>
        </w:rPr>
        <w:t>Catching up on work and getting down to about 60 tickets – finally on top of my work</w:t>
      </w:r>
      <w:r w:rsidR="002950D3" w:rsidRPr="002D6ADA">
        <w:rPr>
          <w:rFonts w:ascii="Univers" w:hAnsi="Univers" w:cs="Arial"/>
        </w:rPr>
        <w:t>.</w:t>
      </w:r>
    </w:p>
    <w:p w14:paraId="53D2C8A6" w14:textId="621B630E" w:rsidR="002950D3" w:rsidRPr="002D6ADA" w:rsidRDefault="002950D3" w:rsidP="00F13EA0">
      <w:pPr>
        <w:spacing w:before="0" w:after="0" w:line="240" w:lineRule="auto"/>
        <w:rPr>
          <w:rFonts w:ascii="Univers" w:hAnsi="Univers" w:cs="Arial"/>
        </w:rPr>
      </w:pPr>
      <w:r w:rsidRPr="002D6ADA">
        <w:rPr>
          <w:rFonts w:ascii="Univers" w:hAnsi="Univers" w:cs="Arial"/>
        </w:rPr>
        <w:t xml:space="preserve">Views are working out quite nicely. Used to have </w:t>
      </w:r>
      <w:r w:rsidR="004B1030" w:rsidRPr="002D6ADA">
        <w:rPr>
          <w:rFonts w:ascii="Univers" w:hAnsi="Univers" w:cs="Arial"/>
        </w:rPr>
        <w:t>between 40-50 NAXT tickets. Now down to 1</w:t>
      </w:r>
      <w:r w:rsidR="005C5BA6" w:rsidRPr="002D6ADA">
        <w:rPr>
          <w:rFonts w:ascii="Univers" w:hAnsi="Univers" w:cs="Arial"/>
        </w:rPr>
        <w:t>7</w:t>
      </w:r>
    </w:p>
    <w:p w14:paraId="684CA8C3" w14:textId="4FB3E8BA" w:rsidR="00A205CD" w:rsidRPr="002D6ADA" w:rsidRDefault="00A205CD" w:rsidP="00F13EA0">
      <w:pPr>
        <w:spacing w:before="0" w:after="0" w:line="240" w:lineRule="auto"/>
        <w:rPr>
          <w:rFonts w:ascii="Univers" w:hAnsi="Univers" w:cs="Arial"/>
        </w:rPr>
      </w:pPr>
      <w:r w:rsidRPr="002D6ADA">
        <w:rPr>
          <w:rFonts w:ascii="Univers" w:hAnsi="Univers" w:cs="Arial"/>
        </w:rPr>
        <w:t>Have been able to do some pluralsight in between calls now that I am on top of all my work and just either waiting for replies or waiting for further help</w:t>
      </w:r>
      <w:r w:rsidR="00ED2B72" w:rsidRPr="002D6ADA">
        <w:rPr>
          <w:rFonts w:ascii="Univers" w:hAnsi="Univers" w:cs="Arial"/>
        </w:rPr>
        <w:t xml:space="preserve"> or can’t do anything with a ticket as there is work being done in-house (eg. SOD role related stuff)</w:t>
      </w:r>
    </w:p>
    <w:p w14:paraId="2903F1FD" w14:textId="78B1DB10" w:rsidR="005C5BA6" w:rsidRPr="002D6ADA" w:rsidRDefault="005C5BA6" w:rsidP="00F13EA0">
      <w:pPr>
        <w:spacing w:before="0" w:after="0" w:line="240" w:lineRule="auto"/>
        <w:rPr>
          <w:rFonts w:ascii="Univers" w:hAnsi="Univers" w:cs="Arial"/>
        </w:rPr>
      </w:pPr>
      <w:r w:rsidRPr="002D6ADA">
        <w:rPr>
          <w:rFonts w:ascii="Univers" w:hAnsi="Univers" w:cs="Arial"/>
        </w:rPr>
        <w:t>7.30am start isn’t quite working out</w:t>
      </w:r>
    </w:p>
    <w:p w14:paraId="0AAC6327" w14:textId="7F489710" w:rsidR="00ED2B72" w:rsidRPr="002D6ADA" w:rsidRDefault="00F165EB" w:rsidP="00F13EA0">
      <w:pPr>
        <w:pStyle w:val="Heading1"/>
        <w:spacing w:before="0" w:line="240" w:lineRule="auto"/>
        <w:rPr>
          <w:rFonts w:ascii="Univers" w:hAnsi="Univers" w:cs="Arial"/>
          <w:sz w:val="20"/>
          <w:szCs w:val="20"/>
        </w:rPr>
      </w:pPr>
      <w:r w:rsidRPr="002D6ADA">
        <w:rPr>
          <w:rFonts w:ascii="Univers" w:hAnsi="Univers" w:cs="Arial"/>
          <w:sz w:val="20"/>
          <w:szCs w:val="20"/>
        </w:rPr>
        <w:t>May 2021</w:t>
      </w:r>
    </w:p>
    <w:p w14:paraId="1ED8504D" w14:textId="3E46A5A5" w:rsidR="00F165EB" w:rsidRPr="002D6ADA" w:rsidRDefault="00F165EB" w:rsidP="00F13EA0">
      <w:pPr>
        <w:spacing w:before="0" w:after="0" w:line="240" w:lineRule="auto"/>
        <w:rPr>
          <w:rFonts w:ascii="Univers" w:hAnsi="Univers" w:cs="Arial"/>
        </w:rPr>
      </w:pPr>
      <w:r w:rsidRPr="002D6ADA">
        <w:rPr>
          <w:rFonts w:ascii="Univers" w:hAnsi="Univers" w:cs="Arial"/>
        </w:rPr>
        <w:t>Started using Microsoft To Do app on Windows to help organise my tasks</w:t>
      </w:r>
      <w:r w:rsidR="008840E3" w:rsidRPr="002D6ADA">
        <w:rPr>
          <w:rFonts w:ascii="Univers" w:hAnsi="Univers" w:cs="Arial"/>
        </w:rPr>
        <w:t xml:space="preserve"> as well as writing in diary</w:t>
      </w:r>
    </w:p>
    <w:p w14:paraId="2588A926" w14:textId="46CAE7B2" w:rsidR="009A5154" w:rsidRPr="002D6ADA" w:rsidRDefault="009A5154" w:rsidP="00F13EA0">
      <w:pPr>
        <w:spacing w:before="0" w:after="0" w:line="240" w:lineRule="auto"/>
        <w:rPr>
          <w:rFonts w:ascii="Univers" w:hAnsi="Univers" w:cs="Arial"/>
        </w:rPr>
      </w:pPr>
      <w:r w:rsidRPr="002D6ADA">
        <w:rPr>
          <w:rFonts w:ascii="Univers" w:hAnsi="Univers" w:cs="Arial"/>
        </w:rPr>
        <w:lastRenderedPageBreak/>
        <w:t>Struggled with having Ciaran and steph away on training</w:t>
      </w:r>
    </w:p>
    <w:p w14:paraId="2A5D17F7" w14:textId="26FDBB74" w:rsidR="00F73BEC" w:rsidRPr="002D6ADA" w:rsidRDefault="00F73BEC" w:rsidP="00F13EA0">
      <w:pPr>
        <w:spacing w:before="0" w:after="0" w:line="240" w:lineRule="auto"/>
        <w:rPr>
          <w:rFonts w:ascii="Univers" w:hAnsi="Univers" w:cs="Arial"/>
        </w:rPr>
      </w:pPr>
      <w:r w:rsidRPr="002D6ADA">
        <w:rPr>
          <w:rFonts w:ascii="Univers" w:hAnsi="Univers" w:cs="Arial"/>
        </w:rPr>
        <w:t>Friday’s are my catchup day where I go through all my old tickets and pending tickets to s</w:t>
      </w:r>
      <w:r w:rsidR="00A009C8" w:rsidRPr="002D6ADA">
        <w:rPr>
          <w:rFonts w:ascii="Univers" w:hAnsi="Univers" w:cs="Arial"/>
        </w:rPr>
        <w:t>ee who hasn’t replied to me yet and give any updates needed to people</w:t>
      </w:r>
    </w:p>
    <w:p w14:paraId="6F0D1C84" w14:textId="650BE9D0" w:rsidR="00C27324" w:rsidRPr="002D6ADA" w:rsidRDefault="00C27324" w:rsidP="00F13EA0">
      <w:pPr>
        <w:spacing w:before="0" w:after="0" w:line="240" w:lineRule="auto"/>
        <w:rPr>
          <w:rFonts w:ascii="Univers" w:hAnsi="Univers" w:cs="Arial"/>
        </w:rPr>
      </w:pPr>
    </w:p>
    <w:p w14:paraId="1515C621" w14:textId="54BA0505" w:rsidR="00C27324" w:rsidRPr="002D6ADA" w:rsidRDefault="00C27324" w:rsidP="00F13EA0">
      <w:pPr>
        <w:pStyle w:val="Heading1"/>
        <w:spacing w:before="0" w:line="240" w:lineRule="auto"/>
        <w:rPr>
          <w:rFonts w:ascii="Univers" w:hAnsi="Univers" w:cs="Arial"/>
          <w:sz w:val="20"/>
          <w:szCs w:val="20"/>
        </w:rPr>
      </w:pPr>
      <w:r w:rsidRPr="002D6ADA">
        <w:rPr>
          <w:rFonts w:ascii="Univers" w:hAnsi="Univers" w:cs="Arial"/>
          <w:sz w:val="20"/>
          <w:szCs w:val="20"/>
        </w:rPr>
        <w:t>June 2021</w:t>
      </w:r>
    </w:p>
    <w:p w14:paraId="7F5F6A34" w14:textId="0A7A417C" w:rsidR="00C27324" w:rsidRPr="002D6ADA" w:rsidRDefault="00C27324" w:rsidP="00F13EA0">
      <w:pPr>
        <w:spacing w:before="0" w:after="0" w:line="240" w:lineRule="auto"/>
        <w:rPr>
          <w:rFonts w:ascii="Univers" w:hAnsi="Univers" w:cs="Arial"/>
        </w:rPr>
      </w:pPr>
    </w:p>
    <w:p w14:paraId="0F2ED770" w14:textId="1B412786" w:rsidR="00C27324" w:rsidRPr="002D6ADA" w:rsidRDefault="00C27324" w:rsidP="00F13EA0">
      <w:pPr>
        <w:spacing w:before="0" w:after="0" w:line="240" w:lineRule="auto"/>
        <w:rPr>
          <w:rFonts w:ascii="Univers" w:hAnsi="Univers" w:cs="Arial"/>
        </w:rPr>
      </w:pPr>
      <w:r w:rsidRPr="002D6ADA">
        <w:rPr>
          <w:rFonts w:ascii="Univers" w:hAnsi="Univers" w:cs="Arial"/>
        </w:rPr>
        <w:t>Stressed to the max last week (24-30</w:t>
      </w:r>
      <w:r w:rsidRPr="002D6ADA">
        <w:rPr>
          <w:rFonts w:ascii="Univers" w:hAnsi="Univers" w:cs="Arial"/>
          <w:vertAlign w:val="superscript"/>
        </w:rPr>
        <w:t>th</w:t>
      </w:r>
      <w:r w:rsidRPr="002D6ADA">
        <w:rPr>
          <w:rFonts w:ascii="Univers" w:hAnsi="Univers" w:cs="Arial"/>
        </w:rPr>
        <w:t xml:space="preserve"> May) hit rock bottom</w:t>
      </w:r>
    </w:p>
    <w:p w14:paraId="2D960870" w14:textId="27611D09" w:rsidR="00C27324" w:rsidRPr="002D6ADA" w:rsidRDefault="00C27324" w:rsidP="00F13EA0">
      <w:pPr>
        <w:spacing w:before="0" w:after="0" w:line="240" w:lineRule="auto"/>
        <w:rPr>
          <w:rFonts w:ascii="Univers" w:hAnsi="Univers" w:cs="Arial"/>
        </w:rPr>
      </w:pPr>
      <w:r w:rsidRPr="002D6ADA">
        <w:rPr>
          <w:rFonts w:ascii="Univers" w:hAnsi="Univers" w:cs="Arial"/>
        </w:rPr>
        <w:t>Helped having Blair get my tickets down</w:t>
      </w:r>
    </w:p>
    <w:p w14:paraId="53A3A182" w14:textId="12F87F10" w:rsidR="00C27324" w:rsidRPr="002D6ADA" w:rsidRDefault="00EE09BF" w:rsidP="00F13EA0">
      <w:pPr>
        <w:spacing w:before="0" w:after="0" w:line="240" w:lineRule="auto"/>
        <w:rPr>
          <w:rFonts w:ascii="Univers" w:hAnsi="Univers" w:cs="Arial"/>
        </w:rPr>
      </w:pPr>
      <w:r w:rsidRPr="002D6ADA">
        <w:rPr>
          <w:rFonts w:ascii="Univers" w:hAnsi="Univers" w:cs="Arial"/>
        </w:rPr>
        <w:t>People walking in when the</w:t>
      </w:r>
      <w:r w:rsidR="00DB0FD0" w:rsidRPr="002D6ADA">
        <w:rPr>
          <w:rFonts w:ascii="Univers" w:hAnsi="Univers" w:cs="Arial"/>
        </w:rPr>
        <w:t>ir</w:t>
      </w:r>
      <w:r w:rsidRPr="002D6ADA">
        <w:rPr>
          <w:rFonts w:ascii="Univers" w:hAnsi="Univers" w:cs="Arial"/>
        </w:rPr>
        <w:t xml:space="preserve"> issues are</w:t>
      </w:r>
      <w:r w:rsidR="00DB0FD0" w:rsidRPr="002D6ADA">
        <w:rPr>
          <w:rFonts w:ascii="Univers" w:hAnsi="Univers" w:cs="Arial"/>
        </w:rPr>
        <w:t>nt</w:t>
      </w:r>
      <w:r w:rsidRPr="002D6ADA">
        <w:rPr>
          <w:rFonts w:ascii="Univers" w:hAnsi="Univers" w:cs="Arial"/>
        </w:rPr>
        <w:t xml:space="preserve"> urgent – should only be if it is urgent? </w:t>
      </w:r>
      <w:r w:rsidR="000A6BD6" w:rsidRPr="002D6ADA">
        <w:rPr>
          <w:rFonts w:ascii="Univers" w:hAnsi="Univers" w:cs="Arial"/>
        </w:rPr>
        <w:t>Stop/minimise traffic?</w:t>
      </w:r>
    </w:p>
    <w:p w14:paraId="1469A90A" w14:textId="491F6776" w:rsidR="000A6BD6" w:rsidRPr="002D6ADA" w:rsidRDefault="000A6BD6" w:rsidP="00F13EA0">
      <w:pPr>
        <w:spacing w:before="0" w:after="0" w:line="240" w:lineRule="auto"/>
        <w:rPr>
          <w:rFonts w:ascii="Univers" w:hAnsi="Univers" w:cs="Arial"/>
        </w:rPr>
      </w:pPr>
      <w:r w:rsidRPr="002D6ADA">
        <w:rPr>
          <w:rFonts w:ascii="Univers" w:hAnsi="Univers" w:cs="Arial"/>
        </w:rPr>
        <w:t>Feeling calmer this week but still feel a bit on edge like anything could potentially flip me over the edge again</w:t>
      </w:r>
    </w:p>
    <w:p w14:paraId="54D103D1" w14:textId="3607B465" w:rsidR="00090888" w:rsidRPr="002D6ADA" w:rsidRDefault="00090888" w:rsidP="00F13EA0">
      <w:pPr>
        <w:spacing w:before="0" w:after="0" w:line="240" w:lineRule="auto"/>
        <w:rPr>
          <w:rFonts w:ascii="Univers" w:hAnsi="Univers" w:cs="Arial"/>
        </w:rPr>
      </w:pPr>
      <w:r w:rsidRPr="002D6ADA">
        <w:rPr>
          <w:rFonts w:ascii="Univers" w:hAnsi="Univers" w:cs="Arial"/>
        </w:rPr>
        <w:t>Set up 2 automations for task reminder emails</w:t>
      </w:r>
    </w:p>
    <w:p w14:paraId="0F43FAFD" w14:textId="68226CF5" w:rsidR="002C6391" w:rsidRPr="002D6ADA" w:rsidRDefault="003B5796" w:rsidP="00F13EA0">
      <w:pPr>
        <w:spacing w:before="0" w:after="0" w:line="240" w:lineRule="auto"/>
        <w:rPr>
          <w:rFonts w:ascii="Univers" w:hAnsi="Univers" w:cs="Arial"/>
        </w:rPr>
      </w:pPr>
      <w:r w:rsidRPr="002D6ADA">
        <w:rPr>
          <w:rFonts w:ascii="Univers" w:hAnsi="Univers" w:cs="Arial"/>
        </w:rPr>
        <w:t>Write up Zendesk guides from all my helpful notes</w:t>
      </w:r>
      <w:r w:rsidR="006C1CF1" w:rsidRPr="002D6ADA">
        <w:rPr>
          <w:rFonts w:ascii="Univers" w:hAnsi="Univers" w:cs="Arial"/>
        </w:rPr>
        <w:t xml:space="preserve"> – will be a big task</w:t>
      </w:r>
    </w:p>
    <w:p w14:paraId="0BBAF2D6" w14:textId="1B57B65D" w:rsidR="008D7334" w:rsidRPr="002D6ADA" w:rsidRDefault="008D7334" w:rsidP="00F13EA0">
      <w:pPr>
        <w:pStyle w:val="Heading1"/>
        <w:spacing w:before="0" w:line="240" w:lineRule="auto"/>
        <w:rPr>
          <w:rFonts w:ascii="Univers" w:hAnsi="Univers" w:cs="Arial"/>
          <w:sz w:val="20"/>
          <w:szCs w:val="20"/>
        </w:rPr>
      </w:pPr>
      <w:r w:rsidRPr="002D6ADA">
        <w:rPr>
          <w:rFonts w:ascii="Univers" w:hAnsi="Univers" w:cs="Arial"/>
          <w:sz w:val="20"/>
          <w:szCs w:val="20"/>
        </w:rPr>
        <w:t>July 2021</w:t>
      </w:r>
    </w:p>
    <w:p w14:paraId="0EFBD499" w14:textId="65AC0D97" w:rsidR="008D7334" w:rsidRPr="002D6ADA" w:rsidRDefault="008D7334" w:rsidP="00F13EA0">
      <w:pPr>
        <w:spacing w:before="0" w:after="0" w:line="240" w:lineRule="auto"/>
        <w:rPr>
          <w:rFonts w:ascii="Univers" w:hAnsi="Univers" w:cs="Arial"/>
        </w:rPr>
      </w:pPr>
      <w:r w:rsidRPr="002D6ADA">
        <w:rPr>
          <w:rFonts w:ascii="Univers" w:hAnsi="Univers" w:cs="Arial"/>
        </w:rPr>
        <w:t>Grandma passing</w:t>
      </w:r>
    </w:p>
    <w:p w14:paraId="14923559" w14:textId="7F94693A" w:rsidR="008D7334" w:rsidRPr="002D6ADA" w:rsidRDefault="007004E8" w:rsidP="00F13EA0">
      <w:pPr>
        <w:spacing w:before="0" w:after="0" w:line="240" w:lineRule="auto"/>
        <w:rPr>
          <w:rFonts w:ascii="Univers" w:hAnsi="Univers" w:cs="Arial"/>
        </w:rPr>
      </w:pPr>
      <w:r w:rsidRPr="002D6ADA">
        <w:rPr>
          <w:rFonts w:ascii="Univers" w:hAnsi="Univers" w:cs="Arial"/>
        </w:rPr>
        <w:t>Somehow was able to get tickets down quite low – 30</w:t>
      </w:r>
    </w:p>
    <w:p w14:paraId="5882755B" w14:textId="70C6CC0D" w:rsidR="007004E8" w:rsidRPr="002D6ADA" w:rsidRDefault="007004E8" w:rsidP="00F13EA0">
      <w:pPr>
        <w:spacing w:before="0" w:after="0" w:line="240" w:lineRule="auto"/>
        <w:rPr>
          <w:rFonts w:ascii="Univers" w:hAnsi="Univers" w:cs="Arial"/>
        </w:rPr>
      </w:pPr>
      <w:r w:rsidRPr="002D6ADA">
        <w:rPr>
          <w:rFonts w:ascii="Univers" w:hAnsi="Univers" w:cs="Arial"/>
        </w:rPr>
        <w:t>Got rid of laptop builds</w:t>
      </w:r>
    </w:p>
    <w:p w14:paraId="158EF767" w14:textId="28B5D474" w:rsidR="00B20EC6" w:rsidRPr="002D6ADA" w:rsidRDefault="00B20EC6" w:rsidP="00F13EA0">
      <w:pPr>
        <w:spacing w:before="0" w:after="0" w:line="240" w:lineRule="auto"/>
        <w:rPr>
          <w:rFonts w:ascii="Univers" w:hAnsi="Univers" w:cs="Arial"/>
        </w:rPr>
      </w:pPr>
    </w:p>
    <w:p w14:paraId="62A43C28" w14:textId="1E8C4201" w:rsidR="00B20EC6" w:rsidRPr="002D6ADA" w:rsidRDefault="00B20EC6" w:rsidP="00F13EA0">
      <w:pPr>
        <w:pStyle w:val="Heading1"/>
        <w:spacing w:before="0" w:line="240" w:lineRule="auto"/>
        <w:rPr>
          <w:rFonts w:ascii="Univers" w:hAnsi="Univers" w:cs="Arial"/>
          <w:sz w:val="20"/>
          <w:szCs w:val="20"/>
        </w:rPr>
      </w:pPr>
      <w:r w:rsidRPr="002D6ADA">
        <w:rPr>
          <w:rFonts w:ascii="Univers" w:hAnsi="Univers" w:cs="Arial"/>
          <w:sz w:val="20"/>
          <w:szCs w:val="20"/>
        </w:rPr>
        <w:t>August 2021</w:t>
      </w:r>
    </w:p>
    <w:p w14:paraId="05CCE2D4" w14:textId="0BE324A4" w:rsidR="00B20EC6" w:rsidRPr="002D6ADA" w:rsidRDefault="006E2CD6" w:rsidP="00F13EA0">
      <w:pPr>
        <w:spacing w:before="0" w:after="0" w:line="240" w:lineRule="auto"/>
        <w:rPr>
          <w:rFonts w:ascii="Univers" w:hAnsi="Univers" w:cs="Arial"/>
        </w:rPr>
      </w:pPr>
      <w:r w:rsidRPr="002D6ADA">
        <w:rPr>
          <w:rFonts w:ascii="Univers" w:hAnsi="Univers" w:cs="Arial"/>
        </w:rPr>
        <w:t>Health</w:t>
      </w:r>
      <w:r w:rsidR="00D76CAE" w:rsidRPr="002D6ADA">
        <w:rPr>
          <w:rFonts w:ascii="Univers" w:hAnsi="Univers" w:cs="Arial"/>
        </w:rPr>
        <w:t xml:space="preserve"> – emergency contacts etc…</w:t>
      </w:r>
      <w:r w:rsidR="003755D1" w:rsidRPr="002D6ADA">
        <w:rPr>
          <w:rFonts w:ascii="Univers" w:hAnsi="Univers" w:cs="Arial"/>
        </w:rPr>
        <w:t xml:space="preserve"> iphone shortcut to medical ID</w:t>
      </w:r>
    </w:p>
    <w:p w14:paraId="2D921CE6" w14:textId="245D2A17" w:rsidR="006E2CD6" w:rsidRPr="002D6ADA" w:rsidRDefault="006E2CD6" w:rsidP="00F13EA0">
      <w:pPr>
        <w:spacing w:before="0" w:after="0" w:line="240" w:lineRule="auto"/>
        <w:rPr>
          <w:rFonts w:ascii="Univers" w:hAnsi="Univers" w:cs="Arial"/>
        </w:rPr>
      </w:pPr>
      <w:r w:rsidRPr="002D6ADA">
        <w:rPr>
          <w:rFonts w:ascii="Univers" w:hAnsi="Univers" w:cs="Arial"/>
        </w:rPr>
        <w:t>No more physio</w:t>
      </w:r>
    </w:p>
    <w:p w14:paraId="25246FB3" w14:textId="1AF57998" w:rsidR="006E2CD6" w:rsidRPr="002D6ADA" w:rsidRDefault="006E2CD6" w:rsidP="00F13EA0">
      <w:pPr>
        <w:spacing w:before="0" w:after="0" w:line="240" w:lineRule="auto"/>
        <w:rPr>
          <w:rFonts w:ascii="Univers" w:hAnsi="Univers" w:cs="Arial"/>
        </w:rPr>
      </w:pPr>
      <w:r w:rsidRPr="002D6ADA">
        <w:rPr>
          <w:rFonts w:ascii="Univers" w:hAnsi="Univers" w:cs="Arial"/>
        </w:rPr>
        <w:t>Certifications interested in getting</w:t>
      </w:r>
    </w:p>
    <w:p w14:paraId="564681FA" w14:textId="4B5706A7" w:rsidR="00791652" w:rsidRPr="002D6ADA" w:rsidRDefault="00791652" w:rsidP="00F13EA0">
      <w:pPr>
        <w:pStyle w:val="Heading1"/>
        <w:spacing w:before="0" w:line="240" w:lineRule="auto"/>
        <w:rPr>
          <w:rFonts w:ascii="Univers" w:hAnsi="Univers" w:cs="Arial"/>
          <w:sz w:val="20"/>
          <w:szCs w:val="20"/>
        </w:rPr>
      </w:pPr>
      <w:r w:rsidRPr="002D6ADA">
        <w:rPr>
          <w:rFonts w:ascii="Univers" w:hAnsi="Univers" w:cs="Arial"/>
          <w:sz w:val="20"/>
          <w:szCs w:val="20"/>
        </w:rPr>
        <w:t>September 2021</w:t>
      </w:r>
    </w:p>
    <w:p w14:paraId="1C7ECEBF" w14:textId="47266404" w:rsidR="00791652" w:rsidRPr="002D6ADA" w:rsidRDefault="00791652" w:rsidP="00F13EA0">
      <w:pPr>
        <w:spacing w:before="0" w:after="0" w:line="240" w:lineRule="auto"/>
        <w:rPr>
          <w:rFonts w:ascii="Univers" w:hAnsi="Univers" w:cs="Arial"/>
        </w:rPr>
      </w:pPr>
      <w:r w:rsidRPr="002D6ADA">
        <w:rPr>
          <w:rFonts w:ascii="Univers" w:hAnsi="Univers" w:cs="Arial"/>
        </w:rPr>
        <w:t>Covid lockdown – been so busy that only did a little bit of study. Now that we have quietened down I could probably do more</w:t>
      </w:r>
    </w:p>
    <w:p w14:paraId="26D7C160" w14:textId="109670C2" w:rsidR="00791652" w:rsidRPr="002D6ADA" w:rsidRDefault="004F6854" w:rsidP="00F13EA0">
      <w:pPr>
        <w:spacing w:before="0" w:after="0" w:line="240" w:lineRule="auto"/>
        <w:rPr>
          <w:rFonts w:ascii="Univers" w:hAnsi="Univers" w:cs="Arial"/>
        </w:rPr>
      </w:pPr>
      <w:r w:rsidRPr="002D6ADA">
        <w:rPr>
          <w:rFonts w:ascii="Univers" w:hAnsi="Univers" w:cs="Arial"/>
        </w:rPr>
        <w:t>Getting good feedback from people</w:t>
      </w:r>
    </w:p>
    <w:p w14:paraId="7670805D" w14:textId="77777777" w:rsidR="004F6854" w:rsidRPr="002D6ADA" w:rsidRDefault="004F6854" w:rsidP="00F13EA0">
      <w:pPr>
        <w:spacing w:before="0" w:after="0" w:line="240" w:lineRule="auto"/>
        <w:rPr>
          <w:rFonts w:ascii="Univers" w:hAnsi="Univers" w:cs="Arial"/>
        </w:rPr>
      </w:pPr>
    </w:p>
    <w:p w14:paraId="5515F274" w14:textId="1FE954A4" w:rsidR="00D76CAE" w:rsidRPr="002D6ADA" w:rsidRDefault="00590D21" w:rsidP="00F13EA0">
      <w:pPr>
        <w:pStyle w:val="Heading1"/>
        <w:spacing w:before="0" w:line="240" w:lineRule="auto"/>
        <w:rPr>
          <w:rFonts w:ascii="Univers" w:hAnsi="Univers" w:cs="Arial"/>
          <w:sz w:val="20"/>
          <w:szCs w:val="20"/>
        </w:rPr>
      </w:pPr>
      <w:r w:rsidRPr="002D6ADA">
        <w:rPr>
          <w:rFonts w:ascii="Univers" w:hAnsi="Univers" w:cs="Arial"/>
          <w:sz w:val="20"/>
          <w:szCs w:val="20"/>
        </w:rPr>
        <w:t>13</w:t>
      </w:r>
      <w:r w:rsidRPr="002D6ADA">
        <w:rPr>
          <w:rFonts w:ascii="Univers" w:hAnsi="Univers" w:cs="Arial"/>
          <w:sz w:val="20"/>
          <w:szCs w:val="20"/>
          <w:vertAlign w:val="superscript"/>
        </w:rPr>
        <w:t>th</w:t>
      </w:r>
      <w:r w:rsidRPr="002D6ADA">
        <w:rPr>
          <w:rFonts w:ascii="Univers" w:hAnsi="Univers" w:cs="Arial"/>
          <w:sz w:val="20"/>
          <w:szCs w:val="20"/>
        </w:rPr>
        <w:t xml:space="preserve"> </w:t>
      </w:r>
      <w:r w:rsidR="00162D63" w:rsidRPr="002D6ADA">
        <w:rPr>
          <w:rFonts w:ascii="Univers" w:hAnsi="Univers" w:cs="Arial"/>
          <w:sz w:val="20"/>
          <w:szCs w:val="20"/>
        </w:rPr>
        <w:t>October 2021</w:t>
      </w:r>
    </w:p>
    <w:p w14:paraId="523DCB0B" w14:textId="24B64200" w:rsidR="00162D63" w:rsidRPr="002D6ADA" w:rsidRDefault="00162D63" w:rsidP="00F13EA0">
      <w:pPr>
        <w:spacing w:before="0" w:after="0" w:line="240" w:lineRule="auto"/>
        <w:rPr>
          <w:rFonts w:ascii="Univers" w:hAnsi="Univers" w:cs="Arial"/>
        </w:rPr>
      </w:pPr>
      <w:r w:rsidRPr="002D6ADA">
        <w:rPr>
          <w:rFonts w:ascii="Univers" w:hAnsi="Univers" w:cs="Arial"/>
        </w:rPr>
        <w:t>Maybe have half a day each week for study????</w:t>
      </w:r>
      <w:r w:rsidR="003A6B4E" w:rsidRPr="002D6ADA">
        <w:rPr>
          <w:rFonts w:ascii="Univers" w:hAnsi="Univers" w:cs="Arial"/>
        </w:rPr>
        <w:t xml:space="preserve"> Or </w:t>
      </w:r>
      <w:r w:rsidR="00C62F53" w:rsidRPr="002D6ADA">
        <w:rPr>
          <w:rFonts w:ascii="Univers" w:hAnsi="Univers" w:cs="Arial"/>
        </w:rPr>
        <w:t>2-3 hours each Friday afternoon (eg. 1pm-4pm)</w:t>
      </w:r>
    </w:p>
    <w:p w14:paraId="3A962E75" w14:textId="36D6BA3C" w:rsidR="009B1F76" w:rsidRPr="002D6ADA" w:rsidRDefault="009B1F76" w:rsidP="00F13EA0">
      <w:pPr>
        <w:spacing w:before="0" w:after="0" w:line="240" w:lineRule="auto"/>
        <w:rPr>
          <w:rFonts w:ascii="Univers" w:hAnsi="Univers" w:cs="Arial"/>
        </w:rPr>
      </w:pPr>
      <w:r w:rsidRPr="002D6ADA">
        <w:rPr>
          <w:rFonts w:ascii="Univers" w:hAnsi="Univers" w:cs="Arial"/>
        </w:rPr>
        <w:t xml:space="preserve">Created </w:t>
      </w:r>
      <w:r w:rsidR="006C0FB4" w:rsidRPr="002D6ADA">
        <w:rPr>
          <w:rFonts w:ascii="Univers" w:hAnsi="Univers" w:cs="Arial"/>
        </w:rPr>
        <w:t>another macro</w:t>
      </w:r>
      <w:r w:rsidRPr="002D6ADA">
        <w:rPr>
          <w:rFonts w:ascii="Univers" w:hAnsi="Univers" w:cs="Arial"/>
        </w:rPr>
        <w:t xml:space="preserve"> to use – “awaiting customer response”</w:t>
      </w:r>
      <w:r w:rsidR="006B1F53" w:rsidRPr="002D6ADA">
        <w:rPr>
          <w:rFonts w:ascii="Univers" w:hAnsi="Univers" w:cs="Arial"/>
        </w:rPr>
        <w:t xml:space="preserve"> </w:t>
      </w:r>
      <w:r w:rsidR="006C0FB4" w:rsidRPr="002D6ADA">
        <w:rPr>
          <w:rFonts w:ascii="Univers" w:hAnsi="Univers" w:cs="Arial"/>
        </w:rPr>
        <w:t xml:space="preserve">– seems to help get replies from people, sometimes still no reply so then I use the </w:t>
      </w:r>
      <w:r w:rsidR="006972E4" w:rsidRPr="002D6ADA">
        <w:rPr>
          <w:rFonts w:ascii="Univers" w:hAnsi="Univers" w:cs="Arial"/>
        </w:rPr>
        <w:t xml:space="preserve">“customer not responding” macro which tells them the ticket will close in </w:t>
      </w:r>
      <w:r w:rsidR="00773A87" w:rsidRPr="002D6ADA">
        <w:rPr>
          <w:rFonts w:ascii="Univers" w:hAnsi="Univers" w:cs="Arial"/>
        </w:rPr>
        <w:t>4 days if still no response</w:t>
      </w:r>
    </w:p>
    <w:p w14:paraId="7BD37427" w14:textId="7A2F8683" w:rsidR="00341057" w:rsidRPr="002D6ADA" w:rsidRDefault="00341057" w:rsidP="00F13EA0">
      <w:pPr>
        <w:spacing w:before="0" w:after="0" w:line="240" w:lineRule="auto"/>
        <w:rPr>
          <w:rFonts w:ascii="Univers" w:hAnsi="Univers" w:cs="Arial"/>
        </w:rPr>
      </w:pPr>
      <w:r w:rsidRPr="002D6ADA">
        <w:rPr>
          <w:rFonts w:ascii="Univers" w:hAnsi="Univers" w:cs="Arial"/>
        </w:rPr>
        <w:t>Getting great feedback from people – eg. Julie</w:t>
      </w:r>
    </w:p>
    <w:p w14:paraId="3D72CB47" w14:textId="421442CB" w:rsidR="005F0F33" w:rsidRPr="002D6ADA" w:rsidRDefault="00B2484A" w:rsidP="00F13EA0">
      <w:pPr>
        <w:spacing w:before="0" w:after="0" w:line="240" w:lineRule="auto"/>
        <w:rPr>
          <w:rFonts w:ascii="Univers" w:hAnsi="Univers" w:cs="Arial"/>
        </w:rPr>
      </w:pPr>
      <w:r w:rsidRPr="002D6ADA">
        <w:rPr>
          <w:rFonts w:ascii="Univers" w:hAnsi="Univers" w:cs="Arial"/>
        </w:rPr>
        <w:t xml:space="preserve">Don’t feel like I am </w:t>
      </w:r>
      <w:r w:rsidR="00892C5C" w:rsidRPr="002D6ADA">
        <w:rPr>
          <w:rFonts w:ascii="Univers" w:hAnsi="Univers" w:cs="Arial"/>
        </w:rPr>
        <w:t xml:space="preserve">progressing as fast or as much as </w:t>
      </w:r>
      <w:r w:rsidR="00017875" w:rsidRPr="002D6ADA">
        <w:rPr>
          <w:rFonts w:ascii="Univers" w:hAnsi="Univers" w:cs="Arial"/>
        </w:rPr>
        <w:t>I’</w:t>
      </w:r>
      <w:r w:rsidR="00892C5C" w:rsidRPr="002D6ADA">
        <w:rPr>
          <w:rFonts w:ascii="Univers" w:hAnsi="Univers" w:cs="Arial"/>
        </w:rPr>
        <w:t>d like</w:t>
      </w:r>
    </w:p>
    <w:p w14:paraId="6CFA99FE" w14:textId="3093C652" w:rsidR="001E55CC" w:rsidRPr="002D6ADA" w:rsidRDefault="001E55CC" w:rsidP="00F13EA0">
      <w:pPr>
        <w:spacing w:before="0" w:after="0" w:line="240" w:lineRule="auto"/>
        <w:rPr>
          <w:rFonts w:ascii="Univers" w:hAnsi="Univers" w:cs="Arial"/>
        </w:rPr>
      </w:pPr>
      <w:r w:rsidRPr="002D6ADA">
        <w:rPr>
          <w:rFonts w:ascii="Univers" w:hAnsi="Univers" w:cs="Arial"/>
        </w:rPr>
        <w:t>Have done a bit of study</w:t>
      </w:r>
      <w:r w:rsidR="006E6930" w:rsidRPr="002D6ADA">
        <w:rPr>
          <w:rFonts w:ascii="Univers" w:hAnsi="Univers" w:cs="Arial"/>
        </w:rPr>
        <w:t xml:space="preserve"> (pluralsight) in own time – haven’t got as far as I hoped.</w:t>
      </w:r>
    </w:p>
    <w:p w14:paraId="302C0EC8" w14:textId="0C266F4B" w:rsidR="00066AD8" w:rsidRPr="002D6ADA" w:rsidRDefault="00066AD8" w:rsidP="00F13EA0">
      <w:pPr>
        <w:spacing w:before="0" w:after="0" w:line="240" w:lineRule="auto"/>
        <w:rPr>
          <w:rFonts w:ascii="Univers" w:hAnsi="Univers" w:cs="Arial"/>
        </w:rPr>
      </w:pPr>
      <w:r w:rsidRPr="002D6ADA">
        <w:rPr>
          <w:rFonts w:ascii="Univers" w:hAnsi="Univers" w:cs="Arial"/>
        </w:rPr>
        <w:t>Want to learn more naxt so I can better help with issues</w:t>
      </w:r>
    </w:p>
    <w:p w14:paraId="3D55D888" w14:textId="6D24B8B6" w:rsidR="0025742E" w:rsidRPr="002D6ADA" w:rsidRDefault="0025742E" w:rsidP="00F13EA0">
      <w:pPr>
        <w:spacing w:before="0" w:after="0" w:line="240" w:lineRule="auto"/>
        <w:rPr>
          <w:rFonts w:ascii="Univers" w:hAnsi="Univers" w:cs="Arial"/>
        </w:rPr>
      </w:pPr>
      <w:r w:rsidRPr="002D6ADA">
        <w:rPr>
          <w:rFonts w:ascii="Univers" w:hAnsi="Univers" w:cs="Arial"/>
        </w:rPr>
        <w:t>Want to be able to know so much so that I can easily close tickets better</w:t>
      </w:r>
    </w:p>
    <w:p w14:paraId="34CF0FA2" w14:textId="5B988BAD" w:rsidR="0025742E" w:rsidRPr="002D6ADA" w:rsidRDefault="00A76CB4" w:rsidP="00F13EA0">
      <w:pPr>
        <w:spacing w:before="0" w:after="0" w:line="240" w:lineRule="auto"/>
        <w:rPr>
          <w:rFonts w:ascii="Univers" w:hAnsi="Univers" w:cs="Arial"/>
        </w:rPr>
      </w:pPr>
      <w:r w:rsidRPr="002D6ADA">
        <w:rPr>
          <w:rFonts w:ascii="Univers" w:hAnsi="Univers" w:cs="Arial"/>
        </w:rPr>
        <w:t>Creating docs for David W</w:t>
      </w:r>
      <w:r w:rsidR="009169D3" w:rsidRPr="002D6ADA">
        <w:rPr>
          <w:rFonts w:ascii="Univers" w:hAnsi="Univers" w:cs="Arial"/>
        </w:rPr>
        <w:t xml:space="preserve"> to send to Anne-Marie for Fetch</w:t>
      </w:r>
      <w:r w:rsidRPr="002D6ADA">
        <w:rPr>
          <w:rFonts w:ascii="Univers" w:hAnsi="Univers" w:cs="Arial"/>
        </w:rPr>
        <w:t xml:space="preserve"> – how to book and view transport meeting rooms</w:t>
      </w:r>
    </w:p>
    <w:p w14:paraId="0633561A" w14:textId="6A9CB69E" w:rsidR="00CA1B09" w:rsidRPr="002D6ADA" w:rsidRDefault="00CA1B09" w:rsidP="00F13EA0">
      <w:pPr>
        <w:spacing w:before="0" w:after="0" w:line="240" w:lineRule="auto"/>
        <w:rPr>
          <w:rFonts w:ascii="Univers" w:hAnsi="Univers" w:cs="Arial"/>
        </w:rPr>
      </w:pPr>
      <w:r w:rsidRPr="002D6ADA">
        <w:rPr>
          <w:rFonts w:ascii="Univers" w:hAnsi="Univers" w:cs="Arial"/>
        </w:rPr>
        <w:t>Continuing to create docs for users to help themselves – usage data for SQL error</w:t>
      </w:r>
    </w:p>
    <w:p w14:paraId="1916B187" w14:textId="1B0DC24F" w:rsidR="006F65E6" w:rsidRPr="002D6ADA" w:rsidRDefault="006F65E6" w:rsidP="00F13EA0">
      <w:pPr>
        <w:spacing w:before="0" w:after="0" w:line="240" w:lineRule="auto"/>
        <w:rPr>
          <w:rFonts w:ascii="Univers" w:hAnsi="Univers" w:cs="Arial"/>
        </w:rPr>
      </w:pPr>
      <w:r w:rsidRPr="002D6ADA">
        <w:rPr>
          <w:rFonts w:ascii="Univers" w:hAnsi="Univers" w:cs="Arial"/>
        </w:rPr>
        <w:t>Work</w:t>
      </w:r>
      <w:r w:rsidR="00017875" w:rsidRPr="002D6ADA">
        <w:rPr>
          <w:rFonts w:ascii="Univers" w:hAnsi="Univers" w:cs="Arial"/>
        </w:rPr>
        <w:t>ed</w:t>
      </w:r>
      <w:r w:rsidRPr="002D6ADA">
        <w:rPr>
          <w:rFonts w:ascii="Univers" w:hAnsi="Univers" w:cs="Arial"/>
        </w:rPr>
        <w:t xml:space="preserve"> with Tim R for calculator issues with Tim D and Helen</w:t>
      </w:r>
    </w:p>
    <w:p w14:paraId="131CBA09" w14:textId="4F49C87D" w:rsidR="006F65E6" w:rsidRPr="002D6ADA" w:rsidRDefault="009145F0" w:rsidP="00F13EA0">
      <w:pPr>
        <w:spacing w:before="0" w:after="0" w:line="240" w:lineRule="auto"/>
        <w:rPr>
          <w:rFonts w:ascii="Univers" w:hAnsi="Univers" w:cs="Arial"/>
        </w:rPr>
      </w:pPr>
      <w:r w:rsidRPr="002D6ADA">
        <w:rPr>
          <w:rFonts w:ascii="Univers" w:hAnsi="Univers" w:cs="Arial"/>
        </w:rPr>
        <w:t>Ad</w:t>
      </w:r>
      <w:r w:rsidR="00BF2702" w:rsidRPr="002D6ADA">
        <w:rPr>
          <w:rFonts w:ascii="Univers" w:hAnsi="Univers" w:cs="Arial"/>
        </w:rPr>
        <w:t>obe fill and sign – Ciaran discovered the app and I created the doc on how to use it</w:t>
      </w:r>
    </w:p>
    <w:p w14:paraId="5C9D54A0" w14:textId="5C0C7AC5" w:rsidR="00EA7E33" w:rsidRPr="002D6ADA" w:rsidRDefault="00EA7E33" w:rsidP="00F13EA0">
      <w:pPr>
        <w:spacing w:before="0" w:after="0" w:line="240" w:lineRule="auto"/>
        <w:rPr>
          <w:rFonts w:ascii="Univers" w:hAnsi="Univers" w:cs="Arial"/>
        </w:rPr>
      </w:pPr>
      <w:r w:rsidRPr="002D6ADA">
        <w:rPr>
          <w:rFonts w:ascii="Univers" w:hAnsi="Univers" w:cs="Arial"/>
        </w:rPr>
        <w:t>Figured out how to remove profile photo on o365 for Julie</w:t>
      </w:r>
      <w:r w:rsidR="00EC5779" w:rsidRPr="002D6ADA">
        <w:rPr>
          <w:rFonts w:ascii="Univers" w:hAnsi="Univers" w:cs="Arial"/>
        </w:rPr>
        <w:t xml:space="preserve"> when she put on Grant’s photo by accident</w:t>
      </w:r>
      <w:r w:rsidRPr="002D6ADA">
        <w:rPr>
          <w:rFonts w:ascii="Univers" w:hAnsi="Univers" w:cs="Arial"/>
        </w:rPr>
        <w:t xml:space="preserve"> – used a powershell script</w:t>
      </w:r>
    </w:p>
    <w:p w14:paraId="65CEB35A" w14:textId="600CE639" w:rsidR="006208DE" w:rsidRPr="002D6ADA" w:rsidRDefault="006208DE" w:rsidP="00F13EA0">
      <w:pPr>
        <w:spacing w:before="0" w:after="0" w:line="240" w:lineRule="auto"/>
        <w:rPr>
          <w:rFonts w:ascii="Univers" w:hAnsi="Univers" w:cs="Arial"/>
        </w:rPr>
      </w:pPr>
      <w:r w:rsidRPr="002D6ADA">
        <w:rPr>
          <w:rFonts w:ascii="Univers" w:hAnsi="Univers" w:cs="Arial"/>
        </w:rPr>
        <w:t xml:space="preserve">Did my first </w:t>
      </w:r>
      <w:r w:rsidR="006505E3" w:rsidRPr="002D6ADA">
        <w:rPr>
          <w:rFonts w:ascii="Univers" w:hAnsi="Univers" w:cs="Arial"/>
        </w:rPr>
        <w:t>price upload</w:t>
      </w:r>
    </w:p>
    <w:p w14:paraId="69E8F218" w14:textId="289C774F" w:rsidR="00900C85" w:rsidRPr="002D6ADA" w:rsidRDefault="00900C85" w:rsidP="00F13EA0">
      <w:pPr>
        <w:spacing w:before="0" w:after="0" w:line="240" w:lineRule="auto"/>
        <w:rPr>
          <w:rFonts w:ascii="Univers" w:hAnsi="Univers" w:cs="Arial"/>
        </w:rPr>
      </w:pPr>
    </w:p>
    <w:p w14:paraId="1599DD74" w14:textId="7EF07533" w:rsidR="00900C85" w:rsidRPr="002D6ADA" w:rsidRDefault="00900C85" w:rsidP="00F13EA0">
      <w:pPr>
        <w:pStyle w:val="Heading1"/>
        <w:spacing w:before="0" w:line="240" w:lineRule="auto"/>
        <w:rPr>
          <w:rFonts w:ascii="Univers" w:hAnsi="Univers" w:cs="Arial"/>
          <w:sz w:val="20"/>
          <w:szCs w:val="20"/>
        </w:rPr>
      </w:pPr>
      <w:r w:rsidRPr="002D6ADA">
        <w:rPr>
          <w:rFonts w:ascii="Univers" w:hAnsi="Univers" w:cs="Arial"/>
          <w:sz w:val="20"/>
          <w:szCs w:val="20"/>
        </w:rPr>
        <w:t>November 2021</w:t>
      </w:r>
    </w:p>
    <w:p w14:paraId="69CD1E29" w14:textId="5D6935D9" w:rsidR="00900C85" w:rsidRPr="002D6ADA" w:rsidRDefault="00900C85" w:rsidP="00F13EA0">
      <w:pPr>
        <w:spacing w:before="0" w:after="0" w:line="240" w:lineRule="auto"/>
        <w:rPr>
          <w:rFonts w:ascii="Univers" w:hAnsi="Univers" w:cs="Arial"/>
          <w:b/>
          <w:bCs/>
          <w:u w:val="single"/>
        </w:rPr>
      </w:pPr>
      <w:r w:rsidRPr="002D6ADA">
        <w:rPr>
          <w:rFonts w:ascii="Univers" w:hAnsi="Univers" w:cs="Arial"/>
          <w:b/>
          <w:bCs/>
          <w:u w:val="single"/>
        </w:rPr>
        <w:t>1</w:t>
      </w:r>
      <w:r w:rsidR="00810760" w:rsidRPr="002D6ADA">
        <w:rPr>
          <w:rFonts w:ascii="Univers" w:hAnsi="Univers" w:cs="Arial"/>
          <w:b/>
          <w:bCs/>
          <w:u w:val="single"/>
        </w:rPr>
        <w:t>4</w:t>
      </w:r>
      <w:r w:rsidRPr="002D6ADA">
        <w:rPr>
          <w:rFonts w:ascii="Univers" w:hAnsi="Univers" w:cs="Arial"/>
          <w:b/>
          <w:bCs/>
          <w:u w:val="single"/>
        </w:rPr>
        <w:t>-24 October</w:t>
      </w:r>
    </w:p>
    <w:p w14:paraId="1A479CB9" w14:textId="4EA1988A" w:rsidR="00900C85" w:rsidRPr="002D6ADA" w:rsidRDefault="00AF3614" w:rsidP="00F13EA0">
      <w:pPr>
        <w:pStyle w:val="ListParagraph"/>
        <w:numPr>
          <w:ilvl w:val="0"/>
          <w:numId w:val="5"/>
        </w:numPr>
        <w:spacing w:before="0" w:after="0" w:line="240" w:lineRule="auto"/>
        <w:rPr>
          <w:rFonts w:ascii="Univers" w:hAnsi="Univers" w:cs="Arial"/>
        </w:rPr>
      </w:pPr>
      <w:r w:rsidRPr="002D6ADA">
        <w:rPr>
          <w:rFonts w:ascii="Univers" w:hAnsi="Univers" w:cs="Arial"/>
        </w:rPr>
        <w:t>Family drama</w:t>
      </w:r>
      <w:r w:rsidR="00D64F95" w:rsidRPr="002D6ADA">
        <w:rPr>
          <w:rFonts w:ascii="Univers" w:hAnsi="Univers" w:cs="Arial"/>
        </w:rPr>
        <w:t xml:space="preserve">, felt exhausted, </w:t>
      </w:r>
      <w:r w:rsidR="00F052EC" w:rsidRPr="002D6ADA">
        <w:rPr>
          <w:rFonts w:ascii="Univers" w:hAnsi="Univers" w:cs="Arial"/>
        </w:rPr>
        <w:t>lack of sleep due to stress</w:t>
      </w:r>
    </w:p>
    <w:p w14:paraId="2865C31F" w14:textId="3E6CF15F" w:rsidR="00F052EC" w:rsidRPr="002D6ADA" w:rsidRDefault="00F052EC" w:rsidP="00F13EA0">
      <w:pPr>
        <w:pStyle w:val="ListParagraph"/>
        <w:numPr>
          <w:ilvl w:val="0"/>
          <w:numId w:val="5"/>
        </w:numPr>
        <w:spacing w:before="0" w:after="0" w:line="240" w:lineRule="auto"/>
        <w:rPr>
          <w:rFonts w:ascii="Univers" w:hAnsi="Univers" w:cs="Arial"/>
        </w:rPr>
      </w:pPr>
      <w:r w:rsidRPr="002D6ADA">
        <w:rPr>
          <w:rFonts w:ascii="Univers" w:hAnsi="Univers" w:cs="Arial"/>
        </w:rPr>
        <w:t>Still getting good feedback</w:t>
      </w:r>
    </w:p>
    <w:p w14:paraId="74749017" w14:textId="6C7183F7" w:rsidR="00F052EC" w:rsidRPr="002D6ADA" w:rsidRDefault="00F13EA0" w:rsidP="00F13EA0">
      <w:pPr>
        <w:pStyle w:val="ListParagraph"/>
        <w:numPr>
          <w:ilvl w:val="0"/>
          <w:numId w:val="5"/>
        </w:numPr>
        <w:spacing w:before="0" w:after="0" w:line="240" w:lineRule="auto"/>
        <w:rPr>
          <w:rFonts w:ascii="Univers" w:hAnsi="Univers" w:cs="Arial"/>
        </w:rPr>
      </w:pPr>
      <w:r w:rsidRPr="002D6ADA">
        <w:rPr>
          <w:rFonts w:ascii="Univers" w:hAnsi="Univers" w:cs="Arial"/>
        </w:rPr>
        <w:t>Advert has gone live for new Service Desk Analyst</w:t>
      </w:r>
    </w:p>
    <w:p w14:paraId="59E07937" w14:textId="014AAEFF" w:rsidR="00F13EA0" w:rsidRPr="002D6ADA" w:rsidRDefault="006B4EE9" w:rsidP="00F13EA0">
      <w:pPr>
        <w:pStyle w:val="ListParagraph"/>
        <w:numPr>
          <w:ilvl w:val="0"/>
          <w:numId w:val="5"/>
        </w:numPr>
        <w:spacing w:before="0" w:after="0" w:line="240" w:lineRule="auto"/>
        <w:rPr>
          <w:rFonts w:ascii="Univers" w:hAnsi="Univers" w:cs="Arial"/>
        </w:rPr>
      </w:pPr>
      <w:r w:rsidRPr="002D6ADA">
        <w:rPr>
          <w:rFonts w:ascii="Univers" w:hAnsi="Univers" w:cs="Arial"/>
        </w:rPr>
        <w:t>MFA change regarding being able to reset own password – caused a few issues – including external vendors (Biztup etc) had to change their access – run adaxes script for external vendor setup</w:t>
      </w:r>
      <w:r w:rsidR="006C30B8" w:rsidRPr="002D6ADA">
        <w:rPr>
          <w:rFonts w:ascii="Univers" w:hAnsi="Univers" w:cs="Arial"/>
        </w:rPr>
        <w:t xml:space="preserve"> -all is working now</w:t>
      </w:r>
    </w:p>
    <w:p w14:paraId="29281A1F" w14:textId="793ABB7A" w:rsidR="00414D3B" w:rsidRPr="002D6ADA" w:rsidRDefault="00414D3B" w:rsidP="00F13EA0">
      <w:pPr>
        <w:pStyle w:val="ListParagraph"/>
        <w:numPr>
          <w:ilvl w:val="0"/>
          <w:numId w:val="5"/>
        </w:numPr>
        <w:spacing w:before="0" w:after="0" w:line="240" w:lineRule="auto"/>
        <w:rPr>
          <w:rFonts w:ascii="Univers" w:hAnsi="Univers" w:cs="Arial"/>
        </w:rPr>
      </w:pPr>
      <w:r w:rsidRPr="002D6ADA">
        <w:rPr>
          <w:rFonts w:ascii="Univers" w:hAnsi="Univers" w:cs="Arial"/>
        </w:rPr>
        <w:t>Having lunch and MT in lunch room</w:t>
      </w:r>
    </w:p>
    <w:p w14:paraId="5D373F3D" w14:textId="20D8BE25" w:rsidR="009438F6" w:rsidRPr="002D6ADA" w:rsidRDefault="009438F6" w:rsidP="00F13EA0">
      <w:pPr>
        <w:pStyle w:val="ListParagraph"/>
        <w:numPr>
          <w:ilvl w:val="0"/>
          <w:numId w:val="5"/>
        </w:numPr>
        <w:spacing w:before="0" w:after="0" w:line="240" w:lineRule="auto"/>
        <w:rPr>
          <w:rFonts w:ascii="Univers" w:hAnsi="Univers" w:cs="Arial"/>
        </w:rPr>
      </w:pPr>
      <w:r w:rsidRPr="002D6ADA">
        <w:rPr>
          <w:rFonts w:ascii="Univers" w:hAnsi="Univers" w:cs="Arial"/>
        </w:rPr>
        <w:t xml:space="preserve">A load of laptops, phones, </w:t>
      </w:r>
      <w:r w:rsidR="001B56CF" w:rsidRPr="002D6ADA">
        <w:rPr>
          <w:rFonts w:ascii="Univers" w:hAnsi="Univers" w:cs="Arial"/>
        </w:rPr>
        <w:t xml:space="preserve">and new user forms to action </w:t>
      </w:r>
      <w:r w:rsidR="00324E8C" w:rsidRPr="002D6ADA">
        <w:rPr>
          <w:rFonts w:ascii="Univers" w:hAnsi="Univers" w:cs="Arial"/>
        </w:rPr>
        <w:t>before having to go on annual leave</w:t>
      </w:r>
    </w:p>
    <w:p w14:paraId="36035C4C" w14:textId="1D023948" w:rsidR="002D5D98" w:rsidRPr="002D6ADA" w:rsidRDefault="002D5D98" w:rsidP="00F13EA0">
      <w:pPr>
        <w:pStyle w:val="ListParagraph"/>
        <w:numPr>
          <w:ilvl w:val="0"/>
          <w:numId w:val="5"/>
        </w:numPr>
        <w:spacing w:before="0" w:after="0" w:line="240" w:lineRule="auto"/>
        <w:rPr>
          <w:rFonts w:ascii="Univers" w:hAnsi="Univers" w:cs="Arial"/>
        </w:rPr>
      </w:pPr>
      <w:r w:rsidRPr="002D6ADA">
        <w:rPr>
          <w:rFonts w:ascii="Univers" w:hAnsi="Univers" w:cs="Arial"/>
        </w:rPr>
        <w:t>Thoughts about creating a standard account for testing purposes that doesn’t have admin rights</w:t>
      </w:r>
    </w:p>
    <w:p w14:paraId="795C4FB3" w14:textId="3139D9B1" w:rsidR="00223ACA" w:rsidRPr="002D6ADA" w:rsidRDefault="00223ACA" w:rsidP="00F13EA0">
      <w:pPr>
        <w:pStyle w:val="ListParagraph"/>
        <w:numPr>
          <w:ilvl w:val="0"/>
          <w:numId w:val="5"/>
        </w:numPr>
        <w:spacing w:before="0" w:after="0" w:line="240" w:lineRule="auto"/>
        <w:rPr>
          <w:rFonts w:ascii="Univers" w:hAnsi="Univers" w:cs="Arial"/>
        </w:rPr>
      </w:pPr>
      <w:r w:rsidRPr="002D6ADA">
        <w:rPr>
          <w:rFonts w:ascii="Univers" w:hAnsi="Univers" w:cs="Arial"/>
        </w:rPr>
        <w:t>Figured out how to fix when the segmentId drops off on a service call via the AOT table</w:t>
      </w:r>
    </w:p>
    <w:p w14:paraId="228CDE35" w14:textId="77777777" w:rsidR="0005200B" w:rsidRPr="002D6ADA" w:rsidRDefault="0005200B" w:rsidP="0005200B">
      <w:pPr>
        <w:spacing w:before="0" w:after="0" w:line="240" w:lineRule="auto"/>
        <w:rPr>
          <w:rFonts w:ascii="Univers" w:hAnsi="Univers" w:cs="Arial"/>
        </w:rPr>
      </w:pPr>
    </w:p>
    <w:p w14:paraId="13612B1A" w14:textId="11354D48" w:rsidR="0005200B" w:rsidRPr="002D6ADA" w:rsidRDefault="0005200B" w:rsidP="0005200B">
      <w:pPr>
        <w:spacing w:before="0" w:after="0" w:line="240" w:lineRule="auto"/>
        <w:rPr>
          <w:rFonts w:ascii="Univers" w:hAnsi="Univers" w:cs="Arial"/>
          <w:b/>
          <w:bCs/>
          <w:u w:val="single"/>
        </w:rPr>
      </w:pPr>
      <w:r w:rsidRPr="002D6ADA">
        <w:rPr>
          <w:rFonts w:ascii="Univers" w:hAnsi="Univers" w:cs="Arial"/>
          <w:b/>
          <w:bCs/>
          <w:u w:val="single"/>
        </w:rPr>
        <w:lastRenderedPageBreak/>
        <w:t>25-31 October</w:t>
      </w:r>
    </w:p>
    <w:p w14:paraId="44E27535" w14:textId="092C1E65" w:rsidR="0005200B" w:rsidRPr="002D6ADA" w:rsidRDefault="0005200B" w:rsidP="0005200B">
      <w:pPr>
        <w:spacing w:before="0" w:after="0" w:line="240" w:lineRule="auto"/>
        <w:rPr>
          <w:rFonts w:ascii="Univers" w:hAnsi="Univers" w:cs="Arial"/>
          <w:b/>
          <w:bCs/>
          <w:u w:val="single"/>
        </w:rPr>
      </w:pPr>
    </w:p>
    <w:p w14:paraId="7C96AC34" w14:textId="20E9804B" w:rsidR="007B22AC" w:rsidRPr="002D6ADA" w:rsidRDefault="007014B4" w:rsidP="007014B4">
      <w:pPr>
        <w:pStyle w:val="Heading1"/>
        <w:rPr>
          <w:rFonts w:ascii="Univers" w:hAnsi="Univers" w:cs="Arial"/>
          <w:sz w:val="20"/>
          <w:szCs w:val="20"/>
        </w:rPr>
      </w:pPr>
      <w:r w:rsidRPr="002D6ADA">
        <w:rPr>
          <w:rFonts w:ascii="Univers" w:hAnsi="Univers" w:cs="Arial"/>
          <w:sz w:val="20"/>
          <w:szCs w:val="20"/>
        </w:rPr>
        <w:t>December</w:t>
      </w:r>
      <w:r w:rsidR="006334F5" w:rsidRPr="002D6ADA">
        <w:rPr>
          <w:rFonts w:ascii="Univers" w:hAnsi="Univers" w:cs="Arial"/>
          <w:sz w:val="20"/>
          <w:szCs w:val="20"/>
        </w:rPr>
        <w:t xml:space="preserve"> 2021</w:t>
      </w:r>
    </w:p>
    <w:p w14:paraId="6B98EEFF" w14:textId="77777777" w:rsidR="007B22AC" w:rsidRPr="002D6ADA" w:rsidRDefault="007B22AC" w:rsidP="0005200B">
      <w:pPr>
        <w:spacing w:before="0" w:after="0" w:line="240" w:lineRule="auto"/>
        <w:rPr>
          <w:rFonts w:ascii="Univers" w:hAnsi="Univers" w:cs="Arial"/>
          <w:b/>
          <w:bCs/>
          <w:u w:val="single"/>
        </w:rPr>
      </w:pPr>
    </w:p>
    <w:p w14:paraId="1ADD7026" w14:textId="491FD018" w:rsidR="0005200B" w:rsidRPr="002D6ADA" w:rsidRDefault="0005200B" w:rsidP="0005200B">
      <w:pPr>
        <w:spacing w:before="0" w:after="0" w:line="240" w:lineRule="auto"/>
        <w:rPr>
          <w:rFonts w:ascii="Univers" w:hAnsi="Univers" w:cs="Arial"/>
          <w:b/>
          <w:bCs/>
          <w:u w:val="single"/>
        </w:rPr>
      </w:pPr>
      <w:r w:rsidRPr="002D6ADA">
        <w:rPr>
          <w:rFonts w:ascii="Univers" w:hAnsi="Univers" w:cs="Arial"/>
          <w:b/>
          <w:bCs/>
          <w:u w:val="single"/>
        </w:rPr>
        <w:t>1-7</w:t>
      </w:r>
      <w:r w:rsidRPr="002D6ADA">
        <w:rPr>
          <w:rFonts w:ascii="Univers" w:hAnsi="Univers" w:cs="Arial"/>
          <w:b/>
          <w:bCs/>
          <w:u w:val="single"/>
          <w:vertAlign w:val="superscript"/>
        </w:rPr>
        <w:t>th</w:t>
      </w:r>
      <w:r w:rsidRPr="002D6ADA">
        <w:rPr>
          <w:rFonts w:ascii="Univers" w:hAnsi="Univers" w:cs="Arial"/>
          <w:b/>
          <w:bCs/>
          <w:u w:val="single"/>
        </w:rPr>
        <w:t xml:space="preserve"> November</w:t>
      </w:r>
    </w:p>
    <w:p w14:paraId="647F118B" w14:textId="5FB7BF20" w:rsidR="0005200B" w:rsidRPr="002D6ADA" w:rsidRDefault="007B22AC" w:rsidP="0005200B">
      <w:pPr>
        <w:pStyle w:val="ListParagraph"/>
        <w:numPr>
          <w:ilvl w:val="0"/>
          <w:numId w:val="6"/>
        </w:numPr>
        <w:spacing w:before="0" w:after="0" w:line="240" w:lineRule="auto"/>
        <w:rPr>
          <w:rFonts w:ascii="Univers" w:hAnsi="Univers" w:cs="Arial"/>
        </w:rPr>
      </w:pPr>
      <w:r w:rsidRPr="002D6ADA">
        <w:rPr>
          <w:rFonts w:ascii="Univers" w:hAnsi="Univers" w:cs="Arial"/>
        </w:rPr>
        <w:t>Working on creating a Starter pack folder for new employees with docs etc</w:t>
      </w:r>
    </w:p>
    <w:p w14:paraId="0E79C91D" w14:textId="0F8DECF7" w:rsidR="007014B4" w:rsidRPr="002D6ADA" w:rsidRDefault="00413ACF" w:rsidP="007014B4">
      <w:pPr>
        <w:pStyle w:val="ListParagraph"/>
        <w:numPr>
          <w:ilvl w:val="0"/>
          <w:numId w:val="6"/>
        </w:numPr>
        <w:spacing w:before="0" w:after="0" w:line="240" w:lineRule="auto"/>
        <w:rPr>
          <w:rFonts w:ascii="Univers" w:hAnsi="Univers" w:cs="Arial"/>
        </w:rPr>
      </w:pPr>
      <w:r w:rsidRPr="002D6ADA">
        <w:rPr>
          <w:rFonts w:ascii="Univers" w:hAnsi="Univers" w:cs="Arial"/>
        </w:rPr>
        <w:t>Meant to have this week off but have postponed until Feb</w:t>
      </w:r>
    </w:p>
    <w:p w14:paraId="52C86E43" w14:textId="2FB7C818" w:rsidR="00B64EAB" w:rsidRPr="002D6ADA" w:rsidRDefault="005674D4" w:rsidP="00B64EAB">
      <w:pPr>
        <w:spacing w:before="0" w:after="0" w:line="240" w:lineRule="auto"/>
        <w:rPr>
          <w:rFonts w:ascii="Univers" w:hAnsi="Univers" w:cs="Arial"/>
        </w:rPr>
      </w:pPr>
      <w:r w:rsidRPr="002D6ADA">
        <w:rPr>
          <w:rFonts w:ascii="Univers" w:hAnsi="Univers" w:cs="Arial"/>
          <w:noProof/>
        </w:rPr>
        <w:drawing>
          <wp:inline distT="0" distB="0" distL="0" distR="0" wp14:anchorId="3883FE16" wp14:editId="525A052F">
            <wp:extent cx="6645910" cy="1819275"/>
            <wp:effectExtent l="19050" t="19050" r="21590" b="2857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1"/>
                    <a:stretch>
                      <a:fillRect/>
                    </a:stretch>
                  </pic:blipFill>
                  <pic:spPr>
                    <a:xfrm>
                      <a:off x="0" y="0"/>
                      <a:ext cx="6645910" cy="1819275"/>
                    </a:xfrm>
                    <a:prstGeom prst="rect">
                      <a:avLst/>
                    </a:prstGeom>
                    <a:ln>
                      <a:solidFill>
                        <a:schemeClr val="accent1"/>
                      </a:solidFill>
                    </a:ln>
                  </pic:spPr>
                </pic:pic>
              </a:graphicData>
            </a:graphic>
          </wp:inline>
        </w:drawing>
      </w:r>
    </w:p>
    <w:p w14:paraId="5D750BEF" w14:textId="4BE044BB" w:rsidR="00D612D5" w:rsidRPr="002D6ADA" w:rsidRDefault="00D612D5" w:rsidP="00D612D5">
      <w:pPr>
        <w:spacing w:before="0" w:after="0" w:line="240" w:lineRule="auto"/>
        <w:rPr>
          <w:rFonts w:ascii="Univers" w:hAnsi="Univers" w:cs="Arial"/>
        </w:rPr>
      </w:pPr>
    </w:p>
    <w:p w14:paraId="75B99BDD" w14:textId="58C73C1C" w:rsidR="00D612D5" w:rsidRPr="002D6ADA" w:rsidRDefault="00785926" w:rsidP="00D612D5">
      <w:pPr>
        <w:spacing w:before="0" w:after="0" w:line="240" w:lineRule="auto"/>
        <w:rPr>
          <w:rFonts w:ascii="Univers" w:hAnsi="Univers" w:cs="Arial"/>
          <w:b/>
          <w:bCs/>
          <w:u w:val="single"/>
        </w:rPr>
      </w:pPr>
      <w:r w:rsidRPr="002D6ADA">
        <w:rPr>
          <w:rFonts w:ascii="Univers" w:hAnsi="Univers" w:cs="Arial"/>
          <w:b/>
          <w:bCs/>
          <w:u w:val="single"/>
        </w:rPr>
        <w:t>15-21 November</w:t>
      </w:r>
    </w:p>
    <w:p w14:paraId="6E59F575" w14:textId="491DAD9A" w:rsidR="00785926" w:rsidRPr="002D6ADA" w:rsidRDefault="00785926" w:rsidP="00785926">
      <w:pPr>
        <w:pStyle w:val="ListParagraph"/>
        <w:numPr>
          <w:ilvl w:val="0"/>
          <w:numId w:val="7"/>
        </w:numPr>
        <w:spacing w:before="0" w:after="0" w:line="240" w:lineRule="auto"/>
        <w:rPr>
          <w:rFonts w:ascii="Univers" w:hAnsi="Univers" w:cs="Arial"/>
        </w:rPr>
      </w:pPr>
      <w:r w:rsidRPr="002D6ADA">
        <w:rPr>
          <w:rFonts w:ascii="Univers" w:hAnsi="Univers" w:cs="Arial"/>
        </w:rPr>
        <w:t>Helping Femi get trained up</w:t>
      </w:r>
    </w:p>
    <w:p w14:paraId="7C46A454" w14:textId="4297D409" w:rsidR="00B158D1" w:rsidRPr="002D6ADA" w:rsidRDefault="00F31466" w:rsidP="00B158D1">
      <w:pPr>
        <w:pStyle w:val="ListParagraph"/>
        <w:numPr>
          <w:ilvl w:val="0"/>
          <w:numId w:val="7"/>
        </w:numPr>
        <w:spacing w:before="0" w:after="0" w:line="240" w:lineRule="auto"/>
        <w:rPr>
          <w:rFonts w:ascii="Univers" w:hAnsi="Univers" w:cs="Arial"/>
        </w:rPr>
      </w:pPr>
      <w:r w:rsidRPr="002D6ADA">
        <w:rPr>
          <w:rFonts w:ascii="Univers" w:hAnsi="Univers" w:cs="Arial"/>
        </w:rPr>
        <w:t>Fe</w:t>
      </w:r>
      <w:r w:rsidR="005550BE" w:rsidRPr="002D6ADA">
        <w:rPr>
          <w:rFonts w:ascii="Univers" w:hAnsi="Univers" w:cs="Arial"/>
        </w:rPr>
        <w:t>lt</w:t>
      </w:r>
      <w:r w:rsidRPr="002D6ADA">
        <w:rPr>
          <w:rFonts w:ascii="Univers" w:hAnsi="Univers" w:cs="Arial"/>
        </w:rPr>
        <w:t xml:space="preserve"> </w:t>
      </w:r>
      <w:r w:rsidR="005550BE" w:rsidRPr="002D6ADA">
        <w:rPr>
          <w:rFonts w:ascii="Univers" w:hAnsi="Univers" w:cs="Arial"/>
        </w:rPr>
        <w:t>exhausted</w:t>
      </w:r>
      <w:r w:rsidRPr="002D6ADA">
        <w:rPr>
          <w:rFonts w:ascii="Univers" w:hAnsi="Univers" w:cs="Arial"/>
        </w:rPr>
        <w:t xml:space="preserve"> so took a day off to reset</w:t>
      </w:r>
    </w:p>
    <w:p w14:paraId="04EC1C7E" w14:textId="7C168D83" w:rsidR="00B158D1" w:rsidRPr="002D6ADA" w:rsidRDefault="00B158D1" w:rsidP="00B158D1">
      <w:pPr>
        <w:pStyle w:val="ListParagraph"/>
        <w:numPr>
          <w:ilvl w:val="0"/>
          <w:numId w:val="7"/>
        </w:numPr>
        <w:spacing w:before="0" w:after="0" w:line="240" w:lineRule="auto"/>
        <w:rPr>
          <w:rFonts w:ascii="Univers" w:hAnsi="Univers" w:cs="Arial"/>
        </w:rPr>
      </w:pPr>
      <w:r w:rsidRPr="002D6ADA">
        <w:rPr>
          <w:rFonts w:ascii="Univers" w:hAnsi="Univers" w:cs="Arial"/>
        </w:rPr>
        <w:t>Still continuing to create and send documents for users to help themselves and have had good feedback from it (</w:t>
      </w:r>
      <w:r w:rsidR="005550BE" w:rsidRPr="002D6ADA">
        <w:rPr>
          <w:rFonts w:ascii="Univers" w:hAnsi="Univers" w:cs="Arial"/>
        </w:rPr>
        <w:t>eg. P</w:t>
      </w:r>
      <w:r w:rsidRPr="002D6ADA">
        <w:rPr>
          <w:rFonts w:ascii="Univers" w:hAnsi="Univers" w:cs="Arial"/>
        </w:rPr>
        <w:t xml:space="preserve">ete </w:t>
      </w:r>
      <w:r w:rsidR="005550BE" w:rsidRPr="002D6ADA">
        <w:rPr>
          <w:rFonts w:ascii="Univers" w:hAnsi="Univers" w:cs="Arial"/>
        </w:rPr>
        <w:t>S</w:t>
      </w:r>
      <w:r w:rsidRPr="002D6ADA">
        <w:rPr>
          <w:rFonts w:ascii="Univers" w:hAnsi="Univers" w:cs="Arial"/>
        </w:rPr>
        <w:t>haw)</w:t>
      </w:r>
    </w:p>
    <w:p w14:paraId="083FE1D7" w14:textId="55A032A3" w:rsidR="00B77F89" w:rsidRPr="002D6ADA" w:rsidRDefault="00B77F89" w:rsidP="00B77F89">
      <w:pPr>
        <w:spacing w:before="0" w:after="0" w:line="240" w:lineRule="auto"/>
        <w:rPr>
          <w:rFonts w:ascii="Univers" w:hAnsi="Univers" w:cs="Arial"/>
        </w:rPr>
      </w:pPr>
      <w:r w:rsidRPr="002D6ADA">
        <w:rPr>
          <w:rFonts w:ascii="Univers" w:hAnsi="Univers" w:cs="Arial"/>
          <w:noProof/>
        </w:rPr>
        <w:drawing>
          <wp:inline distT="0" distB="0" distL="0" distR="0" wp14:anchorId="7DC38368" wp14:editId="3C7FAB21">
            <wp:extent cx="6645910" cy="4812665"/>
            <wp:effectExtent l="19050" t="19050" r="21590" b="2603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2"/>
                    <a:stretch>
                      <a:fillRect/>
                    </a:stretch>
                  </pic:blipFill>
                  <pic:spPr>
                    <a:xfrm>
                      <a:off x="0" y="0"/>
                      <a:ext cx="6645910" cy="4812665"/>
                    </a:xfrm>
                    <a:prstGeom prst="rect">
                      <a:avLst/>
                    </a:prstGeom>
                    <a:ln>
                      <a:solidFill>
                        <a:schemeClr val="accent1"/>
                      </a:solidFill>
                    </a:ln>
                  </pic:spPr>
                </pic:pic>
              </a:graphicData>
            </a:graphic>
          </wp:inline>
        </w:drawing>
      </w:r>
    </w:p>
    <w:p w14:paraId="7EA2576B" w14:textId="650F2700" w:rsidR="00F13EA0" w:rsidRPr="002D6ADA" w:rsidRDefault="00F13EA0" w:rsidP="00F13EA0">
      <w:pPr>
        <w:spacing w:before="0" w:after="0" w:line="240" w:lineRule="auto"/>
        <w:rPr>
          <w:rFonts w:ascii="Univers" w:hAnsi="Univers" w:cs="Arial"/>
        </w:rPr>
      </w:pPr>
    </w:p>
    <w:p w14:paraId="11581C4B" w14:textId="5129F40E" w:rsidR="000663FB" w:rsidRPr="002D6ADA" w:rsidRDefault="00D77EFA" w:rsidP="00F13EA0">
      <w:pPr>
        <w:spacing w:before="0" w:after="0" w:line="240" w:lineRule="auto"/>
        <w:rPr>
          <w:rFonts w:ascii="Univers" w:hAnsi="Univers" w:cs="Arial"/>
          <w:b/>
          <w:bCs/>
          <w:u w:val="single"/>
        </w:rPr>
      </w:pPr>
      <w:r w:rsidRPr="002D6ADA">
        <w:rPr>
          <w:rFonts w:ascii="Univers" w:hAnsi="Univers" w:cs="Arial"/>
          <w:b/>
          <w:bCs/>
          <w:u w:val="single"/>
        </w:rPr>
        <w:t>22-28 November</w:t>
      </w:r>
    </w:p>
    <w:p w14:paraId="5184AD8D" w14:textId="595B4031" w:rsidR="00D77EFA" w:rsidRPr="002D6ADA" w:rsidRDefault="00D77EFA" w:rsidP="00D77EFA">
      <w:pPr>
        <w:pStyle w:val="ListParagraph"/>
        <w:numPr>
          <w:ilvl w:val="0"/>
          <w:numId w:val="8"/>
        </w:numPr>
        <w:spacing w:before="0" w:after="0" w:line="240" w:lineRule="auto"/>
        <w:rPr>
          <w:rFonts w:ascii="Univers" w:hAnsi="Univers" w:cs="Arial"/>
        </w:rPr>
      </w:pPr>
      <w:r w:rsidRPr="002D6ADA">
        <w:rPr>
          <w:rFonts w:ascii="Univers" w:hAnsi="Univers" w:cs="Arial"/>
        </w:rPr>
        <w:lastRenderedPageBreak/>
        <w:t>Helping Femi a lot</w:t>
      </w:r>
      <w:r w:rsidR="00762E39" w:rsidRPr="002D6ADA">
        <w:rPr>
          <w:rFonts w:ascii="Univers" w:hAnsi="Univers" w:cs="Arial"/>
        </w:rPr>
        <w:t xml:space="preserve"> and </w:t>
      </w:r>
      <w:r w:rsidR="00111BF0" w:rsidRPr="002D6ADA">
        <w:rPr>
          <w:rFonts w:ascii="Univers" w:hAnsi="Univers" w:cs="Arial"/>
        </w:rPr>
        <w:t xml:space="preserve">putting </w:t>
      </w:r>
      <w:r w:rsidR="00762E39" w:rsidRPr="002D6ADA">
        <w:rPr>
          <w:rFonts w:ascii="Univers" w:hAnsi="Univers" w:cs="Arial"/>
        </w:rPr>
        <w:t xml:space="preserve">notes </w:t>
      </w:r>
      <w:r w:rsidR="001F6DA0" w:rsidRPr="002D6ADA">
        <w:rPr>
          <w:rFonts w:ascii="Univers" w:hAnsi="Univers" w:cs="Arial"/>
        </w:rPr>
        <w:t xml:space="preserve">on her tickets </w:t>
      </w:r>
      <w:r w:rsidR="00762E39" w:rsidRPr="002D6ADA">
        <w:rPr>
          <w:rFonts w:ascii="Univers" w:hAnsi="Univers" w:cs="Arial"/>
        </w:rPr>
        <w:t xml:space="preserve">on how to do things </w:t>
      </w:r>
      <w:r w:rsidR="001F6DA0" w:rsidRPr="002D6ADA">
        <w:rPr>
          <w:rFonts w:ascii="Univers" w:hAnsi="Univers" w:cs="Arial"/>
        </w:rPr>
        <w:t xml:space="preserve">and what to say in her replies to people </w:t>
      </w:r>
      <w:r w:rsidR="00762E39" w:rsidRPr="002D6ADA">
        <w:rPr>
          <w:rFonts w:ascii="Univers" w:hAnsi="Univers" w:cs="Arial"/>
        </w:rPr>
        <w:t xml:space="preserve">rather than doing it myself – </w:t>
      </w:r>
      <w:r w:rsidR="001F6DA0" w:rsidRPr="002D6ADA">
        <w:rPr>
          <w:rFonts w:ascii="Univers" w:hAnsi="Univers" w:cs="Arial"/>
        </w:rPr>
        <w:t>physically showing h</w:t>
      </w:r>
      <w:r w:rsidR="00762E39" w:rsidRPr="002D6ADA">
        <w:rPr>
          <w:rFonts w:ascii="Univers" w:hAnsi="Univers" w:cs="Arial"/>
        </w:rPr>
        <w:t xml:space="preserve">er </w:t>
      </w:r>
      <w:r w:rsidR="001F6DA0" w:rsidRPr="002D6ADA">
        <w:rPr>
          <w:rFonts w:ascii="Univers" w:hAnsi="Univers" w:cs="Arial"/>
        </w:rPr>
        <w:t xml:space="preserve">how to do </w:t>
      </w:r>
      <w:r w:rsidR="00762E39" w:rsidRPr="002D6ADA">
        <w:rPr>
          <w:rFonts w:ascii="Univers" w:hAnsi="Univers" w:cs="Arial"/>
        </w:rPr>
        <w:t>things also</w:t>
      </w:r>
      <w:r w:rsidR="00066006" w:rsidRPr="002D6ADA">
        <w:rPr>
          <w:rFonts w:ascii="Univers" w:hAnsi="Univers" w:cs="Arial"/>
        </w:rPr>
        <w:t>. A</w:t>
      </w:r>
      <w:r w:rsidR="00F70BC7" w:rsidRPr="002D6ADA">
        <w:rPr>
          <w:rFonts w:ascii="Univers" w:hAnsi="Univers" w:cs="Arial"/>
        </w:rPr>
        <w:t>mending notes in my reference guide when I notice they are slightly old.</w:t>
      </w:r>
    </w:p>
    <w:p w14:paraId="165573A2" w14:textId="30FD26C5" w:rsidR="00F70BC7" w:rsidRPr="002D6ADA" w:rsidRDefault="00203187" w:rsidP="00D77EFA">
      <w:pPr>
        <w:pStyle w:val="ListParagraph"/>
        <w:numPr>
          <w:ilvl w:val="0"/>
          <w:numId w:val="8"/>
        </w:numPr>
        <w:spacing w:before="0" w:after="0" w:line="240" w:lineRule="auto"/>
        <w:rPr>
          <w:rFonts w:ascii="Univers" w:hAnsi="Univers" w:cs="Arial"/>
        </w:rPr>
      </w:pPr>
      <w:r w:rsidRPr="002D6ADA">
        <w:rPr>
          <w:rFonts w:ascii="Univers" w:hAnsi="Univers" w:cs="Arial"/>
        </w:rPr>
        <w:t xml:space="preserve">Figured out the answer to one of Femi’s tickets – </w:t>
      </w:r>
      <w:r w:rsidR="00111BF0" w:rsidRPr="002D6ADA">
        <w:rPr>
          <w:rFonts w:ascii="Univers" w:hAnsi="Univers" w:cs="Arial"/>
        </w:rPr>
        <w:t>R</w:t>
      </w:r>
      <w:r w:rsidRPr="002D6ADA">
        <w:rPr>
          <w:rFonts w:ascii="Univers" w:hAnsi="Univers" w:cs="Arial"/>
        </w:rPr>
        <w:t xml:space="preserve">obin </w:t>
      </w:r>
      <w:r w:rsidR="00111BF0" w:rsidRPr="002D6ADA">
        <w:rPr>
          <w:rFonts w:ascii="Univers" w:hAnsi="Univers" w:cs="Arial"/>
        </w:rPr>
        <w:t>F</w:t>
      </w:r>
      <w:r w:rsidRPr="002D6ADA">
        <w:rPr>
          <w:rFonts w:ascii="Univers" w:hAnsi="Univers" w:cs="Arial"/>
        </w:rPr>
        <w:t>armer and Michaela Reynolds couldn’t put their own names in as a sales taker</w:t>
      </w:r>
      <w:r w:rsidR="00B149FB" w:rsidRPr="002D6ADA">
        <w:rPr>
          <w:rFonts w:ascii="Univers" w:hAnsi="Univers" w:cs="Arial"/>
        </w:rPr>
        <w:t xml:space="preserve"> – </w:t>
      </w:r>
      <w:r w:rsidR="00A03694" w:rsidRPr="002D6ADA">
        <w:rPr>
          <w:rFonts w:ascii="Univers" w:hAnsi="Univers" w:cs="Arial"/>
        </w:rPr>
        <w:t>they were putting in Cassie Baxter (which they shouldn’t have</w:t>
      </w:r>
      <w:r w:rsidR="00F714B1" w:rsidRPr="002D6ADA">
        <w:rPr>
          <w:rFonts w:ascii="Univers" w:hAnsi="Univers" w:cs="Arial"/>
        </w:rPr>
        <w:t xml:space="preserve"> but they didn’t know what else to do) so compared Cassie’s worker with Robin’s first and noticed Cassie had her T210 id on it and Robin didn’t have hers so thought I would try add it in then got Femi to reply to Robin to have another go and it worked. So showed Femi </w:t>
      </w:r>
      <w:r w:rsidR="00FA728F" w:rsidRPr="002D6ADA">
        <w:rPr>
          <w:rFonts w:ascii="Univers" w:hAnsi="Univers" w:cs="Arial"/>
        </w:rPr>
        <w:t xml:space="preserve">how to </w:t>
      </w:r>
      <w:r w:rsidR="008B674A" w:rsidRPr="002D6ADA">
        <w:rPr>
          <w:rFonts w:ascii="Univers" w:hAnsi="Univers" w:cs="Arial"/>
        </w:rPr>
        <w:t>add Michaela’s T210 id to her worker then suggested what to say when closing the ticket.</w:t>
      </w:r>
    </w:p>
    <w:p w14:paraId="2EAEA904" w14:textId="760DCA8B" w:rsidR="008B674A" w:rsidRPr="002D6ADA" w:rsidRDefault="00791620" w:rsidP="00D77EFA">
      <w:pPr>
        <w:pStyle w:val="ListParagraph"/>
        <w:numPr>
          <w:ilvl w:val="0"/>
          <w:numId w:val="8"/>
        </w:numPr>
        <w:spacing w:before="0" w:after="0" w:line="240" w:lineRule="auto"/>
        <w:rPr>
          <w:rFonts w:ascii="Univers" w:hAnsi="Univers" w:cs="Arial"/>
        </w:rPr>
      </w:pPr>
      <w:r w:rsidRPr="002D6ADA">
        <w:rPr>
          <w:rFonts w:ascii="Univers" w:hAnsi="Univers" w:cs="Arial"/>
        </w:rPr>
        <w:t xml:space="preserve">Week was super quiet with the phone calls so was able to catch up on a lot of work and old tickets. Even managed to </w:t>
      </w:r>
      <w:r w:rsidR="005273B7" w:rsidRPr="002D6ADA">
        <w:rPr>
          <w:rFonts w:ascii="Univers" w:hAnsi="Univers" w:cs="Arial"/>
        </w:rPr>
        <w:t xml:space="preserve">potentially solve for good Martyn Shirtliff’s long lasting issue with not being able to approve expenses properly – getting the </w:t>
      </w:r>
      <w:r w:rsidR="00111BF0" w:rsidRPr="002D6ADA">
        <w:rPr>
          <w:rFonts w:ascii="Univers" w:hAnsi="Univers" w:cs="Arial"/>
        </w:rPr>
        <w:t>“</w:t>
      </w:r>
      <w:r w:rsidR="005273B7" w:rsidRPr="002D6ADA">
        <w:rPr>
          <w:rFonts w:ascii="Univers" w:hAnsi="Univers" w:cs="Arial"/>
        </w:rPr>
        <w:t>no user found</w:t>
      </w:r>
      <w:r w:rsidR="00111BF0" w:rsidRPr="002D6ADA">
        <w:rPr>
          <w:rFonts w:ascii="Univers" w:hAnsi="Univers" w:cs="Arial"/>
        </w:rPr>
        <w:t>”</w:t>
      </w:r>
      <w:r w:rsidR="005273B7" w:rsidRPr="002D6ADA">
        <w:rPr>
          <w:rFonts w:ascii="Univers" w:hAnsi="Univers" w:cs="Arial"/>
        </w:rPr>
        <w:t xml:space="preserve"> error when he does go to approve an expense. – his naxt was setup with the completely wrong employee ID. Confirmed with Halley and Martyn as to what his ID is </w:t>
      </w:r>
      <w:r w:rsidR="00B82634" w:rsidRPr="002D6ADA">
        <w:rPr>
          <w:rFonts w:ascii="Univers" w:hAnsi="Univers" w:cs="Arial"/>
        </w:rPr>
        <w:t>so created a new worker profile and relinked it to his user. So far so good.</w:t>
      </w:r>
    </w:p>
    <w:p w14:paraId="700B492B" w14:textId="5947CAFE" w:rsidR="00BB3257" w:rsidRPr="002D6ADA" w:rsidRDefault="00BB3257" w:rsidP="00D77EFA">
      <w:pPr>
        <w:pStyle w:val="ListParagraph"/>
        <w:numPr>
          <w:ilvl w:val="0"/>
          <w:numId w:val="8"/>
        </w:numPr>
        <w:spacing w:before="0" w:after="0" w:line="240" w:lineRule="auto"/>
        <w:rPr>
          <w:rFonts w:ascii="Univers" w:hAnsi="Univers" w:cs="Arial"/>
        </w:rPr>
      </w:pPr>
      <w:r w:rsidRPr="002D6ADA">
        <w:rPr>
          <w:rFonts w:ascii="Univers" w:hAnsi="Univers" w:cs="Arial"/>
        </w:rPr>
        <w:t>Kristen’s laptop proved to be a difficult case</w:t>
      </w:r>
    </w:p>
    <w:p w14:paraId="32435F98" w14:textId="6A612F3C" w:rsidR="0018632C" w:rsidRPr="002D6ADA" w:rsidRDefault="0018632C" w:rsidP="0018632C">
      <w:pPr>
        <w:spacing w:before="0" w:after="0" w:line="240" w:lineRule="auto"/>
        <w:rPr>
          <w:rFonts w:ascii="Univers" w:hAnsi="Univers" w:cs="Arial"/>
        </w:rPr>
      </w:pPr>
    </w:p>
    <w:p w14:paraId="2D5DFEDE" w14:textId="0A075DF9" w:rsidR="0018632C" w:rsidRPr="002D6ADA" w:rsidRDefault="0018632C" w:rsidP="0018632C">
      <w:pPr>
        <w:spacing w:before="0" w:after="0" w:line="240" w:lineRule="auto"/>
        <w:rPr>
          <w:rFonts w:ascii="Univers" w:hAnsi="Univers" w:cs="Arial"/>
        </w:rPr>
      </w:pPr>
    </w:p>
    <w:p w14:paraId="57ACCC55" w14:textId="44A453E8" w:rsidR="0018632C" w:rsidRPr="002D6ADA" w:rsidRDefault="0018632C" w:rsidP="0018632C">
      <w:pPr>
        <w:spacing w:before="0" w:after="0" w:line="240" w:lineRule="auto"/>
        <w:rPr>
          <w:rFonts w:ascii="Univers" w:hAnsi="Univers" w:cs="Arial"/>
          <w:b/>
          <w:bCs/>
          <w:u w:val="single"/>
        </w:rPr>
      </w:pPr>
      <w:r w:rsidRPr="002D6ADA">
        <w:rPr>
          <w:rFonts w:ascii="Univers" w:hAnsi="Univers" w:cs="Arial"/>
          <w:b/>
          <w:bCs/>
          <w:u w:val="single"/>
        </w:rPr>
        <w:t>29 November-</w:t>
      </w:r>
      <w:r w:rsidR="00CE6F9B" w:rsidRPr="002D6ADA">
        <w:rPr>
          <w:rFonts w:ascii="Univers" w:hAnsi="Univers" w:cs="Arial"/>
          <w:b/>
          <w:bCs/>
          <w:u w:val="single"/>
        </w:rPr>
        <w:t>1</w:t>
      </w:r>
      <w:r w:rsidRPr="002D6ADA">
        <w:rPr>
          <w:rFonts w:ascii="Univers" w:hAnsi="Univers" w:cs="Arial"/>
          <w:b/>
          <w:bCs/>
          <w:u w:val="single"/>
        </w:rPr>
        <w:t xml:space="preserve"> December</w:t>
      </w:r>
    </w:p>
    <w:p w14:paraId="31836D99" w14:textId="40356501" w:rsidR="00D66216" w:rsidRPr="002D6ADA" w:rsidRDefault="00D66216" w:rsidP="0018632C">
      <w:pPr>
        <w:pStyle w:val="ListParagraph"/>
        <w:numPr>
          <w:ilvl w:val="0"/>
          <w:numId w:val="9"/>
        </w:numPr>
        <w:spacing w:before="0" w:after="0" w:line="240" w:lineRule="auto"/>
        <w:rPr>
          <w:rFonts w:ascii="Univers" w:hAnsi="Univers" w:cs="Arial"/>
        </w:rPr>
      </w:pPr>
      <w:r w:rsidRPr="002D6ADA">
        <w:rPr>
          <w:rFonts w:ascii="Univers" w:hAnsi="Univers" w:cs="Arial"/>
        </w:rPr>
        <w:t>Kristen’s laptop will be getting repaired by Dell</w:t>
      </w:r>
    </w:p>
    <w:p w14:paraId="2CC97CE9" w14:textId="4D78E203" w:rsidR="0018632C" w:rsidRPr="002D6ADA" w:rsidRDefault="0018632C" w:rsidP="0018632C">
      <w:pPr>
        <w:pStyle w:val="ListParagraph"/>
        <w:numPr>
          <w:ilvl w:val="0"/>
          <w:numId w:val="9"/>
        </w:numPr>
        <w:spacing w:before="0" w:after="0" w:line="240" w:lineRule="auto"/>
        <w:rPr>
          <w:rFonts w:ascii="Univers" w:hAnsi="Univers" w:cs="Arial"/>
        </w:rPr>
      </w:pPr>
      <w:r w:rsidRPr="002D6ADA">
        <w:rPr>
          <w:rFonts w:ascii="Univers" w:hAnsi="Univers" w:cs="Arial"/>
        </w:rPr>
        <w:t xml:space="preserve">Figuring things out by myself – eg. Bank recon – Ciaran had a </w:t>
      </w:r>
      <w:r w:rsidR="00D66216" w:rsidRPr="002D6ADA">
        <w:rPr>
          <w:rFonts w:ascii="Univers" w:hAnsi="Univers" w:cs="Arial"/>
        </w:rPr>
        <w:t>solution,</w:t>
      </w:r>
      <w:r w:rsidRPr="002D6ADA">
        <w:rPr>
          <w:rFonts w:ascii="Univers" w:hAnsi="Univers" w:cs="Arial"/>
        </w:rPr>
        <w:t xml:space="preserve"> but it turned out to be slightly different as this particular issue didn’t actually have a deposit slip like stated in Ciaran’s solution but managed to figure out how to fix this one and have added the screenshots to the solution.</w:t>
      </w:r>
    </w:p>
    <w:p w14:paraId="49E65E2E" w14:textId="07081006" w:rsidR="00CD4783" w:rsidRPr="002D6ADA" w:rsidRDefault="00CD4783" w:rsidP="0018632C">
      <w:pPr>
        <w:pStyle w:val="ListParagraph"/>
        <w:numPr>
          <w:ilvl w:val="0"/>
          <w:numId w:val="9"/>
        </w:numPr>
        <w:spacing w:before="0" w:after="0" w:line="240" w:lineRule="auto"/>
        <w:rPr>
          <w:rFonts w:ascii="Univers" w:hAnsi="Univers" w:cs="Arial"/>
        </w:rPr>
      </w:pPr>
      <w:r w:rsidRPr="002D6ADA">
        <w:rPr>
          <w:rFonts w:ascii="Univers" w:hAnsi="Univers" w:cs="Arial"/>
        </w:rPr>
        <w:t>Still helping Femi with phone calls and tickets</w:t>
      </w:r>
      <w:r w:rsidR="00111BF0" w:rsidRPr="002D6ADA">
        <w:rPr>
          <w:rFonts w:ascii="Univers" w:hAnsi="Univers" w:cs="Arial"/>
        </w:rPr>
        <w:t xml:space="preserve"> – getting along with her really well </w:t>
      </w:r>
      <w:r w:rsidR="00111BF0" w:rsidRPr="002D6ADA">
        <w:rPr>
          <mc:AlternateContent>
            <mc:Choice Requires="w16se">
              <w:rFonts w:ascii="Univers" w:hAnsi="Univers" w:cs="Arial"/>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937786A" w14:textId="0E9124F9" w:rsidR="001909AF" w:rsidRPr="002D6ADA" w:rsidRDefault="001909AF" w:rsidP="0018632C">
      <w:pPr>
        <w:pStyle w:val="ListParagraph"/>
        <w:numPr>
          <w:ilvl w:val="0"/>
          <w:numId w:val="9"/>
        </w:numPr>
        <w:spacing w:before="0" w:after="0" w:line="240" w:lineRule="auto"/>
        <w:rPr>
          <w:rFonts w:ascii="Univers" w:hAnsi="Univers" w:cs="Arial"/>
        </w:rPr>
      </w:pPr>
      <w:r w:rsidRPr="002D6ADA">
        <w:rPr>
          <w:rFonts w:ascii="Univers" w:hAnsi="Univers" w:cs="Arial"/>
        </w:rPr>
        <w:t xml:space="preserve">Getting ticket queue down </w:t>
      </w:r>
      <w:r w:rsidR="00C460FC" w:rsidRPr="002D6ADA">
        <w:rPr>
          <w:rFonts w:ascii="Univers" w:hAnsi="Univers" w:cs="Arial"/>
        </w:rPr>
        <w:t xml:space="preserve">to in the 60’s </w:t>
      </w:r>
      <w:r w:rsidRPr="002D6ADA">
        <w:rPr>
          <w:rFonts w:ascii="Univers" w:hAnsi="Univers" w:cs="Arial"/>
        </w:rPr>
        <w:t xml:space="preserve">as it has been </w:t>
      </w:r>
      <w:r w:rsidR="00111BF0" w:rsidRPr="002D6ADA">
        <w:rPr>
          <w:rFonts w:ascii="Univers" w:hAnsi="Univers" w:cs="Arial"/>
        </w:rPr>
        <w:t xml:space="preserve">really </w:t>
      </w:r>
      <w:r w:rsidRPr="002D6ADA">
        <w:rPr>
          <w:rFonts w:ascii="Univers" w:hAnsi="Univers" w:cs="Arial"/>
        </w:rPr>
        <w:t>quiet</w:t>
      </w:r>
    </w:p>
    <w:p w14:paraId="2F21AE2E" w14:textId="59C61918" w:rsidR="00226AF1" w:rsidRPr="002D6ADA" w:rsidRDefault="00226AF1" w:rsidP="0018632C">
      <w:pPr>
        <w:pStyle w:val="ListParagraph"/>
        <w:numPr>
          <w:ilvl w:val="0"/>
          <w:numId w:val="9"/>
        </w:numPr>
        <w:spacing w:before="0" w:after="0" w:line="240" w:lineRule="auto"/>
        <w:rPr>
          <w:rFonts w:ascii="Univers" w:hAnsi="Univers" w:cs="Arial"/>
        </w:rPr>
      </w:pPr>
      <w:r w:rsidRPr="002D6ADA">
        <w:rPr>
          <w:rFonts w:ascii="Univers" w:hAnsi="Univers" w:cs="Arial"/>
        </w:rPr>
        <w:t>People loving my documents on how to fix things themselves</w:t>
      </w:r>
    </w:p>
    <w:p w14:paraId="1FBD8935" w14:textId="474559B5" w:rsidR="008F7951" w:rsidRPr="002D6ADA" w:rsidRDefault="008F7951" w:rsidP="0018632C">
      <w:pPr>
        <w:pStyle w:val="ListParagraph"/>
        <w:numPr>
          <w:ilvl w:val="0"/>
          <w:numId w:val="9"/>
        </w:numPr>
        <w:spacing w:before="0" w:after="0" w:line="240" w:lineRule="auto"/>
        <w:rPr>
          <w:rFonts w:ascii="Univers" w:hAnsi="Univers" w:cs="Arial"/>
        </w:rPr>
      </w:pPr>
      <w:r w:rsidRPr="002D6ADA">
        <w:rPr>
          <w:rFonts w:ascii="Univers" w:hAnsi="Univers" w:cs="Arial"/>
        </w:rPr>
        <w:t>Turns out Martyn Shirtliff’s expense issue isn’t solved – have made another change to his naxt profile – noticed I had forgotten to change the worker assignment on his position to the new worker I created him</w:t>
      </w:r>
      <w:r w:rsidR="00287D3F" w:rsidRPr="002D6ADA">
        <w:rPr>
          <w:rFonts w:ascii="Univers" w:hAnsi="Univers" w:cs="Arial"/>
        </w:rPr>
        <w:t xml:space="preserve"> </w:t>
      </w:r>
      <w:r w:rsidR="00435C42" w:rsidRPr="002D6ADA">
        <w:rPr>
          <w:rFonts w:ascii="Univers" w:hAnsi="Univers" w:cs="Arial"/>
        </w:rPr>
        <w:t>–</w:t>
      </w:r>
      <w:r w:rsidR="00287D3F" w:rsidRPr="002D6ADA">
        <w:rPr>
          <w:rFonts w:ascii="Univers" w:hAnsi="Univers" w:cs="Arial"/>
        </w:rPr>
        <w:t xml:space="preserve"> </w:t>
      </w:r>
      <w:r w:rsidR="00435C42" w:rsidRPr="002D6ADA">
        <w:rPr>
          <w:rFonts w:ascii="Univers" w:hAnsi="Univers" w:cs="Arial"/>
        </w:rPr>
        <w:t xml:space="preserve">have emailed him to let </w:t>
      </w:r>
      <w:r w:rsidR="009A0F66" w:rsidRPr="002D6ADA">
        <w:rPr>
          <w:rFonts w:ascii="Univers" w:hAnsi="Univers" w:cs="Arial"/>
        </w:rPr>
        <w:t>me know how he gets on with approving expenses now. Fingers crossed it is solved this time as I am running out of ideas on how to fix it.</w:t>
      </w:r>
    </w:p>
    <w:p w14:paraId="4A8F4274" w14:textId="0436786E" w:rsidR="000D2CE3" w:rsidRPr="002D6ADA" w:rsidRDefault="000D2CE3" w:rsidP="0018632C">
      <w:pPr>
        <w:pStyle w:val="ListParagraph"/>
        <w:numPr>
          <w:ilvl w:val="0"/>
          <w:numId w:val="9"/>
        </w:numPr>
        <w:spacing w:before="0" w:after="0" w:line="240" w:lineRule="auto"/>
        <w:rPr>
          <w:rFonts w:ascii="Univers" w:hAnsi="Univers" w:cs="Arial"/>
        </w:rPr>
      </w:pPr>
      <w:r w:rsidRPr="002D6ADA">
        <w:rPr>
          <w:rFonts w:ascii="Univers" w:hAnsi="Univers" w:cs="Arial"/>
        </w:rPr>
        <w:t xml:space="preserve">Have put my studies onhold until over the Christmas break </w:t>
      </w:r>
      <w:r w:rsidR="00881913" w:rsidRPr="002D6ADA">
        <w:rPr>
          <w:rFonts w:ascii="Univers" w:hAnsi="Univers" w:cs="Arial"/>
        </w:rPr>
        <w:t>so that I can focus on getting tickets down and laptops sent out before then.</w:t>
      </w:r>
    </w:p>
    <w:p w14:paraId="5A7CE47B" w14:textId="77777777" w:rsidR="006505E3" w:rsidRPr="002D6ADA" w:rsidRDefault="006505E3" w:rsidP="00F13EA0">
      <w:pPr>
        <w:spacing w:before="0" w:after="0" w:line="240" w:lineRule="auto"/>
        <w:rPr>
          <w:rFonts w:ascii="Univers" w:hAnsi="Univers" w:cs="Arial"/>
        </w:rPr>
      </w:pPr>
    </w:p>
    <w:p w14:paraId="689597B4" w14:textId="65351B53" w:rsidR="006E6930" w:rsidRPr="002D6ADA" w:rsidRDefault="00CE6F9B" w:rsidP="00CE6F9B">
      <w:pPr>
        <w:pStyle w:val="Heading1"/>
        <w:rPr>
          <w:rFonts w:ascii="Univers" w:hAnsi="Univers" w:cs="Arial"/>
          <w:sz w:val="20"/>
          <w:szCs w:val="20"/>
        </w:rPr>
      </w:pPr>
      <w:r w:rsidRPr="002D6ADA">
        <w:rPr>
          <w:rFonts w:ascii="Univers" w:hAnsi="Univers" w:cs="Arial"/>
          <w:sz w:val="20"/>
          <w:szCs w:val="20"/>
        </w:rPr>
        <w:t>January</w:t>
      </w:r>
      <w:r w:rsidR="00B73360" w:rsidRPr="002D6ADA">
        <w:rPr>
          <w:rFonts w:ascii="Univers" w:hAnsi="Univers" w:cs="Arial"/>
          <w:sz w:val="20"/>
          <w:szCs w:val="20"/>
        </w:rPr>
        <w:t>/Feb</w:t>
      </w:r>
      <w:r w:rsidRPr="002D6ADA">
        <w:rPr>
          <w:rFonts w:ascii="Univers" w:hAnsi="Univers" w:cs="Arial"/>
          <w:sz w:val="20"/>
          <w:szCs w:val="20"/>
        </w:rPr>
        <w:t xml:space="preserve"> 2022</w:t>
      </w:r>
    </w:p>
    <w:p w14:paraId="3657723E"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Figured out Katrina’s excel file read-only issue (atlas add-in wasn’t installed)</w:t>
      </w:r>
    </w:p>
    <w:p w14:paraId="53C680F3"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Assigning tasks to Femi to keep her busy so she isn’t “bored” or when she runs out of things to do.</w:t>
      </w:r>
    </w:p>
    <w:p w14:paraId="014DCE9C"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Trying to get my workload down before the Christmas break but also helping Femi a lot.</w:t>
      </w:r>
    </w:p>
    <w:p w14:paraId="20FBF278" w14:textId="77777777" w:rsidR="00B155E0" w:rsidRPr="002D6ADA" w:rsidRDefault="00B155E0" w:rsidP="00B155E0">
      <w:pPr>
        <w:pStyle w:val="ListParagraph"/>
        <w:numPr>
          <w:ilvl w:val="0"/>
          <w:numId w:val="14"/>
        </w:numPr>
        <w:rPr>
          <w:rFonts w:ascii="Univers" w:hAnsi="Univers" w:cs="Arial"/>
        </w:rPr>
      </w:pPr>
      <w:r w:rsidRPr="002D6ADA">
        <w:rPr>
          <w:rFonts w:ascii="Univers" w:hAnsi="Univers" w:cs="Arial"/>
        </w:rPr>
        <w:t>Sue trained me on how to do T&amp;A for workers in Naxt for times that she is away. She created a doc on how to do this and passed it onto me then I uploaded it to Zendesk for the rest of the team to see.</w:t>
      </w:r>
    </w:p>
    <w:p w14:paraId="7C91971F" w14:textId="77777777" w:rsidR="00B155E0" w:rsidRPr="002D6ADA" w:rsidRDefault="00B155E0" w:rsidP="00B155E0">
      <w:pPr>
        <w:pStyle w:val="ListParagraph"/>
        <w:numPr>
          <w:ilvl w:val="0"/>
          <w:numId w:val="15"/>
        </w:numPr>
        <w:rPr>
          <w:rFonts w:ascii="Univers" w:hAnsi="Univers" w:cs="Arial"/>
        </w:rPr>
      </w:pPr>
      <w:r w:rsidRPr="002D6ADA">
        <w:rPr>
          <w:rFonts w:ascii="Univers" w:hAnsi="Univers" w:cs="Arial"/>
        </w:rPr>
        <w:t>Smashed out laptop builds so that I could get them sent out ready for the new starters 10</w:t>
      </w:r>
      <w:r w:rsidRPr="002D6ADA">
        <w:rPr>
          <w:rFonts w:ascii="Univers" w:hAnsi="Univers" w:cs="Arial"/>
          <w:vertAlign w:val="superscript"/>
        </w:rPr>
        <w:t>th</w:t>
      </w:r>
      <w:r w:rsidRPr="002D6ADA">
        <w:rPr>
          <w:rFonts w:ascii="Univers" w:hAnsi="Univers" w:cs="Arial"/>
        </w:rPr>
        <w:t xml:space="preserve"> Jan</w:t>
      </w:r>
    </w:p>
    <w:p w14:paraId="785F6812" w14:textId="77777777" w:rsidR="00B155E0" w:rsidRPr="002D6ADA" w:rsidRDefault="00B155E0" w:rsidP="00B155E0">
      <w:pPr>
        <w:pStyle w:val="ListParagraph"/>
        <w:numPr>
          <w:ilvl w:val="0"/>
          <w:numId w:val="15"/>
        </w:numPr>
        <w:rPr>
          <w:rFonts w:ascii="Univers" w:hAnsi="Univers" w:cs="Arial"/>
        </w:rPr>
      </w:pPr>
      <w:r w:rsidRPr="002D6ADA">
        <w:rPr>
          <w:rFonts w:ascii="Univers" w:hAnsi="Univers" w:cs="Arial"/>
        </w:rPr>
        <w:t>21</w:t>
      </w:r>
      <w:r w:rsidRPr="002D6ADA">
        <w:rPr>
          <w:rFonts w:ascii="Univers" w:hAnsi="Univers" w:cs="Arial"/>
          <w:vertAlign w:val="superscript"/>
        </w:rPr>
        <w:t>st</w:t>
      </w:r>
      <w:r w:rsidRPr="002D6ADA">
        <w:rPr>
          <w:rFonts w:ascii="Univers" w:hAnsi="Univers" w:cs="Arial"/>
        </w:rPr>
        <w:t xml:space="preserve"> December was a stressful day – trying to help Femi, get workload down so that I don’t have to do much over the break, and I can focus on studying instead, Sonia and Katrina having mouse/keyboard/laptop issue – stopped working, did bios updated on both laptops, if it’s not one issue its another and they kept coming in asking me for help which I don’t mind helping but it was constant.</w:t>
      </w:r>
    </w:p>
    <w:p w14:paraId="7F288108"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Closed an old ticket with the help of Cody – Raewyn’s Unified fleet issue</w:t>
      </w:r>
    </w:p>
    <w:p w14:paraId="4FEB11E8"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Did a whole heap of T&amp;A while Sue was away – got the hang of it now and able to do it if we aren’t too busy otherwise we can pass it over back to Sue</w:t>
      </w:r>
    </w:p>
    <w:p w14:paraId="081AD0D2"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Sue away but Maureen managed to figure out how to fix an issue that normally Sue would look into – one of my tickets.</w:t>
      </w:r>
    </w:p>
    <w:p w14:paraId="07C9AC1C"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Have got a goal diary from Whitcoulls – have written some goals in it for this year – including study</w:t>
      </w:r>
    </w:p>
    <w:p w14:paraId="5EDC5AE7" w14:textId="77777777" w:rsidR="00B155E0" w:rsidRPr="002D6ADA" w:rsidRDefault="00B155E0" w:rsidP="00B155E0">
      <w:pPr>
        <w:pStyle w:val="ListParagraph"/>
        <w:numPr>
          <w:ilvl w:val="0"/>
          <w:numId w:val="16"/>
        </w:numPr>
        <w:rPr>
          <w:rFonts w:ascii="Univers" w:hAnsi="Univers" w:cs="Arial"/>
        </w:rPr>
      </w:pPr>
      <w:r w:rsidRPr="002D6ADA">
        <w:rPr>
          <w:rFonts w:ascii="Univers" w:hAnsi="Univers" w:cs="Arial"/>
        </w:rPr>
        <w:t>Did a bit of study over the break</w:t>
      </w:r>
    </w:p>
    <w:p w14:paraId="46983A9E"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Sick all week 10</w:t>
      </w:r>
      <w:r w:rsidRPr="002D6ADA">
        <w:rPr>
          <w:rFonts w:ascii="Univers" w:hAnsi="Univers" w:cs="Arial"/>
          <w:vertAlign w:val="superscript"/>
        </w:rPr>
        <w:t>th</w:t>
      </w:r>
      <w:r w:rsidRPr="002D6ADA">
        <w:rPr>
          <w:rFonts w:ascii="Univers" w:hAnsi="Univers" w:cs="Arial"/>
        </w:rPr>
        <w:t>-16</w:t>
      </w:r>
      <w:r w:rsidRPr="002D6ADA">
        <w:rPr>
          <w:rFonts w:ascii="Univers" w:hAnsi="Univers" w:cs="Arial"/>
          <w:vertAlign w:val="superscript"/>
        </w:rPr>
        <w:t xml:space="preserve">th </w:t>
      </w:r>
      <w:r w:rsidRPr="002D6ADA">
        <w:rPr>
          <w:rFonts w:ascii="Univers" w:hAnsi="Univers" w:cs="Arial"/>
        </w:rPr>
        <w:t>Jan – worked from home – call from hospital to say I have low white blood cell count and to get a repeat blood test – also had covid test which came back negative.</w:t>
      </w:r>
    </w:p>
    <w:p w14:paraId="590D8C0D"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Monday 17</w:t>
      </w:r>
      <w:r w:rsidRPr="002D6ADA">
        <w:rPr>
          <w:rFonts w:ascii="Univers" w:hAnsi="Univers" w:cs="Arial"/>
          <w:vertAlign w:val="superscript"/>
        </w:rPr>
        <w:t>th</w:t>
      </w:r>
      <w:r w:rsidRPr="002D6ADA">
        <w:rPr>
          <w:rFonts w:ascii="Univers" w:hAnsi="Univers" w:cs="Arial"/>
        </w:rPr>
        <w:t xml:space="preserve"> and Tues 18th just Femi and I (Blair on first aid course and Ciaran on a training course) – having the door closed helped. Tuesday was a bit busier than Monday, so many emails/tickets.</w:t>
      </w:r>
    </w:p>
    <w:p w14:paraId="77C2A197"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lastRenderedPageBreak/>
        <w:t>Amended our working from home document and got David to get Anne-Marie to send out comms about it.</w:t>
      </w:r>
    </w:p>
    <w:p w14:paraId="00BE1A04"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Having double the tickets compared to Femi and Ciaran – struggling to get them down and keep up as well as help Femi at the same time, so many laptops to build too.</w:t>
      </w:r>
    </w:p>
    <w:p w14:paraId="17F8BE2F"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Trying to finish writing up a huge document on how to transfer data between different types of phones for when people change phones, i.e. iPhone to Samsung or Samsung to Samsung.</w:t>
      </w:r>
    </w:p>
    <w:p w14:paraId="3CA4C36E" w14:textId="77777777" w:rsidR="00B155E0" w:rsidRPr="002D6ADA" w:rsidRDefault="00B155E0" w:rsidP="00B155E0">
      <w:pPr>
        <w:pStyle w:val="ListParagraph"/>
        <w:numPr>
          <w:ilvl w:val="0"/>
          <w:numId w:val="17"/>
        </w:numPr>
        <w:rPr>
          <w:rFonts w:ascii="Univers" w:hAnsi="Univers" w:cs="Arial"/>
        </w:rPr>
      </w:pPr>
      <w:r w:rsidRPr="002D6ADA">
        <w:rPr>
          <w:rFonts w:ascii="Univers" w:hAnsi="Univers" w:cs="Arial"/>
        </w:rPr>
        <w:t>Have started a “working from home” rotating roster with the team. Working from home has its benefits such as no distractions so can catch up on work and focus more, however it is hard being away from the team physically.</w:t>
      </w:r>
    </w:p>
    <w:p w14:paraId="45934B23" w14:textId="5E4FFBA7" w:rsidR="00193D46" w:rsidRPr="002D6ADA" w:rsidRDefault="00193D46" w:rsidP="00734C53">
      <w:pPr>
        <w:rPr>
          <w:rFonts w:ascii="Univers" w:hAnsi="Univers" w:cs="Arial"/>
        </w:rPr>
      </w:pPr>
    </w:p>
    <w:p w14:paraId="3D760F48" w14:textId="5EDD70B9" w:rsidR="00734C53" w:rsidRPr="002D6ADA" w:rsidRDefault="00734C53" w:rsidP="00734C53">
      <w:pPr>
        <w:pStyle w:val="Heading1"/>
        <w:rPr>
          <w:rFonts w:ascii="Univers" w:hAnsi="Univers"/>
          <w:sz w:val="20"/>
          <w:szCs w:val="20"/>
        </w:rPr>
      </w:pPr>
      <w:r w:rsidRPr="002D6ADA">
        <w:rPr>
          <w:rFonts w:ascii="Univers" w:hAnsi="Univers"/>
          <w:sz w:val="20"/>
          <w:szCs w:val="20"/>
        </w:rPr>
        <w:t>March 2022</w:t>
      </w:r>
    </w:p>
    <w:p w14:paraId="26F02004" w14:textId="5A69FB34" w:rsidR="00734C53" w:rsidRPr="002D6ADA" w:rsidRDefault="00734C53" w:rsidP="00734C53">
      <w:pPr>
        <w:pStyle w:val="ListParagraph"/>
        <w:numPr>
          <w:ilvl w:val="0"/>
          <w:numId w:val="18"/>
        </w:numPr>
        <w:rPr>
          <w:rFonts w:ascii="Univers" w:hAnsi="Univers"/>
        </w:rPr>
      </w:pPr>
      <w:r w:rsidRPr="002D6ADA">
        <w:rPr>
          <w:rFonts w:ascii="Univers" w:hAnsi="Univers"/>
        </w:rPr>
        <w:t>Finished the transfer data for mobile phones document</w:t>
      </w:r>
      <w:r w:rsidR="00CB3CD2" w:rsidRPr="002D6ADA">
        <w:rPr>
          <w:rFonts w:ascii="Univers" w:hAnsi="Univers"/>
        </w:rPr>
        <w:t xml:space="preserve"> so we can send it to people when they want/need to get their stuff moved over to a new phone.</w:t>
      </w:r>
    </w:p>
    <w:p w14:paraId="2ED6D9CD" w14:textId="737A29C6" w:rsidR="00CB3CD2" w:rsidRPr="002D6ADA" w:rsidRDefault="00CB3CD2" w:rsidP="00734C53">
      <w:pPr>
        <w:pStyle w:val="ListParagraph"/>
        <w:numPr>
          <w:ilvl w:val="0"/>
          <w:numId w:val="18"/>
        </w:numPr>
        <w:rPr>
          <w:rFonts w:ascii="Univers" w:hAnsi="Univers"/>
        </w:rPr>
      </w:pPr>
      <w:r w:rsidRPr="002D6ADA">
        <w:rPr>
          <w:rFonts w:ascii="Univers" w:hAnsi="Univers"/>
        </w:rPr>
        <w:t>Went on holiday for 2 weeks (delayed Christmas break)</w:t>
      </w:r>
      <w:r w:rsidR="0048008E">
        <w:rPr>
          <w:rFonts w:ascii="Univers" w:hAnsi="Univers"/>
        </w:rPr>
        <w:t xml:space="preserve"> – got taken out of ticket queue to try get ticket count down</w:t>
      </w:r>
      <w:r w:rsidR="00537735">
        <w:rPr>
          <w:rFonts w:ascii="Univers" w:hAnsi="Univers"/>
        </w:rPr>
        <w:t xml:space="preserve"> before going on holiday.</w:t>
      </w:r>
    </w:p>
    <w:p w14:paraId="1687F6B3" w14:textId="655912CC" w:rsidR="00CB3CD2" w:rsidRDefault="00C1765A" w:rsidP="00734C53">
      <w:pPr>
        <w:pStyle w:val="ListParagraph"/>
        <w:numPr>
          <w:ilvl w:val="0"/>
          <w:numId w:val="18"/>
        </w:numPr>
        <w:rPr>
          <w:rFonts w:ascii="Univers" w:hAnsi="Univers"/>
        </w:rPr>
      </w:pPr>
      <w:r w:rsidRPr="002D6ADA">
        <w:rPr>
          <w:rFonts w:ascii="Univers" w:hAnsi="Univers"/>
        </w:rPr>
        <w:t>Working from home roster is working out alright – able to do some catch up when at home due to no other distractions</w:t>
      </w:r>
      <w:r w:rsidR="002D6ADA" w:rsidRPr="002D6ADA">
        <w:rPr>
          <w:rFonts w:ascii="Univers" w:hAnsi="Univers"/>
        </w:rPr>
        <w:t>.</w:t>
      </w:r>
    </w:p>
    <w:p w14:paraId="25331725" w14:textId="214EA85A" w:rsidR="002D6ADA" w:rsidRDefault="00F019B5" w:rsidP="00734C53">
      <w:pPr>
        <w:pStyle w:val="ListParagraph"/>
        <w:numPr>
          <w:ilvl w:val="0"/>
          <w:numId w:val="18"/>
        </w:numPr>
        <w:rPr>
          <w:rFonts w:ascii="Univers" w:hAnsi="Univers"/>
        </w:rPr>
      </w:pPr>
      <w:r>
        <w:rPr>
          <w:rFonts w:ascii="Univers" w:hAnsi="Univers"/>
        </w:rPr>
        <w:t>Covid cases spreading super-fast now with Omicron</w:t>
      </w:r>
    </w:p>
    <w:p w14:paraId="619D47C1" w14:textId="42F0CCA1" w:rsidR="007D7D71" w:rsidRDefault="007D7D71" w:rsidP="00734C53">
      <w:pPr>
        <w:pStyle w:val="ListParagraph"/>
        <w:numPr>
          <w:ilvl w:val="0"/>
          <w:numId w:val="18"/>
        </w:numPr>
        <w:rPr>
          <w:rFonts w:ascii="Univers" w:hAnsi="Univers"/>
        </w:rPr>
      </w:pPr>
      <w:r>
        <w:rPr>
          <w:rFonts w:ascii="Univers" w:hAnsi="Univers"/>
        </w:rPr>
        <w:t>Workload seems to be a bit quieter now that we have a full team.</w:t>
      </w:r>
    </w:p>
    <w:p w14:paraId="2AE706E5" w14:textId="77542113" w:rsidR="00825918" w:rsidRDefault="00825918" w:rsidP="00734C53">
      <w:pPr>
        <w:pStyle w:val="ListParagraph"/>
        <w:numPr>
          <w:ilvl w:val="0"/>
          <w:numId w:val="18"/>
        </w:numPr>
        <w:rPr>
          <w:rFonts w:ascii="Univers" w:hAnsi="Univers"/>
        </w:rPr>
      </w:pPr>
      <w:r>
        <w:rPr>
          <w:rFonts w:ascii="Univers" w:hAnsi="Univers"/>
        </w:rPr>
        <w:t>Have moved over to Teams calling which makes things easier too work from home</w:t>
      </w:r>
    </w:p>
    <w:p w14:paraId="7185BF06" w14:textId="5A249C04" w:rsidR="00825918" w:rsidRDefault="00825918" w:rsidP="00F64043">
      <w:pPr>
        <w:rPr>
          <w:rFonts w:ascii="Univers" w:hAnsi="Univers"/>
        </w:rPr>
      </w:pPr>
    </w:p>
    <w:p w14:paraId="49822789" w14:textId="25E0B563" w:rsidR="00F64043" w:rsidRDefault="00F64043" w:rsidP="00F64043">
      <w:pPr>
        <w:pStyle w:val="Heading1"/>
      </w:pPr>
      <w:r>
        <w:t>April 2022</w:t>
      </w:r>
    </w:p>
    <w:p w14:paraId="516DD8C7" w14:textId="3946A45F" w:rsidR="00F64043" w:rsidRDefault="00F64043" w:rsidP="00F64043">
      <w:pPr>
        <w:pStyle w:val="ListParagraph"/>
        <w:numPr>
          <w:ilvl w:val="0"/>
          <w:numId w:val="20"/>
        </w:numPr>
      </w:pPr>
      <w:r>
        <w:t xml:space="preserve">Got </w:t>
      </w:r>
      <w:r w:rsidR="00DE2A6D">
        <w:t>unwell with Kidney issues</w:t>
      </w:r>
      <w:r w:rsidR="00F57AF5">
        <w:t xml:space="preserve"> for a couple of weeks which slowed me down and I had a </w:t>
      </w:r>
      <w:r w:rsidR="0012606D">
        <w:t>couple of days</w:t>
      </w:r>
      <w:r w:rsidR="00F57AF5">
        <w:t xml:space="preserve"> off sick</w:t>
      </w:r>
      <w:r w:rsidR="002268A5">
        <w:t xml:space="preserve"> also</w:t>
      </w:r>
      <w:r w:rsidR="00F57AF5">
        <w:t xml:space="preserve"> – workload increased and couldn’t keep up – got taken out of ticket queue for a few days to catch my breath</w:t>
      </w:r>
      <w:r w:rsidR="00147D90">
        <w:t xml:space="preserve"> – was able to get tickets down to under 30 again.</w:t>
      </w:r>
    </w:p>
    <w:p w14:paraId="3D31604A" w14:textId="5B043A28" w:rsidR="00D05C8D" w:rsidRDefault="00177C48" w:rsidP="00F64043">
      <w:pPr>
        <w:pStyle w:val="ListParagraph"/>
        <w:numPr>
          <w:ilvl w:val="0"/>
          <w:numId w:val="20"/>
        </w:numPr>
      </w:pPr>
      <w:r>
        <w:t>Back on top of things now – feeling like myself again</w:t>
      </w:r>
    </w:p>
    <w:p w14:paraId="4C37E952" w14:textId="51326C9C" w:rsidR="00177C48" w:rsidRDefault="004D5D16" w:rsidP="004D5D16">
      <w:pPr>
        <w:pStyle w:val="Heading1"/>
      </w:pPr>
      <w:r>
        <w:t>May 2022</w:t>
      </w:r>
    </w:p>
    <w:p w14:paraId="167D8ABF" w14:textId="4938E49A" w:rsidR="004D5D16" w:rsidRDefault="004D5D16" w:rsidP="004D5D16">
      <w:pPr>
        <w:pStyle w:val="ListParagraph"/>
        <w:numPr>
          <w:ilvl w:val="0"/>
          <w:numId w:val="21"/>
        </w:numPr>
      </w:pPr>
      <w:r>
        <w:t>Figured out Doug Budge’s excel</w:t>
      </w:r>
      <w:r w:rsidR="002E5EA6">
        <w:t xml:space="preserve"> – had a setting turned on</w:t>
      </w:r>
    </w:p>
    <w:p w14:paraId="162F8C05" w14:textId="529F2CA5" w:rsidR="005C705E" w:rsidRDefault="005C705E" w:rsidP="004D5D16">
      <w:pPr>
        <w:pStyle w:val="ListParagraph"/>
        <w:numPr>
          <w:ilvl w:val="0"/>
          <w:numId w:val="21"/>
        </w:numPr>
      </w:pPr>
      <w:r>
        <w:t>Figured Laura’s PO emails</w:t>
      </w:r>
      <w:r w:rsidR="008736B1">
        <w:t xml:space="preserve"> – mail email address was wrong. Need to be set as </w:t>
      </w:r>
      <w:hyperlink r:id="rId13" w:history="1">
        <w:r w:rsidR="00BF3B40" w:rsidRPr="00EB4172">
          <w:rPr>
            <w:rStyle w:val="Hyperlink"/>
          </w:rPr>
          <w:t>laurav@GoughGroupLTD.mail.onmicrosoft.com</w:t>
        </w:r>
      </w:hyperlink>
    </w:p>
    <w:p w14:paraId="75D61EDF" w14:textId="154B78E3" w:rsidR="00BF3B40" w:rsidRDefault="00BF3B40" w:rsidP="004D5D16">
      <w:pPr>
        <w:pStyle w:val="ListParagraph"/>
        <w:numPr>
          <w:ilvl w:val="0"/>
          <w:numId w:val="21"/>
        </w:numPr>
      </w:pPr>
      <w:r>
        <w:t>Been studying and playing with PowerShell, writing scripts</w:t>
      </w:r>
      <w:r w:rsidR="00C35F05">
        <w:t xml:space="preserve"> – have written one for checking uptime</w:t>
      </w:r>
      <w:r w:rsidR="00925DA7">
        <w:t xml:space="preserve">, </w:t>
      </w:r>
      <w:r w:rsidR="005B2A37">
        <w:t>shared mailboxes a user has access to etc</w:t>
      </w:r>
      <w:r w:rsidR="00CB00A4">
        <w:t xml:space="preserve"> – however, some scripts I cannot run because I cannot open powershell as administrator.</w:t>
      </w:r>
    </w:p>
    <w:p w14:paraId="159F3ADD" w14:textId="03018277" w:rsidR="00925DA7" w:rsidRDefault="001A3FA0" w:rsidP="00925DA7">
      <w:pPr>
        <w:pStyle w:val="ListParagraph"/>
        <w:numPr>
          <w:ilvl w:val="0"/>
          <w:numId w:val="21"/>
        </w:numPr>
      </w:pPr>
      <w:r>
        <w:t>Create own repository for docs</w:t>
      </w:r>
    </w:p>
    <w:p w14:paraId="6BF6BF8F" w14:textId="3704EF12" w:rsidR="00633010" w:rsidRDefault="00633010" w:rsidP="00925DA7">
      <w:pPr>
        <w:pStyle w:val="ListParagraph"/>
        <w:numPr>
          <w:ilvl w:val="0"/>
          <w:numId w:val="21"/>
        </w:numPr>
      </w:pPr>
      <w:r>
        <w:t>Found a new way of managing emails – keeping emails unread until I select it to be read – they don’t auto change to “read” on selection</w:t>
      </w:r>
    </w:p>
    <w:p w14:paraId="53545663" w14:textId="0DCF08C6" w:rsidR="000356DD" w:rsidRDefault="000356DD" w:rsidP="00925DA7">
      <w:pPr>
        <w:pStyle w:val="ListParagraph"/>
        <w:numPr>
          <w:ilvl w:val="0"/>
          <w:numId w:val="21"/>
        </w:numPr>
      </w:pPr>
      <w:r>
        <w:t>Phil Ingram’s BuilderG3</w:t>
      </w:r>
    </w:p>
    <w:p w14:paraId="782C3A88" w14:textId="6DC55656" w:rsidR="006336CA" w:rsidRDefault="006336CA" w:rsidP="00DD4D0E">
      <w:pPr>
        <w:pStyle w:val="ListParagraph"/>
        <w:numPr>
          <w:ilvl w:val="0"/>
          <w:numId w:val="21"/>
        </w:numPr>
      </w:pPr>
      <w:r>
        <w:t>Received a ticket from Des about an email group that Femi set up isn’t working – bounce back emails. So I assigned the ticket to her to fix up because the group had been put in the “user” OU instead of the “distribution group” OU.</w:t>
      </w:r>
      <w:r w:rsidR="00DD4D0E">
        <w:t xml:space="preserve"> She also tried to assign a Bartender ticket to me just because I know a bit about Bartender. It was only to do with the printer so she ended up going over to the warehouse herself to try fix it.</w:t>
      </w:r>
    </w:p>
    <w:p w14:paraId="468E0665" w14:textId="705ADCF9" w:rsidR="00C6195E" w:rsidRDefault="00C6195E" w:rsidP="00DD4D0E">
      <w:pPr>
        <w:pStyle w:val="ListParagraph"/>
        <w:numPr>
          <w:ilvl w:val="0"/>
          <w:numId w:val="21"/>
        </w:numPr>
      </w:pPr>
      <w:r>
        <w:t>Femi’s laz</w:t>
      </w:r>
      <w:r w:rsidR="00DA09FD">
        <w:t>iness</w:t>
      </w:r>
    </w:p>
    <w:p w14:paraId="68DC34CA" w14:textId="5904C99D" w:rsidR="00DA09FD" w:rsidRDefault="00DA09FD" w:rsidP="00DD4D0E">
      <w:pPr>
        <w:pStyle w:val="ListParagraph"/>
        <w:numPr>
          <w:ilvl w:val="0"/>
          <w:numId w:val="21"/>
        </w:numPr>
      </w:pPr>
      <w:r>
        <w:t>Created a vm at home – set up AD – trying to get laptops connected to it but trying to get the vm network routed in order for the laptops to connect to AD</w:t>
      </w:r>
    </w:p>
    <w:p w14:paraId="27B77935" w14:textId="5358F62C" w:rsidR="00705D96" w:rsidRDefault="00705D96" w:rsidP="00DD4D0E">
      <w:pPr>
        <w:pStyle w:val="ListParagraph"/>
        <w:numPr>
          <w:ilvl w:val="0"/>
          <w:numId w:val="21"/>
        </w:numPr>
      </w:pPr>
      <w:r>
        <w:t>A couple of times have politely shutdown Femi because I could be in deep focus on work or on a task and she will interrupt me</w:t>
      </w:r>
      <w:r w:rsidR="00327401">
        <w:t xml:space="preserve"> so I just say that I am a bit busy at the mo</w:t>
      </w:r>
    </w:p>
    <w:p w14:paraId="16E8DD77" w14:textId="529CD96C" w:rsidR="00C42020" w:rsidRDefault="00C42020" w:rsidP="00DD4D0E">
      <w:pPr>
        <w:pStyle w:val="ListParagraph"/>
        <w:numPr>
          <w:ilvl w:val="0"/>
          <w:numId w:val="21"/>
        </w:numPr>
      </w:pPr>
      <w:r>
        <w:t xml:space="preserve">Femi seems to occupied in </w:t>
      </w:r>
      <w:r w:rsidR="00E66984">
        <w:t>her testing sharepoint thing than trying to solve tickets or asking for help</w:t>
      </w:r>
    </w:p>
    <w:p w14:paraId="664DDCCC" w14:textId="3D04DF51" w:rsidR="003609DB" w:rsidRDefault="003609DB" w:rsidP="00DD4D0E">
      <w:pPr>
        <w:pStyle w:val="ListParagraph"/>
        <w:numPr>
          <w:ilvl w:val="0"/>
          <w:numId w:val="21"/>
        </w:numPr>
      </w:pPr>
      <w:r>
        <w:lastRenderedPageBreak/>
        <w:t>Project: Go through all the old laptops and find working ones and put all the rest into cupboard or a box???</w:t>
      </w:r>
    </w:p>
    <w:p w14:paraId="7EF8068E" w14:textId="5635E02F" w:rsidR="009B08BB" w:rsidRDefault="009B08BB" w:rsidP="00DD4D0E">
      <w:pPr>
        <w:pStyle w:val="ListParagraph"/>
        <w:numPr>
          <w:ilvl w:val="0"/>
          <w:numId w:val="21"/>
        </w:numPr>
      </w:pPr>
      <w:r>
        <w:t>Femi forgot to do Jason Kessacks laptop that was given to her by Tony Simpson last week. He has started today</w:t>
      </w:r>
    </w:p>
    <w:p w14:paraId="6BE647AF" w14:textId="247E9A74" w:rsidR="00BF2A69" w:rsidRDefault="00BF2A69" w:rsidP="00BF2A69">
      <w:pPr>
        <w:pStyle w:val="Heading1"/>
      </w:pPr>
      <w:r>
        <w:t>June 2022</w:t>
      </w:r>
    </w:p>
    <w:p w14:paraId="7A6EC9D6" w14:textId="7E4855AB" w:rsidR="00BF2A69" w:rsidRDefault="00BF2A69" w:rsidP="00BF2A69">
      <w:pPr>
        <w:pStyle w:val="ListParagraph"/>
        <w:numPr>
          <w:ilvl w:val="0"/>
          <w:numId w:val="22"/>
        </w:numPr>
      </w:pPr>
      <w:r>
        <w:t>Fixed Anthony’s computer – got him connected to the GGH VPN</w:t>
      </w:r>
      <w:r w:rsidR="00297D6F">
        <w:t xml:space="preserve"> – updated Trend, Activated his windows </w:t>
      </w:r>
    </w:p>
    <w:p w14:paraId="380B739D" w14:textId="44CE14FF" w:rsidR="00C24CF7" w:rsidRDefault="00B10D51" w:rsidP="00BF2A69">
      <w:pPr>
        <w:pStyle w:val="ListParagraph"/>
        <w:numPr>
          <w:ilvl w:val="0"/>
          <w:numId w:val="22"/>
        </w:numPr>
      </w:pPr>
      <w:r>
        <w:t>Femi not sending out new employee equipment before they start – or forgetting to then leaving it up to us (stephanie ranger started 25/05, laptop box had a courier label but didn’t get put out onto the table, I found a note on my desk the morning of 25/05 asking to put it out on courier table because she had forgotten to) – I messaged her to say that she needs to remember to send equipment before the employee starts so they have all their gear on their first day. This has happened a couple of times now</w:t>
      </w:r>
    </w:p>
    <w:p w14:paraId="31085959" w14:textId="4F3CDE50" w:rsidR="00B10D51" w:rsidRDefault="00EB40D4" w:rsidP="00BF2A69">
      <w:pPr>
        <w:pStyle w:val="ListParagraph"/>
        <w:numPr>
          <w:ilvl w:val="0"/>
          <w:numId w:val="22"/>
        </w:numPr>
      </w:pPr>
      <w:r>
        <w:t>Was great when it was just me, Ciaran and Matt</w:t>
      </w:r>
      <w:r w:rsidR="00377C0B">
        <w:t xml:space="preserve"> in the office. Was quiet and productive</w:t>
      </w:r>
    </w:p>
    <w:p w14:paraId="6D298CB5" w14:textId="1AED80AC" w:rsidR="005821F7" w:rsidRDefault="005821F7" w:rsidP="00BF2A69">
      <w:pPr>
        <w:pStyle w:val="ListParagraph"/>
        <w:numPr>
          <w:ilvl w:val="0"/>
          <w:numId w:val="22"/>
        </w:numPr>
      </w:pPr>
      <w:r>
        <w:t>Have got Auldhouse meeting on 21 June</w:t>
      </w:r>
    </w:p>
    <w:p w14:paraId="063F4735" w14:textId="77777777" w:rsidR="001E3D11" w:rsidRDefault="009F55C2" w:rsidP="00BF2A69">
      <w:pPr>
        <w:pStyle w:val="ListParagraph"/>
        <w:numPr>
          <w:ilvl w:val="0"/>
          <w:numId w:val="22"/>
        </w:numPr>
      </w:pPr>
      <w:r>
        <w:t xml:space="preserve">Having to fix up a lot of things that either Femi misses or just blatantly ignores </w:t>
      </w:r>
    </w:p>
    <w:p w14:paraId="246DFE88" w14:textId="394F4370" w:rsidR="009F55C2" w:rsidRDefault="009F55C2" w:rsidP="001E3D11">
      <w:pPr>
        <w:pStyle w:val="ListParagraph"/>
        <w:numPr>
          <w:ilvl w:val="1"/>
          <w:numId w:val="22"/>
        </w:numPr>
      </w:pPr>
      <w:r>
        <w:t>(Ciaran had to fix a laptop because the serial number had a dot at the end because femi saw it “already existed” and didn’t bother to ask someone about it p0lus the laptop had a lot of issues so he rebuilt it.</w:t>
      </w:r>
      <w:r w:rsidR="001E3D11">
        <w:t>)</w:t>
      </w:r>
    </w:p>
    <w:p w14:paraId="30DAE73F" w14:textId="2B2CA587" w:rsidR="001E3D11" w:rsidRDefault="001E3D11" w:rsidP="001E3D11">
      <w:pPr>
        <w:pStyle w:val="ListParagraph"/>
        <w:numPr>
          <w:ilvl w:val="1"/>
          <w:numId w:val="22"/>
        </w:numPr>
      </w:pPr>
      <w:r>
        <w:t>New employees – not remembering to do inservice</w:t>
      </w:r>
    </w:p>
    <w:p w14:paraId="6AD7001C" w14:textId="4F97D639" w:rsidR="001E3D11" w:rsidRDefault="001E3D11" w:rsidP="001E3D11">
      <w:pPr>
        <w:pStyle w:val="ListParagraph"/>
        <w:numPr>
          <w:ilvl w:val="1"/>
          <w:numId w:val="22"/>
        </w:numPr>
      </w:pPr>
      <w:r>
        <w:t xml:space="preserve">Setting them up with wrong fin dims when the requester of new user form has put a note on about it </w:t>
      </w:r>
      <w:hyperlink r:id="rId14" w:history="1">
        <w:r w:rsidR="004D795C" w:rsidRPr="000C6DA6">
          <w:rPr>
            <w:rStyle w:val="Hyperlink"/>
          </w:rPr>
          <w:t>https://itsdterracat.zendesk.com/agent/tickets/336428</w:t>
        </w:r>
      </w:hyperlink>
    </w:p>
    <w:p w14:paraId="6B569136" w14:textId="2B882862" w:rsidR="004D795C" w:rsidRDefault="004D795C" w:rsidP="004D795C">
      <w:pPr>
        <w:pStyle w:val="Heading1"/>
      </w:pPr>
      <w:r>
        <w:t>July 2022</w:t>
      </w:r>
    </w:p>
    <w:p w14:paraId="4925DB62" w14:textId="0FCF3262" w:rsidR="004D795C" w:rsidRDefault="004D795C" w:rsidP="004D795C">
      <w:r>
        <w:t>Got good feedback from Sue on how I handled Amar when trying to help her with transferring segment transactions – wrote her a document but then she kept coming back with silly questions when the answers were right in the document. Sue said I was professional and did well with my responses</w:t>
      </w:r>
    </w:p>
    <w:p w14:paraId="03106D57" w14:textId="05FDAAD7" w:rsidR="00F44DB9" w:rsidRDefault="0039379E" w:rsidP="004D795C">
      <w:r>
        <w:t xml:space="preserve">Cody helped </w:t>
      </w:r>
      <w:r w:rsidR="00301F93">
        <w:t>me fix Raewyn</w:t>
      </w:r>
      <w:r w:rsidR="00FD47CD">
        <w:t xml:space="preserve">’s </w:t>
      </w:r>
      <w:r w:rsidR="0033048C">
        <w:t>issue with Unified fleet</w:t>
      </w:r>
    </w:p>
    <w:p w14:paraId="1DFEF606" w14:textId="44C717E1" w:rsidR="00F44DB9" w:rsidRPr="004D795C" w:rsidRDefault="00F44DB9" w:rsidP="004D795C">
      <w:r>
        <w:t>Had meeting with Gerard from Auldhouse. He guided me on what courses to start with leading towards my career. Turns out I was already on the right track</w:t>
      </w:r>
      <w:r w:rsidR="00C863A2">
        <w:t xml:space="preserve"> as I have already done one of the courses he mentioned but I haven’t done the exam yet and he also mentioned in doing the Azure 900 which I have already started studying</w:t>
      </w:r>
    </w:p>
    <w:sectPr w:rsidR="00F44DB9" w:rsidRPr="004D795C" w:rsidSect="00D05354">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0A387" w14:textId="77777777" w:rsidR="00310576" w:rsidRDefault="00310576" w:rsidP="0026668A">
      <w:pPr>
        <w:spacing w:before="0" w:after="0" w:line="240" w:lineRule="auto"/>
      </w:pPr>
      <w:r>
        <w:separator/>
      </w:r>
    </w:p>
  </w:endnote>
  <w:endnote w:type="continuationSeparator" w:id="0">
    <w:p w14:paraId="6F200368" w14:textId="77777777" w:rsidR="00310576" w:rsidRDefault="00310576" w:rsidP="0026668A">
      <w:pPr>
        <w:spacing w:before="0" w:after="0" w:line="240" w:lineRule="auto"/>
      </w:pPr>
      <w:r>
        <w:continuationSeparator/>
      </w:r>
    </w:p>
  </w:endnote>
  <w:endnote w:type="continuationNotice" w:id="1">
    <w:p w14:paraId="505FC4A3" w14:textId="77777777" w:rsidR="00310576" w:rsidRDefault="0031057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nivers">
    <w:charset w:val="00"/>
    <w:family w:val="swiss"/>
    <w:pitch w:val="variable"/>
    <w:sig w:usb0="80000287" w:usb1="00000000" w:usb2="00000000" w:usb3="00000000" w:csb0="0000000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12A44" w14:textId="77777777" w:rsidR="0026668A" w:rsidRDefault="002666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452D5" w14:textId="77777777" w:rsidR="0026668A" w:rsidRDefault="002666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FF77C" w14:textId="77777777" w:rsidR="0026668A" w:rsidRDefault="00266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5180D" w14:textId="77777777" w:rsidR="00310576" w:rsidRDefault="00310576" w:rsidP="0026668A">
      <w:pPr>
        <w:spacing w:before="0" w:after="0" w:line="240" w:lineRule="auto"/>
      </w:pPr>
      <w:r>
        <w:separator/>
      </w:r>
    </w:p>
  </w:footnote>
  <w:footnote w:type="continuationSeparator" w:id="0">
    <w:p w14:paraId="1E20BF7E" w14:textId="77777777" w:rsidR="00310576" w:rsidRDefault="00310576" w:rsidP="0026668A">
      <w:pPr>
        <w:spacing w:before="0" w:after="0" w:line="240" w:lineRule="auto"/>
      </w:pPr>
      <w:r>
        <w:continuationSeparator/>
      </w:r>
    </w:p>
  </w:footnote>
  <w:footnote w:type="continuationNotice" w:id="1">
    <w:p w14:paraId="7C35779B" w14:textId="77777777" w:rsidR="00310576" w:rsidRDefault="0031057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8F9A2" w14:textId="77777777" w:rsidR="0026668A" w:rsidRDefault="002666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179E6" w14:textId="77777777" w:rsidR="0026668A" w:rsidRDefault="002666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1FC99" w14:textId="77777777" w:rsidR="0026668A" w:rsidRDefault="002666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265E"/>
    <w:multiLevelType w:val="hybridMultilevel"/>
    <w:tmpl w:val="5C5CCC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350BB6"/>
    <w:multiLevelType w:val="hybridMultilevel"/>
    <w:tmpl w:val="E69692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C2A522E"/>
    <w:multiLevelType w:val="hybridMultilevel"/>
    <w:tmpl w:val="DAA485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AC4EF3"/>
    <w:multiLevelType w:val="hybridMultilevel"/>
    <w:tmpl w:val="FCDC28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C71895"/>
    <w:multiLevelType w:val="hybridMultilevel"/>
    <w:tmpl w:val="C396F4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4C84DCD"/>
    <w:multiLevelType w:val="hybridMultilevel"/>
    <w:tmpl w:val="ED8C9E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36F6295"/>
    <w:multiLevelType w:val="hybridMultilevel"/>
    <w:tmpl w:val="7AAC76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C264CD2"/>
    <w:multiLevelType w:val="hybridMultilevel"/>
    <w:tmpl w:val="B010CE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8C97FAE"/>
    <w:multiLevelType w:val="hybridMultilevel"/>
    <w:tmpl w:val="FBAA69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E1F4CDF"/>
    <w:multiLevelType w:val="hybridMultilevel"/>
    <w:tmpl w:val="373670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FE66048"/>
    <w:multiLevelType w:val="hybridMultilevel"/>
    <w:tmpl w:val="EB14FD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D2646F4"/>
    <w:multiLevelType w:val="hybridMultilevel"/>
    <w:tmpl w:val="6B8A01B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5786920"/>
    <w:multiLevelType w:val="hybridMultilevel"/>
    <w:tmpl w:val="5AACF8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6A020D3F"/>
    <w:multiLevelType w:val="hybridMultilevel"/>
    <w:tmpl w:val="D214C8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2173F22"/>
    <w:multiLevelType w:val="hybridMultilevel"/>
    <w:tmpl w:val="47DAF182"/>
    <w:lvl w:ilvl="0" w:tplc="36BA0746">
      <w:start w:val="1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2FB62C1"/>
    <w:multiLevelType w:val="hybridMultilevel"/>
    <w:tmpl w:val="8BA26B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9CF5D24"/>
    <w:multiLevelType w:val="hybridMultilevel"/>
    <w:tmpl w:val="D444EA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BF40441"/>
    <w:multiLevelType w:val="hybridMultilevel"/>
    <w:tmpl w:val="1416E8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552473078">
    <w:abstractNumId w:val="0"/>
  </w:num>
  <w:num w:numId="2" w16cid:durableId="30501348">
    <w:abstractNumId w:val="15"/>
  </w:num>
  <w:num w:numId="3" w16cid:durableId="712466905">
    <w:abstractNumId w:val="4"/>
  </w:num>
  <w:num w:numId="4" w16cid:durableId="1640108740">
    <w:abstractNumId w:val="12"/>
  </w:num>
  <w:num w:numId="5" w16cid:durableId="542786181">
    <w:abstractNumId w:val="10"/>
  </w:num>
  <w:num w:numId="6" w16cid:durableId="337654417">
    <w:abstractNumId w:val="16"/>
  </w:num>
  <w:num w:numId="7" w16cid:durableId="1389723361">
    <w:abstractNumId w:val="2"/>
  </w:num>
  <w:num w:numId="8" w16cid:durableId="1485197091">
    <w:abstractNumId w:val="13"/>
  </w:num>
  <w:num w:numId="9" w16cid:durableId="1467236917">
    <w:abstractNumId w:val="8"/>
  </w:num>
  <w:num w:numId="10" w16cid:durableId="1862430871">
    <w:abstractNumId w:val="5"/>
  </w:num>
  <w:num w:numId="11" w16cid:durableId="1629162922">
    <w:abstractNumId w:val="6"/>
  </w:num>
  <w:num w:numId="12" w16cid:durableId="531456292">
    <w:abstractNumId w:val="7"/>
  </w:num>
  <w:num w:numId="13" w16cid:durableId="1151022769">
    <w:abstractNumId w:val="17"/>
  </w:num>
  <w:num w:numId="14" w16cid:durableId="1306013480">
    <w:abstractNumId w:val="5"/>
  </w:num>
  <w:num w:numId="15" w16cid:durableId="1354989309">
    <w:abstractNumId w:val="6"/>
  </w:num>
  <w:num w:numId="16" w16cid:durableId="2035693354">
    <w:abstractNumId w:val="7"/>
  </w:num>
  <w:num w:numId="17" w16cid:durableId="929004679">
    <w:abstractNumId w:val="17"/>
  </w:num>
  <w:num w:numId="18" w16cid:durableId="2097481804">
    <w:abstractNumId w:val="1"/>
  </w:num>
  <w:num w:numId="19" w16cid:durableId="841897846">
    <w:abstractNumId w:val="14"/>
  </w:num>
  <w:num w:numId="20" w16cid:durableId="1824853728">
    <w:abstractNumId w:val="9"/>
  </w:num>
  <w:num w:numId="21" w16cid:durableId="389499690">
    <w:abstractNumId w:val="3"/>
  </w:num>
  <w:num w:numId="22" w16cid:durableId="4706345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DUztrSwsDQwNDZT0lEKTi0uzszPAykwrAUAL5kIYCwAAAA="/>
  </w:docVars>
  <w:rsids>
    <w:rsidRoot w:val="00D05354"/>
    <w:rsid w:val="00000530"/>
    <w:rsid w:val="00010F93"/>
    <w:rsid w:val="00017875"/>
    <w:rsid w:val="00022049"/>
    <w:rsid w:val="00023D85"/>
    <w:rsid w:val="000356DD"/>
    <w:rsid w:val="0005200B"/>
    <w:rsid w:val="00066006"/>
    <w:rsid w:val="000663FB"/>
    <w:rsid w:val="00066AD8"/>
    <w:rsid w:val="00081A64"/>
    <w:rsid w:val="00090888"/>
    <w:rsid w:val="000A6BD6"/>
    <w:rsid w:val="000D2CE3"/>
    <w:rsid w:val="00111BF0"/>
    <w:rsid w:val="00115FA7"/>
    <w:rsid w:val="00125890"/>
    <w:rsid w:val="0012606D"/>
    <w:rsid w:val="00147D90"/>
    <w:rsid w:val="00162C54"/>
    <w:rsid w:val="00162D63"/>
    <w:rsid w:val="00175FB1"/>
    <w:rsid w:val="0017693C"/>
    <w:rsid w:val="00177C48"/>
    <w:rsid w:val="0018221F"/>
    <w:rsid w:val="0018632C"/>
    <w:rsid w:val="001909AF"/>
    <w:rsid w:val="00193D46"/>
    <w:rsid w:val="0019572C"/>
    <w:rsid w:val="001A3FA0"/>
    <w:rsid w:val="001B3E7F"/>
    <w:rsid w:val="001B455A"/>
    <w:rsid w:val="001B56CF"/>
    <w:rsid w:val="001E3D11"/>
    <w:rsid w:val="001E55CC"/>
    <w:rsid w:val="001F66AE"/>
    <w:rsid w:val="001F6828"/>
    <w:rsid w:val="001F6DA0"/>
    <w:rsid w:val="00203187"/>
    <w:rsid w:val="00207DE7"/>
    <w:rsid w:val="0021392B"/>
    <w:rsid w:val="00222890"/>
    <w:rsid w:val="00223ACA"/>
    <w:rsid w:val="002268A5"/>
    <w:rsid w:val="00226AF1"/>
    <w:rsid w:val="002408D7"/>
    <w:rsid w:val="00250A75"/>
    <w:rsid w:val="00254E3C"/>
    <w:rsid w:val="0025742E"/>
    <w:rsid w:val="002653E0"/>
    <w:rsid w:val="0026668A"/>
    <w:rsid w:val="002738DF"/>
    <w:rsid w:val="00286A93"/>
    <w:rsid w:val="00287D3F"/>
    <w:rsid w:val="002950D3"/>
    <w:rsid w:val="00297D6F"/>
    <w:rsid w:val="002A3959"/>
    <w:rsid w:val="002A7EE7"/>
    <w:rsid w:val="002B3C2A"/>
    <w:rsid w:val="002C032E"/>
    <w:rsid w:val="002C0883"/>
    <w:rsid w:val="002C6391"/>
    <w:rsid w:val="002C6DA9"/>
    <w:rsid w:val="002D1278"/>
    <w:rsid w:val="002D5D98"/>
    <w:rsid w:val="002D6ADA"/>
    <w:rsid w:val="002E5EA6"/>
    <w:rsid w:val="002E6DFD"/>
    <w:rsid w:val="00301F93"/>
    <w:rsid w:val="003035A9"/>
    <w:rsid w:val="003048CD"/>
    <w:rsid w:val="00310576"/>
    <w:rsid w:val="00321465"/>
    <w:rsid w:val="00324E8C"/>
    <w:rsid w:val="00327401"/>
    <w:rsid w:val="0033048C"/>
    <w:rsid w:val="00341057"/>
    <w:rsid w:val="003609DB"/>
    <w:rsid w:val="003675AB"/>
    <w:rsid w:val="003747F0"/>
    <w:rsid w:val="003755D1"/>
    <w:rsid w:val="00377C0B"/>
    <w:rsid w:val="00383A5D"/>
    <w:rsid w:val="00391D19"/>
    <w:rsid w:val="0039379E"/>
    <w:rsid w:val="00394A7D"/>
    <w:rsid w:val="003A6B4E"/>
    <w:rsid w:val="003B5796"/>
    <w:rsid w:val="003C2924"/>
    <w:rsid w:val="003C35B0"/>
    <w:rsid w:val="003D4941"/>
    <w:rsid w:val="003E1DBC"/>
    <w:rsid w:val="003E3396"/>
    <w:rsid w:val="003F04EE"/>
    <w:rsid w:val="003F1784"/>
    <w:rsid w:val="003F2DEB"/>
    <w:rsid w:val="004056AE"/>
    <w:rsid w:val="00407C5A"/>
    <w:rsid w:val="00413ACF"/>
    <w:rsid w:val="00414D3B"/>
    <w:rsid w:val="00415428"/>
    <w:rsid w:val="004168B5"/>
    <w:rsid w:val="00430CFA"/>
    <w:rsid w:val="004325E4"/>
    <w:rsid w:val="00435C42"/>
    <w:rsid w:val="00460BD1"/>
    <w:rsid w:val="004774FC"/>
    <w:rsid w:val="0048008E"/>
    <w:rsid w:val="00494226"/>
    <w:rsid w:val="004960E7"/>
    <w:rsid w:val="004978AC"/>
    <w:rsid w:val="004A1CAC"/>
    <w:rsid w:val="004B1030"/>
    <w:rsid w:val="004B76E2"/>
    <w:rsid w:val="004C1813"/>
    <w:rsid w:val="004D5D16"/>
    <w:rsid w:val="004D795C"/>
    <w:rsid w:val="004E2306"/>
    <w:rsid w:val="004F264A"/>
    <w:rsid w:val="004F6854"/>
    <w:rsid w:val="00500B3B"/>
    <w:rsid w:val="00501F0E"/>
    <w:rsid w:val="00502E95"/>
    <w:rsid w:val="005273B7"/>
    <w:rsid w:val="00537735"/>
    <w:rsid w:val="00551B9E"/>
    <w:rsid w:val="005550BE"/>
    <w:rsid w:val="005674D4"/>
    <w:rsid w:val="00574401"/>
    <w:rsid w:val="005821F7"/>
    <w:rsid w:val="00590D21"/>
    <w:rsid w:val="005A4335"/>
    <w:rsid w:val="005B2A37"/>
    <w:rsid w:val="005C1793"/>
    <w:rsid w:val="005C371D"/>
    <w:rsid w:val="005C5BA6"/>
    <w:rsid w:val="005C705E"/>
    <w:rsid w:val="005E3619"/>
    <w:rsid w:val="005F0F33"/>
    <w:rsid w:val="005F1A9D"/>
    <w:rsid w:val="005F5C85"/>
    <w:rsid w:val="006208DE"/>
    <w:rsid w:val="00630EBA"/>
    <w:rsid w:val="0063189E"/>
    <w:rsid w:val="00633010"/>
    <w:rsid w:val="006334F5"/>
    <w:rsid w:val="006336CA"/>
    <w:rsid w:val="006505E3"/>
    <w:rsid w:val="00654AF7"/>
    <w:rsid w:val="00665ECC"/>
    <w:rsid w:val="00687578"/>
    <w:rsid w:val="00693289"/>
    <w:rsid w:val="00694C06"/>
    <w:rsid w:val="006971A5"/>
    <w:rsid w:val="006972E4"/>
    <w:rsid w:val="006A1086"/>
    <w:rsid w:val="006A11D2"/>
    <w:rsid w:val="006B1F53"/>
    <w:rsid w:val="006B4EE9"/>
    <w:rsid w:val="006C0FB4"/>
    <w:rsid w:val="006C146F"/>
    <w:rsid w:val="006C1CF1"/>
    <w:rsid w:val="006C2442"/>
    <w:rsid w:val="006C30B8"/>
    <w:rsid w:val="006C6828"/>
    <w:rsid w:val="006E2CD6"/>
    <w:rsid w:val="006E6930"/>
    <w:rsid w:val="006F65E6"/>
    <w:rsid w:val="007004E8"/>
    <w:rsid w:val="007004FF"/>
    <w:rsid w:val="007014B4"/>
    <w:rsid w:val="00702150"/>
    <w:rsid w:val="00705D96"/>
    <w:rsid w:val="00707E02"/>
    <w:rsid w:val="0071042C"/>
    <w:rsid w:val="007131B1"/>
    <w:rsid w:val="00715984"/>
    <w:rsid w:val="00734C53"/>
    <w:rsid w:val="0075602D"/>
    <w:rsid w:val="00762E39"/>
    <w:rsid w:val="00773A87"/>
    <w:rsid w:val="00785926"/>
    <w:rsid w:val="00791620"/>
    <w:rsid w:val="00791652"/>
    <w:rsid w:val="00797AAD"/>
    <w:rsid w:val="007A2D73"/>
    <w:rsid w:val="007B22AC"/>
    <w:rsid w:val="007B2C2B"/>
    <w:rsid w:val="007C07B0"/>
    <w:rsid w:val="007D7D71"/>
    <w:rsid w:val="007E4629"/>
    <w:rsid w:val="00810760"/>
    <w:rsid w:val="00825918"/>
    <w:rsid w:val="00827D35"/>
    <w:rsid w:val="008736B1"/>
    <w:rsid w:val="00881432"/>
    <w:rsid w:val="00881913"/>
    <w:rsid w:val="008840E3"/>
    <w:rsid w:val="00892C5C"/>
    <w:rsid w:val="008967D4"/>
    <w:rsid w:val="008A308F"/>
    <w:rsid w:val="008B674A"/>
    <w:rsid w:val="008C04EC"/>
    <w:rsid w:val="008C6907"/>
    <w:rsid w:val="008D45E1"/>
    <w:rsid w:val="008D7334"/>
    <w:rsid w:val="008F7951"/>
    <w:rsid w:val="00900C85"/>
    <w:rsid w:val="009079CB"/>
    <w:rsid w:val="009145F0"/>
    <w:rsid w:val="009169D3"/>
    <w:rsid w:val="009239BA"/>
    <w:rsid w:val="00923F5B"/>
    <w:rsid w:val="00925DA7"/>
    <w:rsid w:val="009325F8"/>
    <w:rsid w:val="00935D7C"/>
    <w:rsid w:val="00942A46"/>
    <w:rsid w:val="009438F6"/>
    <w:rsid w:val="00947E69"/>
    <w:rsid w:val="00953153"/>
    <w:rsid w:val="009579CC"/>
    <w:rsid w:val="0096144C"/>
    <w:rsid w:val="00961F38"/>
    <w:rsid w:val="00966B9C"/>
    <w:rsid w:val="00973B67"/>
    <w:rsid w:val="0097462E"/>
    <w:rsid w:val="009920FE"/>
    <w:rsid w:val="009932C9"/>
    <w:rsid w:val="009A0F66"/>
    <w:rsid w:val="009A5154"/>
    <w:rsid w:val="009B08BB"/>
    <w:rsid w:val="009B1F76"/>
    <w:rsid w:val="009C5283"/>
    <w:rsid w:val="009E2DDB"/>
    <w:rsid w:val="009F55C2"/>
    <w:rsid w:val="009F7CC3"/>
    <w:rsid w:val="00A009C8"/>
    <w:rsid w:val="00A03694"/>
    <w:rsid w:val="00A1207E"/>
    <w:rsid w:val="00A14DB4"/>
    <w:rsid w:val="00A205CD"/>
    <w:rsid w:val="00A24A5F"/>
    <w:rsid w:val="00A347AA"/>
    <w:rsid w:val="00A617F4"/>
    <w:rsid w:val="00A660A8"/>
    <w:rsid w:val="00A765D2"/>
    <w:rsid w:val="00A76CB4"/>
    <w:rsid w:val="00AA1B23"/>
    <w:rsid w:val="00AA6E0E"/>
    <w:rsid w:val="00AC5F47"/>
    <w:rsid w:val="00AC6157"/>
    <w:rsid w:val="00AD6261"/>
    <w:rsid w:val="00AE6261"/>
    <w:rsid w:val="00AF3614"/>
    <w:rsid w:val="00B06581"/>
    <w:rsid w:val="00B109E0"/>
    <w:rsid w:val="00B10D51"/>
    <w:rsid w:val="00B149FB"/>
    <w:rsid w:val="00B155E0"/>
    <w:rsid w:val="00B158D1"/>
    <w:rsid w:val="00B20B5B"/>
    <w:rsid w:val="00B20EC6"/>
    <w:rsid w:val="00B22F41"/>
    <w:rsid w:val="00B2484A"/>
    <w:rsid w:val="00B31149"/>
    <w:rsid w:val="00B35EA5"/>
    <w:rsid w:val="00B454E7"/>
    <w:rsid w:val="00B64EAB"/>
    <w:rsid w:val="00B73360"/>
    <w:rsid w:val="00B77F89"/>
    <w:rsid w:val="00B82634"/>
    <w:rsid w:val="00B97530"/>
    <w:rsid w:val="00BA559C"/>
    <w:rsid w:val="00BB3257"/>
    <w:rsid w:val="00BD79F0"/>
    <w:rsid w:val="00BF2702"/>
    <w:rsid w:val="00BF2A69"/>
    <w:rsid w:val="00BF3B40"/>
    <w:rsid w:val="00C017C7"/>
    <w:rsid w:val="00C1765A"/>
    <w:rsid w:val="00C2310B"/>
    <w:rsid w:val="00C24CF7"/>
    <w:rsid w:val="00C27324"/>
    <w:rsid w:val="00C35F05"/>
    <w:rsid w:val="00C42020"/>
    <w:rsid w:val="00C432B1"/>
    <w:rsid w:val="00C460FC"/>
    <w:rsid w:val="00C6195E"/>
    <w:rsid w:val="00C62F53"/>
    <w:rsid w:val="00C665C6"/>
    <w:rsid w:val="00C84D4D"/>
    <w:rsid w:val="00C863A2"/>
    <w:rsid w:val="00C922D9"/>
    <w:rsid w:val="00CA1B09"/>
    <w:rsid w:val="00CB00A4"/>
    <w:rsid w:val="00CB3CD2"/>
    <w:rsid w:val="00CC500B"/>
    <w:rsid w:val="00CD4783"/>
    <w:rsid w:val="00CE6F9B"/>
    <w:rsid w:val="00CF5A7E"/>
    <w:rsid w:val="00D035FA"/>
    <w:rsid w:val="00D05354"/>
    <w:rsid w:val="00D05C8D"/>
    <w:rsid w:val="00D612D5"/>
    <w:rsid w:val="00D64F95"/>
    <w:rsid w:val="00D66216"/>
    <w:rsid w:val="00D76CAE"/>
    <w:rsid w:val="00D77EFA"/>
    <w:rsid w:val="00DA09FD"/>
    <w:rsid w:val="00DA2F12"/>
    <w:rsid w:val="00DA32B5"/>
    <w:rsid w:val="00DB0FD0"/>
    <w:rsid w:val="00DD4D0E"/>
    <w:rsid w:val="00DE1B32"/>
    <w:rsid w:val="00DE2A6D"/>
    <w:rsid w:val="00DF05F2"/>
    <w:rsid w:val="00DF3BAE"/>
    <w:rsid w:val="00E05FB9"/>
    <w:rsid w:val="00E1071A"/>
    <w:rsid w:val="00E23201"/>
    <w:rsid w:val="00E3294A"/>
    <w:rsid w:val="00E66984"/>
    <w:rsid w:val="00E769B8"/>
    <w:rsid w:val="00E81D54"/>
    <w:rsid w:val="00E92EA2"/>
    <w:rsid w:val="00EA455F"/>
    <w:rsid w:val="00EA7E33"/>
    <w:rsid w:val="00EB40D4"/>
    <w:rsid w:val="00EC5779"/>
    <w:rsid w:val="00ED2B72"/>
    <w:rsid w:val="00ED50A0"/>
    <w:rsid w:val="00ED6AC9"/>
    <w:rsid w:val="00EE09BF"/>
    <w:rsid w:val="00EE5CAA"/>
    <w:rsid w:val="00F019B5"/>
    <w:rsid w:val="00F0489A"/>
    <w:rsid w:val="00F04F4D"/>
    <w:rsid w:val="00F052EC"/>
    <w:rsid w:val="00F118A6"/>
    <w:rsid w:val="00F13EA0"/>
    <w:rsid w:val="00F1557A"/>
    <w:rsid w:val="00F165EB"/>
    <w:rsid w:val="00F31466"/>
    <w:rsid w:val="00F44851"/>
    <w:rsid w:val="00F44DB9"/>
    <w:rsid w:val="00F52EC6"/>
    <w:rsid w:val="00F57AF5"/>
    <w:rsid w:val="00F64043"/>
    <w:rsid w:val="00F6463B"/>
    <w:rsid w:val="00F70BC7"/>
    <w:rsid w:val="00F714B1"/>
    <w:rsid w:val="00F73BEC"/>
    <w:rsid w:val="00F7498B"/>
    <w:rsid w:val="00F92B8B"/>
    <w:rsid w:val="00F94D9C"/>
    <w:rsid w:val="00F94EDB"/>
    <w:rsid w:val="00FA6664"/>
    <w:rsid w:val="00FA728F"/>
    <w:rsid w:val="00FB67B1"/>
    <w:rsid w:val="00FC0204"/>
    <w:rsid w:val="00FD47CD"/>
    <w:rsid w:val="00FF665F"/>
    <w:rsid w:val="00FF6B3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1C68A"/>
  <w15:chartTrackingRefBased/>
  <w15:docId w15:val="{74710ED4-E277-48A8-AF72-95E91CA38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NZ"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2B1"/>
  </w:style>
  <w:style w:type="paragraph" w:styleId="Heading1">
    <w:name w:val="heading 1"/>
    <w:basedOn w:val="Normal"/>
    <w:next w:val="Normal"/>
    <w:link w:val="Heading1Char"/>
    <w:uiPriority w:val="9"/>
    <w:qFormat/>
    <w:rsid w:val="0049422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rFonts w:ascii="Arial" w:hAnsi="Arial"/>
      <w:caps/>
      <w:color w:val="FFFFFF" w:themeColor="background1"/>
      <w:spacing w:val="15"/>
      <w:sz w:val="24"/>
      <w:szCs w:val="22"/>
    </w:rPr>
  </w:style>
  <w:style w:type="paragraph" w:styleId="Heading2">
    <w:name w:val="heading 2"/>
    <w:basedOn w:val="Normal"/>
    <w:next w:val="Normal"/>
    <w:link w:val="Heading2Char"/>
    <w:uiPriority w:val="9"/>
    <w:semiHidden/>
    <w:unhideWhenUsed/>
    <w:qFormat/>
    <w:rsid w:val="00C432B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432B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C432B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C432B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C432B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C432B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C432B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432B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E0E"/>
    <w:pPr>
      <w:ind w:left="720"/>
      <w:contextualSpacing/>
    </w:pPr>
  </w:style>
  <w:style w:type="character" w:customStyle="1" w:styleId="Heading1Char">
    <w:name w:val="Heading 1 Char"/>
    <w:basedOn w:val="DefaultParagraphFont"/>
    <w:link w:val="Heading1"/>
    <w:uiPriority w:val="9"/>
    <w:rsid w:val="00494226"/>
    <w:rPr>
      <w:rFonts w:ascii="Arial" w:hAnsi="Arial"/>
      <w:caps/>
      <w:color w:val="FFFFFF" w:themeColor="background1"/>
      <w:spacing w:val="15"/>
      <w:sz w:val="24"/>
      <w:szCs w:val="22"/>
      <w:shd w:val="clear" w:color="auto" w:fill="4472C4" w:themeFill="accent1"/>
    </w:rPr>
  </w:style>
  <w:style w:type="character" w:customStyle="1" w:styleId="Heading2Char">
    <w:name w:val="Heading 2 Char"/>
    <w:basedOn w:val="DefaultParagraphFont"/>
    <w:link w:val="Heading2"/>
    <w:uiPriority w:val="9"/>
    <w:semiHidden/>
    <w:rsid w:val="00C432B1"/>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C432B1"/>
    <w:rPr>
      <w:caps/>
      <w:color w:val="1F3763" w:themeColor="accent1" w:themeShade="7F"/>
      <w:spacing w:val="15"/>
    </w:rPr>
  </w:style>
  <w:style w:type="character" w:customStyle="1" w:styleId="Heading4Char">
    <w:name w:val="Heading 4 Char"/>
    <w:basedOn w:val="DefaultParagraphFont"/>
    <w:link w:val="Heading4"/>
    <w:uiPriority w:val="9"/>
    <w:semiHidden/>
    <w:rsid w:val="00C432B1"/>
    <w:rPr>
      <w:caps/>
      <w:color w:val="2F5496" w:themeColor="accent1" w:themeShade="BF"/>
      <w:spacing w:val="10"/>
    </w:rPr>
  </w:style>
  <w:style w:type="character" w:customStyle="1" w:styleId="Heading5Char">
    <w:name w:val="Heading 5 Char"/>
    <w:basedOn w:val="DefaultParagraphFont"/>
    <w:link w:val="Heading5"/>
    <w:uiPriority w:val="9"/>
    <w:semiHidden/>
    <w:rsid w:val="00C432B1"/>
    <w:rPr>
      <w:caps/>
      <w:color w:val="2F5496" w:themeColor="accent1" w:themeShade="BF"/>
      <w:spacing w:val="10"/>
    </w:rPr>
  </w:style>
  <w:style w:type="character" w:customStyle="1" w:styleId="Heading6Char">
    <w:name w:val="Heading 6 Char"/>
    <w:basedOn w:val="DefaultParagraphFont"/>
    <w:link w:val="Heading6"/>
    <w:uiPriority w:val="9"/>
    <w:semiHidden/>
    <w:rsid w:val="00C432B1"/>
    <w:rPr>
      <w:caps/>
      <w:color w:val="2F5496" w:themeColor="accent1" w:themeShade="BF"/>
      <w:spacing w:val="10"/>
    </w:rPr>
  </w:style>
  <w:style w:type="character" w:customStyle="1" w:styleId="Heading7Char">
    <w:name w:val="Heading 7 Char"/>
    <w:basedOn w:val="DefaultParagraphFont"/>
    <w:link w:val="Heading7"/>
    <w:uiPriority w:val="9"/>
    <w:semiHidden/>
    <w:rsid w:val="00C432B1"/>
    <w:rPr>
      <w:caps/>
      <w:color w:val="2F5496" w:themeColor="accent1" w:themeShade="BF"/>
      <w:spacing w:val="10"/>
    </w:rPr>
  </w:style>
  <w:style w:type="character" w:customStyle="1" w:styleId="Heading8Char">
    <w:name w:val="Heading 8 Char"/>
    <w:basedOn w:val="DefaultParagraphFont"/>
    <w:link w:val="Heading8"/>
    <w:uiPriority w:val="9"/>
    <w:semiHidden/>
    <w:rsid w:val="00C432B1"/>
    <w:rPr>
      <w:caps/>
      <w:spacing w:val="10"/>
      <w:sz w:val="18"/>
      <w:szCs w:val="18"/>
    </w:rPr>
  </w:style>
  <w:style w:type="character" w:customStyle="1" w:styleId="Heading9Char">
    <w:name w:val="Heading 9 Char"/>
    <w:basedOn w:val="DefaultParagraphFont"/>
    <w:link w:val="Heading9"/>
    <w:uiPriority w:val="9"/>
    <w:semiHidden/>
    <w:rsid w:val="00C432B1"/>
    <w:rPr>
      <w:i/>
      <w:iCs/>
      <w:caps/>
      <w:spacing w:val="10"/>
      <w:sz w:val="18"/>
      <w:szCs w:val="18"/>
    </w:rPr>
  </w:style>
  <w:style w:type="paragraph" w:styleId="Caption">
    <w:name w:val="caption"/>
    <w:basedOn w:val="Normal"/>
    <w:next w:val="Normal"/>
    <w:uiPriority w:val="35"/>
    <w:semiHidden/>
    <w:unhideWhenUsed/>
    <w:qFormat/>
    <w:rsid w:val="00C432B1"/>
    <w:rPr>
      <w:b/>
      <w:bCs/>
      <w:color w:val="2F5496" w:themeColor="accent1" w:themeShade="BF"/>
      <w:sz w:val="16"/>
      <w:szCs w:val="16"/>
    </w:rPr>
  </w:style>
  <w:style w:type="paragraph" w:styleId="Title">
    <w:name w:val="Title"/>
    <w:basedOn w:val="Normal"/>
    <w:next w:val="Normal"/>
    <w:link w:val="TitleChar"/>
    <w:uiPriority w:val="10"/>
    <w:qFormat/>
    <w:rsid w:val="00C432B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C432B1"/>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C432B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432B1"/>
    <w:rPr>
      <w:caps/>
      <w:color w:val="595959" w:themeColor="text1" w:themeTint="A6"/>
      <w:spacing w:val="10"/>
      <w:sz w:val="21"/>
      <w:szCs w:val="21"/>
    </w:rPr>
  </w:style>
  <w:style w:type="character" w:styleId="Strong">
    <w:name w:val="Strong"/>
    <w:uiPriority w:val="22"/>
    <w:qFormat/>
    <w:rsid w:val="00C432B1"/>
    <w:rPr>
      <w:b/>
      <w:bCs/>
    </w:rPr>
  </w:style>
  <w:style w:type="character" w:styleId="Emphasis">
    <w:name w:val="Emphasis"/>
    <w:uiPriority w:val="20"/>
    <w:qFormat/>
    <w:rsid w:val="00C432B1"/>
    <w:rPr>
      <w:caps/>
      <w:color w:val="1F3763" w:themeColor="accent1" w:themeShade="7F"/>
      <w:spacing w:val="5"/>
    </w:rPr>
  </w:style>
  <w:style w:type="paragraph" w:styleId="NoSpacing">
    <w:name w:val="No Spacing"/>
    <w:uiPriority w:val="1"/>
    <w:qFormat/>
    <w:rsid w:val="00C432B1"/>
    <w:pPr>
      <w:spacing w:after="0" w:line="240" w:lineRule="auto"/>
    </w:pPr>
  </w:style>
  <w:style w:type="paragraph" w:styleId="Quote">
    <w:name w:val="Quote"/>
    <w:basedOn w:val="Normal"/>
    <w:next w:val="Normal"/>
    <w:link w:val="QuoteChar"/>
    <w:uiPriority w:val="29"/>
    <w:qFormat/>
    <w:rsid w:val="00C432B1"/>
    <w:rPr>
      <w:i/>
      <w:iCs/>
      <w:sz w:val="24"/>
      <w:szCs w:val="24"/>
    </w:rPr>
  </w:style>
  <w:style w:type="character" w:customStyle="1" w:styleId="QuoteChar">
    <w:name w:val="Quote Char"/>
    <w:basedOn w:val="DefaultParagraphFont"/>
    <w:link w:val="Quote"/>
    <w:uiPriority w:val="29"/>
    <w:rsid w:val="00C432B1"/>
    <w:rPr>
      <w:i/>
      <w:iCs/>
      <w:sz w:val="24"/>
      <w:szCs w:val="24"/>
    </w:rPr>
  </w:style>
  <w:style w:type="paragraph" w:styleId="IntenseQuote">
    <w:name w:val="Intense Quote"/>
    <w:basedOn w:val="Normal"/>
    <w:next w:val="Normal"/>
    <w:link w:val="IntenseQuoteChar"/>
    <w:uiPriority w:val="30"/>
    <w:qFormat/>
    <w:rsid w:val="00C432B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432B1"/>
    <w:rPr>
      <w:color w:val="4472C4" w:themeColor="accent1"/>
      <w:sz w:val="24"/>
      <w:szCs w:val="24"/>
    </w:rPr>
  </w:style>
  <w:style w:type="character" w:styleId="SubtleEmphasis">
    <w:name w:val="Subtle Emphasis"/>
    <w:uiPriority w:val="19"/>
    <w:qFormat/>
    <w:rsid w:val="00C432B1"/>
    <w:rPr>
      <w:i/>
      <w:iCs/>
      <w:color w:val="1F3763" w:themeColor="accent1" w:themeShade="7F"/>
    </w:rPr>
  </w:style>
  <w:style w:type="character" w:styleId="IntenseEmphasis">
    <w:name w:val="Intense Emphasis"/>
    <w:uiPriority w:val="21"/>
    <w:qFormat/>
    <w:rsid w:val="00C432B1"/>
    <w:rPr>
      <w:b/>
      <w:bCs/>
      <w:caps/>
      <w:color w:val="1F3763" w:themeColor="accent1" w:themeShade="7F"/>
      <w:spacing w:val="10"/>
    </w:rPr>
  </w:style>
  <w:style w:type="character" w:styleId="SubtleReference">
    <w:name w:val="Subtle Reference"/>
    <w:uiPriority w:val="31"/>
    <w:qFormat/>
    <w:rsid w:val="00C432B1"/>
    <w:rPr>
      <w:b/>
      <w:bCs/>
      <w:color w:val="4472C4" w:themeColor="accent1"/>
    </w:rPr>
  </w:style>
  <w:style w:type="character" w:styleId="IntenseReference">
    <w:name w:val="Intense Reference"/>
    <w:uiPriority w:val="32"/>
    <w:qFormat/>
    <w:rsid w:val="00C432B1"/>
    <w:rPr>
      <w:b/>
      <w:bCs/>
      <w:i/>
      <w:iCs/>
      <w:caps/>
      <w:color w:val="4472C4" w:themeColor="accent1"/>
    </w:rPr>
  </w:style>
  <w:style w:type="character" w:styleId="BookTitle">
    <w:name w:val="Book Title"/>
    <w:uiPriority w:val="33"/>
    <w:qFormat/>
    <w:rsid w:val="00C432B1"/>
    <w:rPr>
      <w:b/>
      <w:bCs/>
      <w:i/>
      <w:iCs/>
      <w:spacing w:val="0"/>
    </w:rPr>
  </w:style>
  <w:style w:type="paragraph" w:styleId="TOCHeading">
    <w:name w:val="TOC Heading"/>
    <w:basedOn w:val="Heading1"/>
    <w:next w:val="Normal"/>
    <w:uiPriority w:val="39"/>
    <w:semiHidden/>
    <w:unhideWhenUsed/>
    <w:qFormat/>
    <w:rsid w:val="00C432B1"/>
    <w:pPr>
      <w:outlineLvl w:val="9"/>
    </w:pPr>
  </w:style>
  <w:style w:type="paragraph" w:styleId="Header">
    <w:name w:val="header"/>
    <w:basedOn w:val="Normal"/>
    <w:link w:val="HeaderChar"/>
    <w:uiPriority w:val="99"/>
    <w:unhideWhenUsed/>
    <w:rsid w:val="0026668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6668A"/>
  </w:style>
  <w:style w:type="paragraph" w:styleId="Footer">
    <w:name w:val="footer"/>
    <w:basedOn w:val="Normal"/>
    <w:link w:val="FooterChar"/>
    <w:uiPriority w:val="99"/>
    <w:unhideWhenUsed/>
    <w:rsid w:val="0026668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6668A"/>
  </w:style>
  <w:style w:type="character" w:styleId="Hyperlink">
    <w:name w:val="Hyperlink"/>
    <w:basedOn w:val="DefaultParagraphFont"/>
    <w:uiPriority w:val="99"/>
    <w:unhideWhenUsed/>
    <w:rsid w:val="00BF3B40"/>
    <w:rPr>
      <w:color w:val="0563C1" w:themeColor="hyperlink"/>
      <w:u w:val="single"/>
    </w:rPr>
  </w:style>
  <w:style w:type="character" w:styleId="UnresolvedMention">
    <w:name w:val="Unresolved Mention"/>
    <w:basedOn w:val="DefaultParagraphFont"/>
    <w:uiPriority w:val="99"/>
    <w:semiHidden/>
    <w:unhideWhenUsed/>
    <w:rsid w:val="00BF3B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3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aurav@GoughGroupLTD.mail.onmicrosoft.co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tsdterracat.zendesk.com/agent/tickets/33642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216CC0FAF92A48953F711A357797AD" ma:contentTypeVersion="11" ma:contentTypeDescription="Create a new document." ma:contentTypeScope="" ma:versionID="aba5976524ddd6706739d1d99226c63a">
  <xsd:schema xmlns:xsd="http://www.w3.org/2001/XMLSchema" xmlns:xs="http://www.w3.org/2001/XMLSchema" xmlns:p="http://schemas.microsoft.com/office/2006/metadata/properties" xmlns:ns3="2194be04-c231-4e30-9202-abbdfc1181c8" xmlns:ns4="4750bfa8-7975-48df-89aa-90139e257faf" targetNamespace="http://schemas.microsoft.com/office/2006/metadata/properties" ma:root="true" ma:fieldsID="12490e538922202f418536eb15f17bd0" ns3:_="" ns4:_="">
    <xsd:import namespace="2194be04-c231-4e30-9202-abbdfc1181c8"/>
    <xsd:import namespace="4750bfa8-7975-48df-89aa-90139e257f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4be04-c231-4e30-9202-abbdfc118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50bfa8-7975-48df-89aa-90139e257f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158DE7-C849-4C95-BB7E-BB3B16ADE0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4be04-c231-4e30-9202-abbdfc1181c8"/>
    <ds:schemaRef ds:uri="4750bfa8-7975-48df-89aa-90139e257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F640B-1874-4F02-8BAF-E378B35222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432ABD-C0C4-4A07-A012-156303D68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85</TotalTime>
  <Pages>7</Pages>
  <Words>2501</Words>
  <Characters>1426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Beattie</dc:creator>
  <cp:keywords/>
  <dc:description/>
  <cp:lastModifiedBy>Jess Beattie</cp:lastModifiedBy>
  <cp:revision>288</cp:revision>
  <dcterms:created xsi:type="dcterms:W3CDTF">2020-07-02T14:37:00Z</dcterms:created>
  <dcterms:modified xsi:type="dcterms:W3CDTF">2022-07-0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216CC0FAF92A48953F711A357797AD</vt:lpwstr>
  </property>
</Properties>
</file>